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FD307" w14:textId="77777777" w:rsidR="00F376E5" w:rsidRPr="00CD3C7C" w:rsidRDefault="00C337F4" w:rsidP="00EC1561">
      <w:pPr>
        <w:spacing w:line="360" w:lineRule="auto"/>
        <w:jc w:val="center"/>
        <w:rPr>
          <w:rFonts w:asciiTheme="majorHAnsi" w:hAnsiTheme="majorHAnsi" w:cstheme="majorHAnsi"/>
          <w:b/>
          <w:sz w:val="40"/>
          <w:szCs w:val="40"/>
          <w:lang w:eastAsia="ko-KR"/>
        </w:rPr>
      </w:pPr>
      <w:r w:rsidRPr="00CD3C7C">
        <w:rPr>
          <w:rFonts w:asciiTheme="majorHAnsi" w:hAnsiTheme="majorHAnsi" w:cstheme="majorHAnsi"/>
          <w:b/>
          <w:sz w:val="40"/>
          <w:szCs w:val="40"/>
          <w:lang w:eastAsia="ko-KR"/>
        </w:rPr>
        <w:t>Jaeyeon Lee</w:t>
      </w:r>
    </w:p>
    <w:p w14:paraId="3D22816B" w14:textId="67A0869F" w:rsidR="00A90527" w:rsidRDefault="00A00BD8" w:rsidP="003A4B55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</w:t>
      </w:r>
      <w:r w:rsidR="00A17C6B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 xml:space="preserve">   </w:t>
      </w:r>
      <w:r w:rsidR="00932594">
        <w:rPr>
          <w:rFonts w:asciiTheme="minorHAnsi" w:hAnsiTheme="minorHAnsi" w:cstheme="minorHAnsi"/>
        </w:rPr>
        <w:t>Department of Geography</w:t>
      </w:r>
    </w:p>
    <w:p w14:paraId="6FCBCDDE" w14:textId="77777777" w:rsidR="00932594" w:rsidRDefault="00932594" w:rsidP="003A4B55">
      <w:pPr>
        <w:spacing w:line="276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iversity of Kentucky</w:t>
      </w:r>
    </w:p>
    <w:p w14:paraId="78A5C258" w14:textId="6DDF16B1" w:rsidR="00932594" w:rsidRDefault="00932594" w:rsidP="003A4B55">
      <w:pPr>
        <w:spacing w:line="276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22 Patterson Office Tower</w:t>
      </w:r>
    </w:p>
    <w:p w14:paraId="2276773E" w14:textId="3AF76B98" w:rsidR="00796813" w:rsidRDefault="00796813" w:rsidP="003A4B55">
      <w:pPr>
        <w:spacing w:line="276" w:lineRule="auto"/>
        <w:jc w:val="center"/>
        <w:rPr>
          <w:rFonts w:asciiTheme="minorHAnsi" w:hAnsiTheme="minorHAnsi" w:cstheme="minorHAnsi"/>
        </w:rPr>
      </w:pPr>
      <w:r w:rsidRPr="00796813">
        <w:rPr>
          <w:rFonts w:asciiTheme="minorHAnsi" w:hAnsiTheme="minorHAnsi" w:cstheme="minorHAnsi"/>
        </w:rPr>
        <w:t>Lexington, KY 40506-0027</w:t>
      </w:r>
    </w:p>
    <w:p w14:paraId="2D4A406D" w14:textId="3C5D1F54" w:rsidR="009B29CC" w:rsidRPr="00481EA1" w:rsidRDefault="00932594" w:rsidP="003A4B55">
      <w:pPr>
        <w:spacing w:line="276" w:lineRule="auto"/>
        <w:jc w:val="center"/>
        <w:rPr>
          <w:spacing w:val="-1"/>
        </w:rPr>
      </w:pPr>
      <w:r w:rsidRPr="00AD4A5C">
        <w:t xml:space="preserve"> </w:t>
      </w:r>
      <w:hyperlink r:id="rId7" w:history="1">
        <w:r w:rsidR="00AC20AA" w:rsidRPr="00572A44">
          <w:rPr>
            <w:rStyle w:val="Hyperlink"/>
            <w:spacing w:val="-1"/>
          </w:rPr>
          <w:t>jle336@</w:t>
        </w:r>
        <w:r w:rsidR="00AC20AA" w:rsidRPr="00572A44">
          <w:rPr>
            <w:rStyle w:val="Hyperlink"/>
            <w:rFonts w:hint="eastAsia"/>
            <w:spacing w:val="-1"/>
            <w:lang w:eastAsia="ko-KR"/>
          </w:rPr>
          <w:t>g</w:t>
        </w:r>
        <w:r w:rsidR="00AC20AA" w:rsidRPr="00572A44">
          <w:rPr>
            <w:rStyle w:val="Hyperlink"/>
            <w:spacing w:val="-1"/>
            <w:lang w:eastAsia="ko-KR"/>
          </w:rPr>
          <w:t>.</w:t>
        </w:r>
        <w:r w:rsidR="00AC20AA" w:rsidRPr="00572A44">
          <w:rPr>
            <w:rStyle w:val="Hyperlink"/>
            <w:spacing w:val="-1"/>
          </w:rPr>
          <w:t>uky.edu</w:t>
        </w:r>
      </w:hyperlink>
    </w:p>
    <w:p w14:paraId="06CEDD74" w14:textId="77777777" w:rsidR="008725C7" w:rsidRDefault="008725C7" w:rsidP="00EC1561">
      <w:pPr>
        <w:pStyle w:val="Heading1"/>
        <w:spacing w:line="360" w:lineRule="auto"/>
        <w:rPr>
          <w:rFonts w:asciiTheme="minorHAnsi" w:hAnsiTheme="minorHAnsi" w:cstheme="minorHAnsi"/>
        </w:rPr>
      </w:pPr>
    </w:p>
    <w:p w14:paraId="21083C9F" w14:textId="366EA36B" w:rsidR="008725C7" w:rsidRDefault="008725C7" w:rsidP="00EC1561">
      <w:pPr>
        <w:pStyle w:val="Heading1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elds of Interest</w:t>
      </w:r>
    </w:p>
    <w:p w14:paraId="4D801D28" w14:textId="13AAADA7" w:rsidR="008725C7" w:rsidRDefault="008725C7" w:rsidP="00EC1561">
      <w:pPr>
        <w:spacing w:line="360" w:lineRule="auto"/>
      </w:pPr>
    </w:p>
    <w:p w14:paraId="4ED47F09" w14:textId="455A2DF3" w:rsidR="008725C7" w:rsidRDefault="008725C7" w:rsidP="00E15EEB">
      <w:pPr>
        <w:spacing w:line="276" w:lineRule="auto"/>
      </w:pPr>
      <w:r>
        <w:t xml:space="preserve">Korean comfort women; </w:t>
      </w:r>
      <w:r w:rsidR="000861B9">
        <w:t>(post-)</w:t>
      </w:r>
      <w:r w:rsidR="00873000">
        <w:t xml:space="preserve"> </w:t>
      </w:r>
      <w:r>
        <w:t>Cold War</w:t>
      </w:r>
      <w:r w:rsidR="000861B9">
        <w:t>;</w:t>
      </w:r>
      <w:r w:rsidR="00DF3EB4">
        <w:t xml:space="preserve"> political and cultural geographies; </w:t>
      </w:r>
      <w:r w:rsidR="006A5B46">
        <w:t xml:space="preserve">geopolitics; </w:t>
      </w:r>
      <w:r>
        <w:t xml:space="preserve">(post)colonialism; nationalism and gender; </w:t>
      </w:r>
      <w:r w:rsidR="009100C6">
        <w:t>trauma;</w:t>
      </w:r>
      <w:r w:rsidR="006C79FE">
        <w:t xml:space="preserve"> psychoanalysis; </w:t>
      </w:r>
      <w:r>
        <w:t xml:space="preserve">social movements; </w:t>
      </w:r>
      <w:r w:rsidR="00D06A67">
        <w:t>political philosophy</w:t>
      </w:r>
      <w:r>
        <w:t>; critical pedagogies;</w:t>
      </w:r>
      <w:r w:rsidR="00F47D42">
        <w:t xml:space="preserve"> </w:t>
      </w:r>
      <w:r w:rsidR="00D06A67">
        <w:t>urban studies</w:t>
      </w:r>
      <w:r w:rsidR="00A63A05">
        <w:t xml:space="preserve">; </w:t>
      </w:r>
      <w:r w:rsidR="001912A7">
        <w:t>ethnography</w:t>
      </w:r>
      <w:r w:rsidR="00904ADA">
        <w:t xml:space="preserve">; </w:t>
      </w:r>
      <w:r w:rsidR="00C91158">
        <w:t>m</w:t>
      </w:r>
      <w:r w:rsidR="00904ADA">
        <w:t>useum activism</w:t>
      </w:r>
      <w:r w:rsidR="00DB51AF">
        <w:t>; artificial intelligence; virtual reality technology</w:t>
      </w:r>
      <w:r w:rsidR="003A4B55">
        <w:t xml:space="preserve"> </w:t>
      </w:r>
    </w:p>
    <w:p w14:paraId="2B60D612" w14:textId="77777777" w:rsidR="008725C7" w:rsidRPr="008725C7" w:rsidRDefault="008725C7" w:rsidP="00EC1561">
      <w:pPr>
        <w:spacing w:line="360" w:lineRule="auto"/>
      </w:pPr>
    </w:p>
    <w:p w14:paraId="149656CA" w14:textId="14AD1392" w:rsidR="00A90527" w:rsidRPr="003B19FB" w:rsidRDefault="00251FA2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 w:rsidRPr="003B19FB">
        <w:rPr>
          <w:rFonts w:asciiTheme="minorHAnsi" w:hAnsiTheme="minorHAnsi" w:cstheme="minorHAnsi"/>
        </w:rPr>
        <w:t>Education</w:t>
      </w:r>
    </w:p>
    <w:p w14:paraId="668C37E8" w14:textId="77777777" w:rsidR="00402759" w:rsidRDefault="00402759" w:rsidP="00EC1561">
      <w:pPr>
        <w:tabs>
          <w:tab w:val="left" w:pos="720"/>
          <w:tab w:val="right" w:pos="8640"/>
        </w:tabs>
        <w:spacing w:line="360" w:lineRule="auto"/>
        <w:rPr>
          <w:rFonts w:asciiTheme="minorHAnsi" w:hAnsiTheme="minorHAnsi" w:cstheme="minorHAnsi"/>
          <w:b/>
          <w:lang w:eastAsia="ko-KR"/>
        </w:rPr>
      </w:pPr>
    </w:p>
    <w:p w14:paraId="2C49A5C9" w14:textId="5359D11C" w:rsidR="00932594" w:rsidRDefault="00932594" w:rsidP="00EC1561">
      <w:pPr>
        <w:tabs>
          <w:tab w:val="left" w:pos="720"/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h</w:t>
      </w:r>
      <w:r w:rsidR="00040F85">
        <w:rPr>
          <w:rFonts w:asciiTheme="minorHAnsi" w:hAnsiTheme="minorHAnsi" w:cstheme="minorHAnsi"/>
          <w:b/>
          <w:sz w:val="22"/>
          <w:szCs w:val="22"/>
        </w:rPr>
        <w:t>.</w:t>
      </w:r>
      <w:r>
        <w:rPr>
          <w:rFonts w:asciiTheme="minorHAnsi" w:hAnsiTheme="minorHAnsi" w:cstheme="minorHAnsi"/>
          <w:b/>
          <w:sz w:val="22"/>
          <w:szCs w:val="22"/>
        </w:rPr>
        <w:t>D</w:t>
      </w:r>
      <w:r w:rsidR="00040F85">
        <w:rPr>
          <w:rFonts w:asciiTheme="minorHAnsi" w:hAnsiTheme="minorHAnsi" w:cstheme="minorHAnsi"/>
          <w:b/>
          <w:sz w:val="22"/>
          <w:szCs w:val="22"/>
        </w:rPr>
        <w:t>.</w:t>
      </w:r>
      <w:r w:rsidR="00076A2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73DE7">
        <w:rPr>
          <w:rFonts w:asciiTheme="minorHAnsi" w:hAnsiTheme="minorHAnsi" w:cstheme="minorHAnsi"/>
          <w:b/>
          <w:sz w:val="22"/>
          <w:szCs w:val="22"/>
          <w:lang w:eastAsia="ko-KR"/>
        </w:rPr>
        <w:t>candidate</w:t>
      </w:r>
      <w:r>
        <w:rPr>
          <w:rFonts w:asciiTheme="minorHAnsi" w:hAnsiTheme="minorHAnsi" w:cstheme="minorHAnsi"/>
          <w:b/>
          <w:sz w:val="22"/>
          <w:szCs w:val="22"/>
        </w:rPr>
        <w:t xml:space="preserve"> Geography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,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University</w:t>
      </w: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of Kentucky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       </w:t>
      </w: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            </w:t>
      </w:r>
      <w:r w:rsidR="00F9678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      </w:t>
      </w:r>
      <w:r w:rsidR="008E6CC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</w:t>
      </w: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</w:t>
      </w: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</w:t>
      </w:r>
      <w:r w:rsidRPr="00932594">
        <w:rPr>
          <w:rFonts w:asciiTheme="minorHAnsi" w:hAnsiTheme="minorHAnsi" w:cstheme="minorHAnsi"/>
          <w:sz w:val="22"/>
          <w:szCs w:val="22"/>
          <w:lang w:eastAsia="ko-KR"/>
        </w:rPr>
        <w:t>2016-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 </w:t>
      </w:r>
    </w:p>
    <w:p w14:paraId="502F29EF" w14:textId="21735EE0" w:rsidR="00066157" w:rsidRPr="00B62F52" w:rsidRDefault="00066157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Dissertation: </w:t>
      </w:r>
      <w:r w:rsidR="001F7972">
        <w:rPr>
          <w:rFonts w:asciiTheme="minorHAnsi" w:hAnsiTheme="minorHAnsi" w:cstheme="minorHAnsi"/>
          <w:sz w:val="22"/>
          <w:szCs w:val="22"/>
          <w:lang w:eastAsia="ko-KR"/>
        </w:rPr>
        <w:t xml:space="preserve">Melancholia, </w:t>
      </w:r>
      <w:r w:rsidR="00A15AD2">
        <w:rPr>
          <w:rFonts w:asciiTheme="minorHAnsi" w:hAnsiTheme="minorHAnsi" w:cstheme="minorHAnsi"/>
          <w:sz w:val="22"/>
          <w:szCs w:val="22"/>
          <w:lang w:eastAsia="ko-KR"/>
        </w:rPr>
        <w:t xml:space="preserve">discomfort, and </w:t>
      </w:r>
      <w:r w:rsidR="001307AA">
        <w:rPr>
          <w:rFonts w:asciiTheme="minorHAnsi" w:hAnsiTheme="minorHAnsi" w:cstheme="minorHAnsi"/>
          <w:sz w:val="22"/>
          <w:szCs w:val="22"/>
          <w:lang w:eastAsia="ko-KR"/>
        </w:rPr>
        <w:t>populis</w:t>
      </w:r>
      <w:r w:rsidR="006075BC">
        <w:rPr>
          <w:rFonts w:asciiTheme="minorHAnsi" w:hAnsiTheme="minorHAnsi" w:cstheme="minorHAnsi"/>
          <w:sz w:val="22"/>
          <w:szCs w:val="22"/>
          <w:lang w:eastAsia="ko-KR"/>
        </w:rPr>
        <w:t>t identification</w:t>
      </w:r>
      <w:r w:rsidR="00562B7E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 in activis</w:t>
      </w:r>
      <w:r w:rsidR="00B62F52" w:rsidRPr="00B62F52">
        <w:rPr>
          <w:rFonts w:asciiTheme="minorHAnsi" w:hAnsiTheme="minorHAnsi" w:cstheme="minorHAnsi"/>
          <w:sz w:val="22"/>
          <w:szCs w:val="22"/>
          <w:lang w:eastAsia="ko-KR"/>
        </w:rPr>
        <w:t>t-memorial projects</w:t>
      </w:r>
      <w:r w:rsidR="00071E12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B62F52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for comfort women </w:t>
      </w:r>
      <w:r w:rsidR="001F7972">
        <w:rPr>
          <w:rFonts w:asciiTheme="minorHAnsi" w:hAnsiTheme="minorHAnsi" w:cstheme="minorHAnsi"/>
          <w:sz w:val="22"/>
          <w:szCs w:val="22"/>
          <w:lang w:eastAsia="ko-KR"/>
        </w:rPr>
        <w:t>led by South Koreans</w:t>
      </w:r>
    </w:p>
    <w:p w14:paraId="45265702" w14:textId="17675BE0" w:rsidR="00753583" w:rsidRPr="00B62F52" w:rsidRDefault="00753583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Committee: Dr. Anna </w:t>
      </w:r>
      <w:proofErr w:type="spellStart"/>
      <w:r w:rsidRPr="00B62F52">
        <w:rPr>
          <w:rFonts w:asciiTheme="minorHAnsi" w:hAnsiTheme="minorHAnsi" w:cstheme="minorHAnsi"/>
          <w:sz w:val="22"/>
          <w:szCs w:val="22"/>
          <w:lang w:eastAsia="ko-KR"/>
        </w:rPr>
        <w:t>Secor</w:t>
      </w:r>
      <w:proofErr w:type="spellEnd"/>
      <w:r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 (chair), </w:t>
      </w:r>
      <w:r w:rsidR="00E92645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Dr. Tad </w:t>
      </w:r>
      <w:proofErr w:type="spellStart"/>
      <w:r w:rsidR="00E92645" w:rsidRPr="00B62F52">
        <w:rPr>
          <w:rFonts w:asciiTheme="minorHAnsi" w:hAnsiTheme="minorHAnsi" w:cstheme="minorHAnsi"/>
          <w:sz w:val="22"/>
          <w:szCs w:val="22"/>
          <w:lang w:eastAsia="ko-KR"/>
        </w:rPr>
        <w:t>Mutersbaugh</w:t>
      </w:r>
      <w:proofErr w:type="spellEnd"/>
      <w:r w:rsidR="00C94A8B">
        <w:rPr>
          <w:rFonts w:asciiTheme="minorHAnsi" w:hAnsiTheme="minorHAnsi" w:cstheme="minorHAnsi"/>
          <w:sz w:val="22"/>
          <w:szCs w:val="22"/>
          <w:lang w:eastAsia="ko-KR"/>
        </w:rPr>
        <w:t xml:space="preserve"> (co-chair)</w:t>
      </w:r>
      <w:r w:rsidR="009805B1">
        <w:rPr>
          <w:rFonts w:asciiTheme="minorHAnsi" w:hAnsiTheme="minorHAnsi" w:cstheme="minorHAnsi"/>
          <w:sz w:val="22"/>
          <w:szCs w:val="22"/>
          <w:lang w:eastAsia="ko-KR"/>
        </w:rPr>
        <w:t xml:space="preserve">, </w:t>
      </w:r>
      <w:r w:rsidR="009805B1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Dr. Akiko </w:t>
      </w:r>
      <w:proofErr w:type="spellStart"/>
      <w:r w:rsidR="009805B1" w:rsidRPr="00B62F52">
        <w:rPr>
          <w:rFonts w:asciiTheme="minorHAnsi" w:hAnsiTheme="minorHAnsi" w:cstheme="minorHAnsi"/>
          <w:sz w:val="22"/>
          <w:szCs w:val="22"/>
          <w:lang w:eastAsia="ko-KR"/>
        </w:rPr>
        <w:t>Takenaka</w:t>
      </w:r>
      <w:proofErr w:type="spellEnd"/>
      <w:r w:rsidR="009805B1">
        <w:rPr>
          <w:rFonts w:asciiTheme="minorHAnsi" w:hAnsiTheme="minorHAnsi" w:cstheme="minorHAnsi"/>
          <w:sz w:val="22"/>
          <w:szCs w:val="22"/>
          <w:lang w:eastAsia="ko-KR"/>
        </w:rPr>
        <w:t>,</w:t>
      </w:r>
      <w:r w:rsidR="00CF6B2A">
        <w:rPr>
          <w:rFonts w:asciiTheme="minorHAnsi" w:hAnsiTheme="minorHAnsi" w:cstheme="minorHAnsi"/>
          <w:sz w:val="22"/>
          <w:szCs w:val="22"/>
          <w:lang w:eastAsia="ko-KR"/>
        </w:rPr>
        <w:t xml:space="preserve"> and Dr. </w:t>
      </w:r>
      <w:r w:rsidR="00C94A8B">
        <w:rPr>
          <w:rFonts w:asciiTheme="minorHAnsi" w:hAnsiTheme="minorHAnsi" w:cstheme="minorHAnsi"/>
          <w:sz w:val="22"/>
          <w:szCs w:val="22"/>
          <w:lang w:eastAsia="ko-KR"/>
        </w:rPr>
        <w:t>Richard Schein</w:t>
      </w:r>
      <w:r w:rsidR="009805B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805B1"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</w:p>
    <w:p w14:paraId="79C37F78" w14:textId="112F4C3F" w:rsidR="00E87B45" w:rsidRPr="00E87B45" w:rsidRDefault="00753583" w:rsidP="00EC1561">
      <w:pPr>
        <w:tabs>
          <w:tab w:val="left" w:pos="1600"/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B62F52">
        <w:rPr>
          <w:rFonts w:asciiTheme="minorHAnsi" w:hAnsiTheme="minorHAnsi" w:cstheme="minorHAnsi"/>
          <w:sz w:val="22"/>
          <w:szCs w:val="22"/>
          <w:lang w:eastAsia="ko-KR"/>
        </w:rPr>
        <w:t xml:space="preserve">Advanced to candidacy May 9, 2019 </w:t>
      </w:r>
    </w:p>
    <w:p w14:paraId="2069D614" w14:textId="46D9F502" w:rsidR="00932594" w:rsidRPr="0060707E" w:rsidRDefault="00E87B45" w:rsidP="00EC1561">
      <w:pPr>
        <w:tabs>
          <w:tab w:val="left" w:pos="1600"/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u w:val="single"/>
          <w:lang w:eastAsia="ko-KR"/>
        </w:rPr>
      </w:pPr>
      <w:r w:rsidRPr="0060707E">
        <w:rPr>
          <w:rFonts w:asciiTheme="minorHAnsi" w:hAnsiTheme="minorHAnsi" w:cstheme="minorHAnsi"/>
          <w:i/>
          <w:iCs/>
          <w:sz w:val="22"/>
          <w:szCs w:val="22"/>
          <w:lang w:eastAsia="ko-KR"/>
        </w:rPr>
        <w:t>*</w:t>
      </w:r>
      <w:r w:rsidRPr="0060707E">
        <w:rPr>
          <w:rFonts w:asciiTheme="minorHAnsi" w:hAnsiTheme="minorHAnsi" w:cstheme="minorHAnsi"/>
          <w:i/>
          <w:iCs/>
          <w:sz w:val="22"/>
          <w:szCs w:val="22"/>
          <w:u w:val="single"/>
          <w:lang w:eastAsia="ko-KR"/>
        </w:rPr>
        <w:t xml:space="preserve"> I am scheduled to graduate in </w:t>
      </w:r>
      <w:r w:rsidR="00B508DC" w:rsidRPr="0060707E">
        <w:rPr>
          <w:rFonts w:asciiTheme="minorHAnsi" w:hAnsiTheme="minorHAnsi" w:cstheme="minorHAnsi"/>
          <w:i/>
          <w:iCs/>
          <w:sz w:val="22"/>
          <w:szCs w:val="22"/>
          <w:u w:val="single"/>
          <w:lang w:eastAsia="ko-KR"/>
        </w:rPr>
        <w:t>May</w:t>
      </w:r>
      <w:r w:rsidRPr="0060707E">
        <w:rPr>
          <w:rFonts w:asciiTheme="minorHAnsi" w:hAnsiTheme="minorHAnsi" w:cstheme="minorHAnsi"/>
          <w:i/>
          <w:iCs/>
          <w:sz w:val="22"/>
          <w:szCs w:val="22"/>
          <w:u w:val="single"/>
          <w:lang w:eastAsia="ko-KR"/>
        </w:rPr>
        <w:t xml:space="preserve"> 202</w:t>
      </w:r>
      <w:r w:rsidR="00B508DC" w:rsidRPr="0060707E">
        <w:rPr>
          <w:rFonts w:asciiTheme="minorHAnsi" w:hAnsiTheme="minorHAnsi" w:cstheme="minorHAnsi"/>
          <w:i/>
          <w:iCs/>
          <w:sz w:val="22"/>
          <w:szCs w:val="22"/>
          <w:u w:val="single"/>
          <w:lang w:eastAsia="ko-KR"/>
        </w:rPr>
        <w:t>3</w:t>
      </w:r>
      <w:r w:rsidRPr="0060707E">
        <w:rPr>
          <w:rFonts w:asciiTheme="minorHAnsi" w:hAnsiTheme="minorHAnsi" w:cstheme="minorHAnsi"/>
          <w:i/>
          <w:iCs/>
          <w:sz w:val="22"/>
          <w:szCs w:val="22"/>
          <w:u w:val="single"/>
          <w:lang w:eastAsia="ko-KR"/>
        </w:rPr>
        <w:t>.</w:t>
      </w:r>
      <w:r w:rsidR="00753583" w:rsidRPr="0060707E">
        <w:rPr>
          <w:rFonts w:asciiTheme="minorHAnsi" w:hAnsiTheme="minorHAnsi" w:cstheme="minorHAnsi"/>
          <w:sz w:val="22"/>
          <w:szCs w:val="22"/>
          <w:lang w:eastAsia="ko-KR"/>
        </w:rPr>
        <w:tab/>
      </w:r>
      <w:r w:rsidR="00932594" w:rsidRPr="0060707E">
        <w:rPr>
          <w:rFonts w:asciiTheme="minorHAnsi" w:hAnsiTheme="minorHAnsi" w:cstheme="minorHAnsi" w:hint="eastAsia"/>
          <w:sz w:val="22"/>
          <w:szCs w:val="22"/>
          <w:u w:val="single"/>
          <w:lang w:eastAsia="ko-KR"/>
        </w:rPr>
        <w:t xml:space="preserve">                                  </w:t>
      </w:r>
    </w:p>
    <w:p w14:paraId="174690BD" w14:textId="77777777" w:rsidR="00C7004A" w:rsidRDefault="00C7004A" w:rsidP="00EC1561">
      <w:pPr>
        <w:tabs>
          <w:tab w:val="left" w:pos="720"/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14F77B16" w14:textId="031F6A3F" w:rsidR="00753583" w:rsidRDefault="00402759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B02094">
        <w:rPr>
          <w:rFonts w:asciiTheme="minorHAnsi" w:hAnsiTheme="minorHAnsi" w:cstheme="minorHAnsi"/>
          <w:b/>
          <w:sz w:val="22"/>
          <w:szCs w:val="22"/>
        </w:rPr>
        <w:t>M</w:t>
      </w:r>
      <w:r w:rsidR="00040F85">
        <w:rPr>
          <w:rFonts w:asciiTheme="minorHAnsi" w:hAnsiTheme="minorHAnsi" w:cstheme="minorHAnsi"/>
          <w:b/>
          <w:sz w:val="22"/>
          <w:szCs w:val="22"/>
        </w:rPr>
        <w:t>.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A</w:t>
      </w:r>
      <w:r w:rsidR="00040F85">
        <w:rPr>
          <w:rFonts w:asciiTheme="minorHAnsi" w:hAnsiTheme="minorHAnsi" w:cstheme="minorHAnsi"/>
          <w:b/>
          <w:sz w:val="22"/>
          <w:szCs w:val="22"/>
          <w:lang w:eastAsia="ko-KR"/>
        </w:rPr>
        <w:t>.</w:t>
      </w:r>
      <w:r w:rsidR="00AC148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Korean Literature,</w:t>
      </w:r>
      <w:r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proofErr w:type="spellStart"/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Sogang</w:t>
      </w:r>
      <w:proofErr w:type="spellEnd"/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U</w:t>
      </w:r>
      <w:r w:rsidR="008E6CC5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niversity                           </w:t>
      </w:r>
      <w:r w:rsidR="00F9678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</w:t>
      </w:r>
      <w:r w:rsidR="00F9678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</w:t>
      </w:r>
      <w:r w:rsidR="008E6CC5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     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</w:t>
      </w:r>
      <w:r w:rsidR="00076A22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</w:t>
      </w:r>
      <w:r w:rsidR="003A4B5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</w:t>
      </w:r>
      <w:r w:rsidR="008E6CC5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   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</w:t>
      </w:r>
      <w:r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>2013</w:t>
      </w:r>
    </w:p>
    <w:p w14:paraId="294C0304" w14:textId="56416C24" w:rsidR="00753583" w:rsidRDefault="00076A22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B02094">
        <w:rPr>
          <w:rFonts w:asciiTheme="minorHAnsi" w:hAnsiTheme="minorHAnsi" w:cstheme="minorHAnsi"/>
          <w:sz w:val="22"/>
          <w:szCs w:val="22"/>
        </w:rPr>
        <w:t xml:space="preserve">Thesis: </w:t>
      </w:r>
      <w:r w:rsidRPr="00B02094">
        <w:rPr>
          <w:rFonts w:asciiTheme="minorHAnsi" w:hAnsiTheme="minorHAnsi" w:cstheme="minorHAnsi" w:hint="eastAsia"/>
          <w:i/>
          <w:sz w:val="22"/>
          <w:szCs w:val="22"/>
          <w:lang w:eastAsia="ko-KR"/>
        </w:rPr>
        <w:t xml:space="preserve">The Uncanny Poetics of </w:t>
      </w:r>
      <w:proofErr w:type="spellStart"/>
      <w:r w:rsidRPr="00B02094">
        <w:rPr>
          <w:rFonts w:asciiTheme="minorHAnsi" w:hAnsiTheme="minorHAnsi" w:cstheme="minorHAnsi" w:hint="eastAsia"/>
          <w:i/>
          <w:sz w:val="22"/>
          <w:szCs w:val="22"/>
          <w:lang w:eastAsia="ko-KR"/>
        </w:rPr>
        <w:t>Baek</w:t>
      </w:r>
      <w:proofErr w:type="spellEnd"/>
      <w:r w:rsidRPr="00B02094">
        <w:rPr>
          <w:rFonts w:asciiTheme="minorHAnsi" w:hAnsiTheme="minorHAnsi" w:cstheme="minorHAnsi" w:hint="eastAsia"/>
          <w:i/>
          <w:sz w:val="22"/>
          <w:szCs w:val="22"/>
          <w:lang w:eastAsia="ko-KR"/>
        </w:rPr>
        <w:t xml:space="preserve"> Seok</w:t>
      </w:r>
      <w:r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              </w:t>
      </w:r>
      <w:r w:rsidR="00554909"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</w:t>
      </w:r>
      <w:r w:rsidR="00753583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>Seoul, South Korea</w:t>
      </w:r>
    </w:p>
    <w:p w14:paraId="6093F75D" w14:textId="242ABD8A" w:rsidR="00402759" w:rsidRPr="00753583" w:rsidRDefault="00753583" w:rsidP="00EC1561">
      <w:pPr>
        <w:tabs>
          <w:tab w:val="left" w:pos="720"/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</w:rPr>
        <w:t xml:space="preserve">Committee: </w:t>
      </w:r>
      <w:r w:rsidR="00040F85">
        <w:rPr>
          <w:rFonts w:asciiTheme="minorHAnsi" w:hAnsiTheme="minorHAnsi" w:cstheme="minorHAnsi"/>
          <w:sz w:val="22"/>
          <w:szCs w:val="22"/>
        </w:rPr>
        <w:t xml:space="preserve">Dr. </w:t>
      </w:r>
      <w:proofErr w:type="spellStart"/>
      <w:r w:rsidR="00402759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>Seunghee</w:t>
      </w:r>
      <w:proofErr w:type="spellEnd"/>
      <w:r w:rsidR="00402759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Kim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(chair), Dr. </w:t>
      </w:r>
      <w:proofErr w:type="spellStart"/>
      <w:r>
        <w:rPr>
          <w:rFonts w:asciiTheme="minorHAnsi" w:hAnsiTheme="minorHAnsi" w:cstheme="minorHAnsi"/>
          <w:sz w:val="22"/>
          <w:szCs w:val="22"/>
          <w:lang w:eastAsia="ko-KR"/>
        </w:rPr>
        <w:t>Hyosub</w:t>
      </w:r>
      <w:proofErr w:type="spell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Song, </w:t>
      </w:r>
      <w:r w:rsidR="00554909">
        <w:rPr>
          <w:rFonts w:asciiTheme="minorHAnsi" w:hAnsiTheme="minorHAnsi" w:cstheme="minorHAnsi" w:hint="eastAsia"/>
          <w:sz w:val="22"/>
          <w:szCs w:val="22"/>
          <w:lang w:eastAsia="ko-KR"/>
        </w:rPr>
        <w:t>a</w:t>
      </w:r>
      <w:r w:rsidR="00554909">
        <w:rPr>
          <w:rFonts w:asciiTheme="minorHAnsi" w:hAnsiTheme="minorHAnsi" w:cstheme="minorHAnsi"/>
          <w:sz w:val="22"/>
          <w:szCs w:val="22"/>
          <w:lang w:eastAsia="ko-KR"/>
        </w:rPr>
        <w:t xml:space="preserve">nd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Dr. </w:t>
      </w:r>
      <w:proofErr w:type="spellStart"/>
      <w:r>
        <w:rPr>
          <w:rFonts w:asciiTheme="minorHAnsi" w:hAnsiTheme="minorHAnsi" w:cstheme="minorHAnsi"/>
          <w:sz w:val="22"/>
          <w:szCs w:val="22"/>
          <w:lang w:eastAsia="ko-KR"/>
        </w:rPr>
        <w:t>Chanje</w:t>
      </w:r>
      <w:proofErr w:type="spell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Woo </w:t>
      </w:r>
      <w:r w:rsidR="00402759" w:rsidRPr="00B02094">
        <w:rPr>
          <w:rFonts w:asciiTheme="minorHAnsi" w:hAnsiTheme="minorHAnsi" w:cstheme="minorHAnsi"/>
          <w:sz w:val="22"/>
          <w:szCs w:val="22"/>
        </w:rPr>
        <w:t xml:space="preserve"> </w:t>
      </w:r>
      <w:r w:rsidR="00FF6FF6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     </w:t>
      </w:r>
      <w:r w:rsidR="00932594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E6CC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</w:t>
      </w:r>
      <w:r w:rsidR="00FF6FF6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</w:t>
      </w:r>
    </w:p>
    <w:p w14:paraId="4D3A0660" w14:textId="77777777" w:rsidR="00C7004A" w:rsidRDefault="00C7004A" w:rsidP="00EC1561">
      <w:pPr>
        <w:tabs>
          <w:tab w:val="left" w:pos="482"/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</w:p>
    <w:p w14:paraId="76243F97" w14:textId="5B7B8794" w:rsidR="00753583" w:rsidRDefault="00155E1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 w:rsidRPr="00B02094">
        <w:rPr>
          <w:rFonts w:asciiTheme="minorHAnsi" w:hAnsiTheme="minorHAnsi" w:cstheme="minorHAnsi"/>
          <w:b/>
          <w:sz w:val="22"/>
          <w:szCs w:val="22"/>
        </w:rPr>
        <w:t>B</w:t>
      </w:r>
      <w:r w:rsidR="00040F85">
        <w:rPr>
          <w:rFonts w:asciiTheme="minorHAnsi" w:hAnsiTheme="minorHAnsi" w:cstheme="minorHAnsi"/>
          <w:b/>
          <w:sz w:val="22"/>
          <w:szCs w:val="22"/>
        </w:rPr>
        <w:t>.</w:t>
      </w:r>
      <w:r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A</w:t>
      </w:r>
      <w:r w:rsidR="00040F85">
        <w:rPr>
          <w:rFonts w:asciiTheme="minorHAnsi" w:hAnsiTheme="minorHAnsi" w:cstheme="minorHAnsi"/>
          <w:b/>
          <w:sz w:val="22"/>
          <w:szCs w:val="22"/>
          <w:lang w:eastAsia="ko-KR"/>
        </w:rPr>
        <w:t>.</w:t>
      </w:r>
      <w:r w:rsidR="00753583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402759"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Sogang</w:t>
      </w:r>
      <w:proofErr w:type="spellEnd"/>
      <w:r w:rsidR="00402759" w:rsidRPr="00B02094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University</w:t>
      </w:r>
      <w:r w:rsidR="00F96785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                 </w:t>
      </w:r>
      <w:r w:rsidR="00BE0A09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                                                 </w:t>
      </w:r>
      <w:r w:rsidR="00753583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           </w:t>
      </w:r>
      <w:r w:rsidR="00F96785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>2011</w:t>
      </w:r>
    </w:p>
    <w:p w14:paraId="7FA77D27" w14:textId="1F3F67B9" w:rsidR="00EA2F62" w:rsidRPr="00753583" w:rsidRDefault="00A00BD8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 xml:space="preserve">Advisor: </w:t>
      </w:r>
      <w:r w:rsidR="00040F85">
        <w:rPr>
          <w:rFonts w:asciiTheme="minorHAnsi" w:hAnsiTheme="minorHAnsi" w:cstheme="minorHAnsi"/>
          <w:sz w:val="22"/>
          <w:szCs w:val="22"/>
          <w:lang w:eastAsia="ko-KR"/>
        </w:rPr>
        <w:t xml:space="preserve">Dr. </w:t>
      </w:r>
      <w:proofErr w:type="spellStart"/>
      <w:r>
        <w:rPr>
          <w:rFonts w:asciiTheme="minorHAnsi" w:hAnsiTheme="minorHAnsi" w:cstheme="minorHAnsi"/>
          <w:sz w:val="22"/>
          <w:szCs w:val="22"/>
          <w:lang w:eastAsia="ko-KR"/>
        </w:rPr>
        <w:t>Sanglan</w:t>
      </w:r>
      <w:proofErr w:type="spell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Lee</w:t>
      </w:r>
      <w:r w:rsidR="00927FB9" w:rsidRPr="00927FB9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927FB9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                          </w:t>
      </w:r>
      <w:r w:rsidR="00753583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</w:t>
      </w:r>
      <w:r w:rsidR="00927FB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63E0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27FB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753583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554909"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 w:rsidR="00753583"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 w:rsidR="00927FB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AC1481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927FB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27FB9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>Seoul, South Korea</w:t>
      </w:r>
    </w:p>
    <w:p w14:paraId="6AD4675D" w14:textId="26D1677F" w:rsidR="00BE0A09" w:rsidRDefault="00BE0A09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 w:hint="eastAsia"/>
          <w:sz w:val="22"/>
          <w:szCs w:val="22"/>
          <w:lang w:eastAsia="ko-KR"/>
        </w:rPr>
        <w:t>D</w:t>
      </w:r>
      <w:r>
        <w:rPr>
          <w:rFonts w:asciiTheme="minorHAnsi" w:hAnsiTheme="minorHAnsi" w:cstheme="minorHAnsi"/>
          <w:sz w:val="22"/>
          <w:szCs w:val="22"/>
          <w:lang w:eastAsia="ko-KR"/>
        </w:rPr>
        <w:t>ouble Major: Korean Literature and Language</w:t>
      </w:r>
      <w:r w:rsidR="00886B7F">
        <w:rPr>
          <w:rFonts w:asciiTheme="minorHAnsi" w:hAnsiTheme="minorHAnsi" w:cstheme="minorHAnsi"/>
          <w:sz w:val="22"/>
          <w:szCs w:val="22"/>
          <w:lang w:eastAsia="ko-KR"/>
        </w:rPr>
        <w:t>,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E268C1">
        <w:rPr>
          <w:rFonts w:asciiTheme="minorHAnsi" w:hAnsiTheme="minorHAnsi" w:cstheme="minorHAnsi"/>
          <w:sz w:val="22"/>
          <w:szCs w:val="22"/>
          <w:lang w:eastAsia="ko-KR"/>
        </w:rPr>
        <w:t xml:space="preserve">and Philosophy </w:t>
      </w:r>
    </w:p>
    <w:p w14:paraId="28CEBD27" w14:textId="2D0D1B13" w:rsidR="00ED1924" w:rsidRDefault="00155E14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B02094">
        <w:rPr>
          <w:rFonts w:asciiTheme="minorHAnsi" w:hAnsiTheme="minorHAnsi" w:cstheme="minorHAnsi"/>
          <w:sz w:val="22"/>
          <w:szCs w:val="22"/>
        </w:rPr>
        <w:t xml:space="preserve">Graduated </w:t>
      </w:r>
      <w:r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with </w:t>
      </w:r>
      <w:r w:rsidR="00A90527" w:rsidRPr="00B02094">
        <w:rPr>
          <w:rFonts w:asciiTheme="minorHAnsi" w:hAnsiTheme="minorHAnsi" w:cstheme="minorHAnsi"/>
          <w:sz w:val="22"/>
          <w:szCs w:val="22"/>
        </w:rPr>
        <w:t>Cum Laude</w:t>
      </w:r>
      <w:r w:rsidR="002100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402759"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</w:t>
      </w:r>
    </w:p>
    <w:p w14:paraId="577947AA" w14:textId="644AE8B8" w:rsidR="00ED3A5D" w:rsidRDefault="00402759" w:rsidP="00EC1561">
      <w:pPr>
        <w:spacing w:line="360" w:lineRule="auto"/>
        <w:ind w:firstLineChars="300" w:firstLine="660"/>
        <w:rPr>
          <w:rFonts w:asciiTheme="minorHAnsi" w:hAnsiTheme="minorHAnsi" w:cstheme="minorHAnsi"/>
          <w:sz w:val="22"/>
          <w:szCs w:val="22"/>
          <w:lang w:eastAsia="ko-KR"/>
        </w:rPr>
      </w:pPr>
      <w:r w:rsidRPr="00B02094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           </w:t>
      </w:r>
      <w:r w:rsidR="008E6CC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</w:t>
      </w:r>
      <w:r w:rsidR="008E6CC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</w:p>
    <w:p w14:paraId="22176DA8" w14:textId="5C968599" w:rsidR="009C6F98" w:rsidRDefault="00ED1924" w:rsidP="00EC1561">
      <w:pPr>
        <w:pStyle w:val="Heading1"/>
        <w:spacing w:line="360" w:lineRule="auto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lastRenderedPageBreak/>
        <w:t>Publications</w:t>
      </w:r>
    </w:p>
    <w:p w14:paraId="159029BB" w14:textId="77777777" w:rsidR="009C6F98" w:rsidRPr="009C6F98" w:rsidRDefault="009C6F98" w:rsidP="00EC1561">
      <w:pPr>
        <w:spacing w:line="360" w:lineRule="auto"/>
      </w:pPr>
    </w:p>
    <w:p w14:paraId="2DB6A894" w14:textId="31FFBAA9" w:rsidR="00093F48" w:rsidRPr="00196CDE" w:rsidRDefault="009C6F98" w:rsidP="00EC1561">
      <w:pPr>
        <w:pStyle w:val="Heading2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196CDE">
        <w:rPr>
          <w:rFonts w:asciiTheme="minorHAnsi" w:hAnsiTheme="minorHAnsi" w:cstheme="minorHAnsi"/>
          <w:sz w:val="22"/>
          <w:szCs w:val="22"/>
        </w:rPr>
        <w:t>Peer-reviewed</w:t>
      </w:r>
    </w:p>
    <w:p w14:paraId="1A881C00" w14:textId="62174370" w:rsidR="00CB12DF" w:rsidRDefault="00EA5C51" w:rsidP="00EC1561">
      <w:pPr>
        <w:spacing w:line="360" w:lineRule="auto"/>
        <w:ind w:right="377"/>
        <w:rPr>
          <w:i/>
          <w:sz w:val="22"/>
          <w:szCs w:val="22"/>
        </w:rPr>
      </w:pPr>
      <w:r w:rsidRPr="00196CDE">
        <w:rPr>
          <w:b/>
          <w:sz w:val="22"/>
          <w:szCs w:val="22"/>
        </w:rPr>
        <w:t>Lee, Jaeyeon</w:t>
      </w:r>
      <w:r w:rsidRPr="00196CDE">
        <w:rPr>
          <w:sz w:val="22"/>
          <w:szCs w:val="22"/>
        </w:rPr>
        <w:t xml:space="preserve">., and Chang, </w:t>
      </w:r>
      <w:proofErr w:type="spellStart"/>
      <w:r w:rsidRPr="00196CDE">
        <w:rPr>
          <w:sz w:val="22"/>
          <w:szCs w:val="22"/>
        </w:rPr>
        <w:t>Ruwen</w:t>
      </w:r>
      <w:proofErr w:type="spellEnd"/>
      <w:r w:rsidR="003A4B55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="002D29A3">
        <w:rPr>
          <w:sz w:val="22"/>
          <w:szCs w:val="22"/>
        </w:rPr>
        <w:t>2022</w:t>
      </w:r>
      <w:r w:rsidR="003A4B55">
        <w:rPr>
          <w:sz w:val="22"/>
          <w:szCs w:val="22"/>
        </w:rPr>
        <w:t>.</w:t>
      </w:r>
      <w:r w:rsidRPr="00196CDE">
        <w:rPr>
          <w:sz w:val="22"/>
          <w:szCs w:val="22"/>
        </w:rPr>
        <w:t xml:space="preserve"> “Torn Apart! Transnational Feminist Researchers’ Geopolitical Positionality in (pre-) COVID-19 times”</w:t>
      </w:r>
      <w:r>
        <w:rPr>
          <w:sz w:val="22"/>
          <w:szCs w:val="22"/>
        </w:rPr>
        <w:t xml:space="preserve"> </w:t>
      </w:r>
      <w:r w:rsidRPr="00196CDE">
        <w:rPr>
          <w:i/>
          <w:sz w:val="22"/>
          <w:szCs w:val="22"/>
        </w:rPr>
        <w:t>Gender, Place, and Culture.</w:t>
      </w:r>
    </w:p>
    <w:p w14:paraId="3748002C" w14:textId="0C7D3E46" w:rsidR="00EA5C51" w:rsidRPr="0039439E" w:rsidRDefault="00000000" w:rsidP="00EC1561">
      <w:pPr>
        <w:spacing w:line="360" w:lineRule="auto"/>
        <w:ind w:right="377"/>
        <w:rPr>
          <w:rStyle w:val="Hyperlink"/>
          <w:i/>
          <w:color w:val="auto"/>
          <w:sz w:val="22"/>
          <w:szCs w:val="22"/>
          <w:u w:val="none"/>
        </w:rPr>
      </w:pPr>
      <w:hyperlink r:id="rId8" w:history="1">
        <w:r w:rsidR="00CB12DF" w:rsidRPr="009B33CB">
          <w:rPr>
            <w:rStyle w:val="Hyperlink"/>
            <w:iCs/>
            <w:sz w:val="22"/>
            <w:szCs w:val="22"/>
          </w:rPr>
          <w:t>https://doi.org/10.1080/0966369X.2022.2158178</w:t>
        </w:r>
      </w:hyperlink>
      <w:r w:rsidR="00CB12DF" w:rsidRPr="00CB12DF">
        <w:rPr>
          <w:iCs/>
          <w:sz w:val="22"/>
          <w:szCs w:val="22"/>
        </w:rPr>
        <w:t xml:space="preserve"> .</w:t>
      </w:r>
      <w:r w:rsidR="009A34A9">
        <w:rPr>
          <w:iCs/>
          <w:sz w:val="22"/>
          <w:szCs w:val="22"/>
        </w:rPr>
        <w:t xml:space="preserve"> </w:t>
      </w:r>
    </w:p>
    <w:p w14:paraId="09D4798E" w14:textId="77777777" w:rsidR="00EA5C51" w:rsidRDefault="00EA5C51" w:rsidP="00EC1561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</w:p>
    <w:p w14:paraId="524871B4" w14:textId="5E1B1BB1" w:rsidR="00CB12DF" w:rsidRDefault="009C6F98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Lee, Jaeyeon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. 202</w:t>
      </w:r>
      <w:r w:rsidR="00116094" w:rsidRPr="00196CDE">
        <w:rPr>
          <w:rFonts w:asciiTheme="minorHAnsi" w:hAnsiTheme="minorHAnsi" w:cstheme="minorHAnsi"/>
          <w:sz w:val="22"/>
          <w:szCs w:val="22"/>
          <w:lang w:eastAsia="ko-KR"/>
        </w:rPr>
        <w:t>2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. “Melancholia is (geo)political! Postcolonial geography in the Wednesday Demonstration in Seoul.” </w:t>
      </w:r>
      <w:r w:rsidR="00626DFB">
        <w:rPr>
          <w:rFonts w:asciiTheme="minorHAnsi" w:hAnsiTheme="minorHAnsi" w:cstheme="minorHAnsi"/>
          <w:i/>
          <w:iCs/>
          <w:sz w:val="22"/>
          <w:szCs w:val="22"/>
          <w:lang w:eastAsia="ko-KR"/>
        </w:rPr>
        <w:t>C</w:t>
      </w:r>
      <w:r w:rsidRPr="00196CDE">
        <w:rPr>
          <w:rFonts w:asciiTheme="minorHAnsi" w:hAnsiTheme="minorHAnsi" w:cstheme="minorHAnsi"/>
          <w:i/>
          <w:iCs/>
          <w:sz w:val="22"/>
          <w:szCs w:val="22"/>
          <w:lang w:eastAsia="ko-KR"/>
        </w:rPr>
        <w:t xml:space="preserve">ultural </w:t>
      </w:r>
      <w:r w:rsidR="00626DFB">
        <w:rPr>
          <w:rFonts w:asciiTheme="minorHAnsi" w:hAnsiTheme="minorHAnsi" w:cstheme="minorHAnsi"/>
          <w:i/>
          <w:iCs/>
          <w:sz w:val="22"/>
          <w:szCs w:val="22"/>
          <w:lang w:eastAsia="ko-KR"/>
        </w:rPr>
        <w:t>G</w:t>
      </w:r>
      <w:r w:rsidRPr="00196CDE">
        <w:rPr>
          <w:rFonts w:asciiTheme="minorHAnsi" w:hAnsiTheme="minorHAnsi" w:cstheme="minorHAnsi"/>
          <w:i/>
          <w:iCs/>
          <w:sz w:val="22"/>
          <w:szCs w:val="22"/>
          <w:lang w:eastAsia="ko-KR"/>
        </w:rPr>
        <w:t>eographies</w:t>
      </w:r>
      <w:r w:rsidR="00C8254A" w:rsidRPr="00196CDE">
        <w:rPr>
          <w:rFonts w:asciiTheme="minorHAnsi" w:hAnsiTheme="minorHAnsi" w:cstheme="minorHAnsi"/>
          <w:sz w:val="22"/>
          <w:szCs w:val="22"/>
          <w:lang w:eastAsia="ko-KR"/>
        </w:rPr>
        <w:t>,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071E12" w:rsidRPr="00196CDE">
        <w:rPr>
          <w:rFonts w:asciiTheme="minorHAnsi" w:hAnsiTheme="minorHAnsi" w:cstheme="minorHAnsi"/>
          <w:sz w:val="22"/>
          <w:szCs w:val="22"/>
          <w:lang w:eastAsia="ko-KR"/>
        </w:rPr>
        <w:t>29 (1): 45-61.</w:t>
      </w:r>
      <w:r w:rsidR="00CB12DF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hyperlink r:id="rId9" w:history="1">
        <w:r w:rsidR="00CB12DF" w:rsidRPr="009B33CB">
          <w:rPr>
            <w:rStyle w:val="Hyperlink"/>
            <w:rFonts w:asciiTheme="minorHAnsi" w:hAnsiTheme="minorHAnsi" w:cstheme="minorHAnsi"/>
            <w:sz w:val="22"/>
            <w:szCs w:val="22"/>
            <w:lang w:eastAsia="ko-KR"/>
          </w:rPr>
          <w:t>https://doi.org/10.1177%2F14744740211054147</w:t>
        </w:r>
      </w:hyperlink>
    </w:p>
    <w:p w14:paraId="2CF33CE9" w14:textId="7A46ACE4" w:rsidR="00F70CBC" w:rsidRPr="00196CDE" w:rsidRDefault="009C6F98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</w:p>
    <w:p w14:paraId="72A401AB" w14:textId="498F2054" w:rsidR="00296B54" w:rsidRPr="00CB12DF" w:rsidRDefault="00296B54" w:rsidP="00EC1561">
      <w:pPr>
        <w:spacing w:line="360" w:lineRule="auto"/>
        <w:rPr>
          <w:rStyle w:val="Emphasis"/>
          <w:sz w:val="22"/>
          <w:szCs w:val="22"/>
        </w:rPr>
      </w:pPr>
      <w:r w:rsidRPr="00CB12DF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Lee, Jaeyeon</w:t>
      </w:r>
      <w:r w:rsidRPr="00CB12DF">
        <w:rPr>
          <w:rFonts w:asciiTheme="minorHAnsi" w:hAnsiTheme="minorHAnsi" w:cstheme="minorHAnsi"/>
          <w:sz w:val="22"/>
          <w:szCs w:val="22"/>
          <w:lang w:eastAsia="ko-KR"/>
        </w:rPr>
        <w:t xml:space="preserve">. </w:t>
      </w:r>
      <w:r w:rsidRPr="00CB12DF">
        <w:rPr>
          <w:rFonts w:eastAsia="Times New Roman"/>
          <w:sz w:val="22"/>
          <w:szCs w:val="22"/>
        </w:rPr>
        <w:t xml:space="preserve">2021. “The ethno-nationalist solidarity and (dis)comfort in the Wednesday Demonstration in South Korea.” </w:t>
      </w:r>
      <w:r w:rsidRPr="00CB12DF">
        <w:rPr>
          <w:rFonts w:eastAsia="Times New Roman"/>
          <w:i/>
          <w:iCs/>
          <w:sz w:val="22"/>
          <w:szCs w:val="22"/>
        </w:rPr>
        <w:t>Gender, Place, and Culture.</w:t>
      </w:r>
      <w:r w:rsidR="00CB12DF">
        <w:rPr>
          <w:rFonts w:eastAsia="Times New Roman"/>
          <w:i/>
          <w:iCs/>
          <w:sz w:val="22"/>
          <w:szCs w:val="22"/>
        </w:rPr>
        <w:t xml:space="preserve"> </w:t>
      </w:r>
      <w:hyperlink r:id="rId10" w:history="1">
        <w:r w:rsidR="00CB12DF" w:rsidRPr="009B33CB">
          <w:rPr>
            <w:rStyle w:val="Hyperlink"/>
            <w:sz w:val="22"/>
            <w:szCs w:val="22"/>
          </w:rPr>
          <w:t>https://doi.org/10.1080/0966369X.2021.2016655</w:t>
        </w:r>
      </w:hyperlink>
    </w:p>
    <w:p w14:paraId="58FDB167" w14:textId="77777777" w:rsidR="00797225" w:rsidRPr="00196CDE" w:rsidRDefault="00797225" w:rsidP="00EC1561">
      <w:pPr>
        <w:pStyle w:val="Heading2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6660FBD1" w14:textId="74C8DE1B" w:rsidR="00CD31CE" w:rsidRPr="00196CDE" w:rsidRDefault="00A0235E" w:rsidP="00EC1561">
      <w:pPr>
        <w:pStyle w:val="Heading2"/>
        <w:spacing w:line="360" w:lineRule="auto"/>
        <w:rPr>
          <w:rFonts w:asciiTheme="minorHAnsi" w:hAnsiTheme="minorHAnsi" w:cstheme="minorHAnsi"/>
          <w:sz w:val="22"/>
          <w:szCs w:val="22"/>
        </w:rPr>
      </w:pPr>
      <w:proofErr w:type="gramStart"/>
      <w:r w:rsidRPr="00196CDE">
        <w:rPr>
          <w:rFonts w:asciiTheme="minorHAnsi" w:hAnsiTheme="minorHAnsi" w:cstheme="minorHAnsi"/>
          <w:sz w:val="22"/>
          <w:szCs w:val="22"/>
        </w:rPr>
        <w:t>Non Peer</w:t>
      </w:r>
      <w:proofErr w:type="gramEnd"/>
      <w:r w:rsidRPr="00196CDE">
        <w:rPr>
          <w:rFonts w:asciiTheme="minorHAnsi" w:hAnsiTheme="minorHAnsi" w:cstheme="minorHAnsi"/>
          <w:sz w:val="22"/>
          <w:szCs w:val="22"/>
        </w:rPr>
        <w:t>-reviewed</w:t>
      </w:r>
      <w:r w:rsidR="00886B7F" w:rsidRPr="00196CDE">
        <w:rPr>
          <w:rFonts w:asciiTheme="minorHAnsi" w:hAnsiTheme="minorHAnsi" w:cstheme="minorHAnsi"/>
          <w:sz w:val="22"/>
          <w:szCs w:val="22"/>
        </w:rPr>
        <w:t xml:space="preserve"> (</w:t>
      </w:r>
      <w:r w:rsidR="00886B7F" w:rsidRPr="00196CDE">
        <w:rPr>
          <w:rFonts w:asciiTheme="minorHAnsi" w:hAnsiTheme="minorHAnsi" w:cstheme="minorHAnsi" w:hint="eastAsia"/>
          <w:sz w:val="22"/>
          <w:szCs w:val="22"/>
        </w:rPr>
        <w:t>The Thesis Excellence Award</w:t>
      </w:r>
      <w:r w:rsidR="00886B7F" w:rsidRPr="00196CDE">
        <w:rPr>
          <w:rFonts w:asciiTheme="minorHAnsi" w:hAnsiTheme="minorHAnsi" w:cstheme="minorHAnsi"/>
          <w:sz w:val="22"/>
          <w:szCs w:val="22"/>
        </w:rPr>
        <w:t>)</w:t>
      </w:r>
    </w:p>
    <w:p w14:paraId="33F03351" w14:textId="678CAE96" w:rsidR="00093F48" w:rsidRPr="00196CDE" w:rsidRDefault="00A0235E" w:rsidP="00EC156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196CDE">
        <w:rPr>
          <w:rFonts w:asciiTheme="minorHAnsi" w:hAnsiTheme="minorHAnsi" w:cstheme="minorHAnsi" w:hint="eastAsia"/>
          <w:b/>
          <w:bCs/>
          <w:sz w:val="22"/>
          <w:szCs w:val="22"/>
          <w:lang w:eastAsia="ko-KR"/>
        </w:rPr>
        <w:t>Lee</w:t>
      </w:r>
      <w:r w:rsidRPr="00196CDE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196CDE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Jaeyeon.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>2012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.</w:t>
      </w:r>
      <w:r w:rsidRPr="00196CDE">
        <w:rPr>
          <w:rFonts w:asciiTheme="minorHAnsi" w:hAnsiTheme="minorHAnsi" w:cstheme="minorHAnsi"/>
          <w:sz w:val="22"/>
          <w:szCs w:val="22"/>
        </w:rPr>
        <w:t xml:space="preserve"> “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A study on 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female 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sex workers </w:t>
      </w:r>
      <w:r w:rsidRPr="00196CDE">
        <w:rPr>
          <w:sz w:val="22"/>
          <w:szCs w:val="22"/>
        </w:rPr>
        <w:t>doubly exploite</w:t>
      </w:r>
      <w:r w:rsidRPr="00196CDE">
        <w:rPr>
          <w:rFonts w:hint="eastAsia"/>
          <w:sz w:val="22"/>
          <w:szCs w:val="22"/>
          <w:lang w:eastAsia="ko-KR"/>
        </w:rPr>
        <w:t xml:space="preserve">d in the colonial </w:t>
      </w:r>
      <w:r w:rsidRPr="00196CDE">
        <w:rPr>
          <w:sz w:val="22"/>
          <w:szCs w:val="22"/>
          <w:lang w:eastAsia="ko-KR"/>
        </w:rPr>
        <w:t>space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of Kim Woo-</w:t>
      </w:r>
      <w:proofErr w:type="spellStart"/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>jin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’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>s</w:t>
      </w:r>
      <w:proofErr w:type="spellEnd"/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drama 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‘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Lee Young </w:t>
      </w:r>
      <w:proofErr w:type="spellStart"/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>Nyeo</w:t>
      </w:r>
      <w:proofErr w:type="spellEnd"/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>.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’”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Pr="00196CDE">
        <w:rPr>
          <w:rFonts w:asciiTheme="minorHAnsi" w:hAnsiTheme="minorHAnsi" w:cstheme="minorHAnsi" w:hint="eastAsia"/>
          <w:i/>
          <w:sz w:val="22"/>
          <w:szCs w:val="22"/>
          <w:lang w:eastAsia="ko-KR"/>
        </w:rPr>
        <w:t xml:space="preserve">The </w:t>
      </w:r>
      <w:r w:rsidRPr="00196CDE">
        <w:rPr>
          <w:rFonts w:asciiTheme="minorHAnsi" w:hAnsiTheme="minorHAnsi" w:cstheme="minorHAnsi"/>
          <w:i/>
          <w:sz w:val="22"/>
          <w:szCs w:val="22"/>
        </w:rPr>
        <w:t xml:space="preserve">Journal </w:t>
      </w:r>
      <w:r w:rsidRPr="00196CDE">
        <w:rPr>
          <w:rFonts w:asciiTheme="minorHAnsi" w:hAnsiTheme="minorHAnsi" w:cstheme="minorHAnsi" w:hint="eastAsia"/>
          <w:i/>
          <w:sz w:val="22"/>
          <w:szCs w:val="22"/>
          <w:lang w:eastAsia="ko-KR"/>
        </w:rPr>
        <w:t xml:space="preserve">of </w:t>
      </w:r>
      <w:proofErr w:type="spellStart"/>
      <w:r w:rsidRPr="00196CDE">
        <w:rPr>
          <w:rFonts w:asciiTheme="minorHAnsi" w:hAnsiTheme="minorHAnsi" w:cstheme="minorHAnsi" w:hint="eastAsia"/>
          <w:i/>
          <w:sz w:val="22"/>
          <w:szCs w:val="22"/>
          <w:lang w:eastAsia="ko-KR"/>
        </w:rPr>
        <w:t>Sogang</w:t>
      </w:r>
      <w:proofErr w:type="spellEnd"/>
      <w:r w:rsidRPr="00196CDE">
        <w:rPr>
          <w:rFonts w:asciiTheme="minorHAnsi" w:hAnsiTheme="minorHAnsi" w:cstheme="minorHAnsi" w:hint="eastAsia"/>
          <w:i/>
          <w:sz w:val="22"/>
          <w:szCs w:val="22"/>
          <w:lang w:eastAsia="ko-KR"/>
        </w:rPr>
        <w:t xml:space="preserve"> Research</w:t>
      </w:r>
      <w:r w:rsidRPr="00196CDE">
        <w:rPr>
          <w:rFonts w:asciiTheme="minorHAnsi" w:hAnsiTheme="minorHAnsi" w:cstheme="minorHAnsi"/>
          <w:sz w:val="22"/>
          <w:szCs w:val="22"/>
        </w:rPr>
        <w:t>,</w:t>
      </w:r>
      <w:r w:rsidRPr="00196CDE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25: 129-152.</w:t>
      </w:r>
      <w:r w:rsidR="00093F48" w:rsidRPr="00196CDE">
        <w:rPr>
          <w:rFonts w:asciiTheme="minorHAnsi" w:hAnsiTheme="minorHAnsi" w:cstheme="minorHAnsi"/>
          <w:sz w:val="22"/>
          <w:szCs w:val="22"/>
        </w:rPr>
        <w:t xml:space="preserve"> </w:t>
      </w:r>
      <w:r w:rsidR="00DB6684">
        <w:rPr>
          <w:rFonts w:asciiTheme="minorHAnsi" w:hAnsiTheme="minorHAnsi" w:cstheme="minorHAnsi"/>
          <w:sz w:val="22"/>
          <w:szCs w:val="22"/>
        </w:rPr>
        <w:t>(</w:t>
      </w:r>
      <w:proofErr w:type="gramStart"/>
      <w:r w:rsidR="00DB6684">
        <w:rPr>
          <w:rFonts w:asciiTheme="minorHAnsi" w:hAnsiTheme="minorHAnsi" w:cstheme="minorHAnsi"/>
          <w:sz w:val="22"/>
          <w:szCs w:val="22"/>
        </w:rPr>
        <w:t>in</w:t>
      </w:r>
      <w:proofErr w:type="gramEnd"/>
      <w:r w:rsidR="00DB6684">
        <w:rPr>
          <w:rFonts w:asciiTheme="minorHAnsi" w:hAnsiTheme="minorHAnsi" w:cstheme="minorHAnsi"/>
          <w:sz w:val="22"/>
          <w:szCs w:val="22"/>
        </w:rPr>
        <w:t xml:space="preserve"> Korean)</w:t>
      </w:r>
    </w:p>
    <w:p w14:paraId="0484C6BC" w14:textId="77777777" w:rsidR="00797225" w:rsidRPr="00196CDE" w:rsidRDefault="00797225" w:rsidP="00EC1561">
      <w:pPr>
        <w:spacing w:line="360" w:lineRule="auto"/>
        <w:rPr>
          <w:rFonts w:asciiTheme="minorHAnsi" w:hAnsiTheme="minorHAnsi" w:cstheme="minorHAnsi"/>
          <w:sz w:val="22"/>
          <w:szCs w:val="22"/>
          <w:u w:val="single"/>
        </w:rPr>
      </w:pPr>
    </w:p>
    <w:p w14:paraId="467291A7" w14:textId="1DDED3BB" w:rsidR="00197424" w:rsidRPr="0039439E" w:rsidRDefault="00945EB3" w:rsidP="00EC156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196CDE">
        <w:rPr>
          <w:rFonts w:asciiTheme="minorHAnsi" w:hAnsiTheme="minorHAnsi" w:cstheme="minorHAnsi"/>
          <w:b/>
          <w:bCs/>
          <w:i/>
          <w:iCs/>
          <w:sz w:val="22"/>
          <w:szCs w:val="22"/>
        </w:rPr>
        <w:t>Under review</w:t>
      </w:r>
      <w:r w:rsidR="004B2AD4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7E6B97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and in preparation </w:t>
      </w:r>
    </w:p>
    <w:p w14:paraId="1AF355DB" w14:textId="64F899BC" w:rsidR="00945EB3" w:rsidRPr="00196CDE" w:rsidRDefault="00945EB3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Lee, Jaeyeon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. “</w:t>
      </w:r>
      <w:r w:rsidR="001307AA"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Left-Wing Populist Activism and Identification: A Psycho-Political Analysis of the </w:t>
      </w:r>
      <w:r w:rsidR="001307AA" w:rsidRPr="004455AA">
        <w:rPr>
          <w:rFonts w:asciiTheme="minorHAnsi" w:hAnsiTheme="minorHAnsi" w:cstheme="minorHAnsi"/>
          <w:sz w:val="22"/>
          <w:szCs w:val="22"/>
          <w:lang w:eastAsia="ko-KR"/>
        </w:rPr>
        <w:t>“Comfort Girl” Statue Movements</w:t>
      </w:r>
      <w:r w:rsidR="001307AA"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in South Korea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>”</w:t>
      </w:r>
      <w:r w:rsidR="001633E9"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6F0910" w:rsidRPr="00196CDE">
        <w:rPr>
          <w:rFonts w:asciiTheme="minorHAnsi" w:hAnsiTheme="minorHAnsi" w:cstheme="minorHAnsi"/>
          <w:sz w:val="22"/>
          <w:szCs w:val="22"/>
          <w:lang w:eastAsia="ko-KR"/>
        </w:rPr>
        <w:t>(</w:t>
      </w:r>
      <w:r w:rsidR="00F1332A" w:rsidRPr="00196CDE">
        <w:rPr>
          <w:rFonts w:asciiTheme="minorHAnsi" w:hAnsiTheme="minorHAnsi" w:cstheme="minorHAnsi"/>
          <w:sz w:val="22"/>
          <w:szCs w:val="22"/>
          <w:lang w:eastAsia="ko-KR"/>
        </w:rPr>
        <w:t>This</w:t>
      </w:r>
      <w:r w:rsidR="006F0910"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4062AC" w:rsidRPr="00196CDE">
        <w:rPr>
          <w:rFonts w:asciiTheme="minorHAnsi" w:hAnsiTheme="minorHAnsi" w:cstheme="minorHAnsi"/>
          <w:sz w:val="22"/>
          <w:szCs w:val="22"/>
          <w:lang w:eastAsia="ko-KR"/>
        </w:rPr>
        <w:t>article</w:t>
      </w:r>
      <w:r w:rsidR="0010667F">
        <w:rPr>
          <w:rFonts w:asciiTheme="minorHAnsi" w:hAnsiTheme="minorHAnsi" w:cstheme="minorHAnsi"/>
          <w:sz w:val="22"/>
          <w:szCs w:val="22"/>
          <w:lang w:eastAsia="ko-KR"/>
        </w:rPr>
        <w:t xml:space="preserve"> is under review in</w:t>
      </w:r>
      <w:r w:rsidR="001307AA"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0F2EAC">
        <w:rPr>
          <w:rStyle w:val="res9jf"/>
          <w:i/>
          <w:iCs/>
          <w:sz w:val="22"/>
          <w:szCs w:val="22"/>
        </w:rPr>
        <w:t>Political Geography</w:t>
      </w:r>
      <w:r w:rsidR="006F0910" w:rsidRPr="00196CDE">
        <w:rPr>
          <w:rFonts w:asciiTheme="minorHAnsi" w:hAnsiTheme="minorHAnsi" w:cstheme="minorHAnsi"/>
          <w:sz w:val="22"/>
          <w:szCs w:val="22"/>
          <w:lang w:eastAsia="ko-KR"/>
        </w:rPr>
        <w:t>)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</w:p>
    <w:p w14:paraId="3A3DBB67" w14:textId="77777777" w:rsidR="00797225" w:rsidRPr="00196CDE" w:rsidRDefault="00797225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4C5A7F39" w14:textId="16506CE6" w:rsidR="00797225" w:rsidRPr="00196CDE" w:rsidRDefault="00797225" w:rsidP="00EC1561">
      <w:pPr>
        <w:pStyle w:val="BodyText"/>
        <w:spacing w:before="1" w:line="360" w:lineRule="auto"/>
        <w:ind w:right="120"/>
        <w:rPr>
          <w:sz w:val="22"/>
          <w:szCs w:val="22"/>
        </w:rPr>
      </w:pPr>
      <w:r w:rsidRPr="00196CDE">
        <w:rPr>
          <w:b/>
          <w:sz w:val="22"/>
          <w:szCs w:val="22"/>
        </w:rPr>
        <w:t>Lee, Jaeyeon</w:t>
      </w:r>
      <w:r w:rsidRPr="00196CDE">
        <w:rPr>
          <w:sz w:val="22"/>
          <w:szCs w:val="22"/>
        </w:rPr>
        <w:t xml:space="preserve">. </w:t>
      </w:r>
      <w:r w:rsidR="001E505A">
        <w:rPr>
          <w:sz w:val="22"/>
          <w:szCs w:val="22"/>
        </w:rPr>
        <w:t>“</w:t>
      </w:r>
      <w:r w:rsidR="001E505A" w:rsidRPr="001E505A">
        <w:rPr>
          <w:rFonts w:eastAsia="맑은 고딕"/>
          <w:kern w:val="2"/>
          <w:sz w:val="22"/>
          <w:szCs w:val="22"/>
          <w:lang w:eastAsia="ko-KR"/>
        </w:rPr>
        <w:t xml:space="preserve">Territorialization of Memory: </w:t>
      </w:r>
      <w:proofErr w:type="spellStart"/>
      <w:r w:rsidR="001E505A" w:rsidRPr="001E505A">
        <w:rPr>
          <w:rFonts w:eastAsia="맑은 고딕"/>
          <w:kern w:val="2"/>
          <w:sz w:val="22"/>
          <w:szCs w:val="22"/>
          <w:lang w:eastAsia="ko-KR"/>
        </w:rPr>
        <w:t>Minjungism</w:t>
      </w:r>
      <w:proofErr w:type="spellEnd"/>
      <w:r w:rsidR="001E505A" w:rsidRPr="001E505A">
        <w:rPr>
          <w:rFonts w:eastAsia="맑은 고딕"/>
          <w:kern w:val="2"/>
          <w:sz w:val="22"/>
          <w:szCs w:val="22"/>
          <w:lang w:eastAsia="ko-KR"/>
        </w:rPr>
        <w:t xml:space="preserve"> Resurrected Through The </w:t>
      </w:r>
      <w:r w:rsidR="001E505A">
        <w:rPr>
          <w:rFonts w:eastAsia="맑은 고딕"/>
          <w:kern w:val="2"/>
          <w:sz w:val="22"/>
          <w:szCs w:val="22"/>
          <w:lang w:eastAsia="ko-KR"/>
        </w:rPr>
        <w:t>‘</w:t>
      </w:r>
      <w:r w:rsidR="001E505A" w:rsidRPr="001E505A">
        <w:rPr>
          <w:rFonts w:eastAsia="맑은 고딕"/>
          <w:kern w:val="2"/>
          <w:sz w:val="22"/>
          <w:szCs w:val="22"/>
          <w:lang w:eastAsia="ko-KR"/>
        </w:rPr>
        <w:t>Comfort Woman</w:t>
      </w:r>
      <w:r w:rsidR="001E505A">
        <w:rPr>
          <w:rFonts w:eastAsia="맑은 고딕"/>
          <w:kern w:val="2"/>
          <w:sz w:val="22"/>
          <w:szCs w:val="22"/>
          <w:lang w:eastAsia="ko-KR"/>
        </w:rPr>
        <w:t>’</w:t>
      </w:r>
      <w:r w:rsidR="001E505A" w:rsidRPr="001E505A">
        <w:rPr>
          <w:rFonts w:eastAsia="맑은 고딕"/>
          <w:kern w:val="2"/>
          <w:sz w:val="22"/>
          <w:szCs w:val="22"/>
          <w:lang w:eastAsia="ko-KR"/>
        </w:rPr>
        <w:t xml:space="preserve"> Statue Movement</w:t>
      </w:r>
      <w:r w:rsidRPr="001E505A">
        <w:rPr>
          <w:sz w:val="22"/>
          <w:szCs w:val="22"/>
        </w:rPr>
        <w:t>” (This</w:t>
      </w:r>
      <w:r w:rsidRPr="00196CDE">
        <w:rPr>
          <w:sz w:val="22"/>
          <w:szCs w:val="22"/>
        </w:rPr>
        <w:t xml:space="preserve"> article </w:t>
      </w:r>
      <w:r w:rsidR="00467675">
        <w:rPr>
          <w:sz w:val="22"/>
          <w:szCs w:val="22"/>
        </w:rPr>
        <w:t>will be submitted to</w:t>
      </w:r>
      <w:r w:rsidRPr="00196CDE">
        <w:rPr>
          <w:sz w:val="22"/>
          <w:szCs w:val="22"/>
        </w:rPr>
        <w:t xml:space="preserve"> </w:t>
      </w:r>
      <w:r w:rsidRPr="00196CDE">
        <w:rPr>
          <w:i/>
          <w:sz w:val="22"/>
          <w:szCs w:val="22"/>
        </w:rPr>
        <w:t>Social &amp; Cultural Geography</w:t>
      </w:r>
      <w:r w:rsidR="00467675">
        <w:rPr>
          <w:i/>
          <w:sz w:val="22"/>
          <w:szCs w:val="22"/>
        </w:rPr>
        <w:t xml:space="preserve"> </w:t>
      </w:r>
      <w:r w:rsidR="00467675" w:rsidRPr="00467675">
        <w:rPr>
          <w:iCs/>
          <w:sz w:val="22"/>
          <w:szCs w:val="22"/>
        </w:rPr>
        <w:t>in December</w:t>
      </w:r>
      <w:r w:rsidR="007E6B97">
        <w:rPr>
          <w:iCs/>
          <w:sz w:val="22"/>
          <w:szCs w:val="22"/>
        </w:rPr>
        <w:t xml:space="preserve"> 202</w:t>
      </w:r>
      <w:r w:rsidR="00003984">
        <w:rPr>
          <w:iCs/>
          <w:sz w:val="22"/>
          <w:szCs w:val="22"/>
        </w:rPr>
        <w:t>2</w:t>
      </w:r>
      <w:r w:rsidRPr="00196CDE">
        <w:rPr>
          <w:sz w:val="22"/>
          <w:szCs w:val="22"/>
        </w:rPr>
        <w:t>)</w:t>
      </w:r>
    </w:p>
    <w:p w14:paraId="6978140A" w14:textId="77777777" w:rsidR="00945EB3" w:rsidRPr="00196CDE" w:rsidRDefault="00945EB3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1F3B7562" w14:textId="47465410" w:rsidR="00A90527" w:rsidRDefault="00F96785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</w:rPr>
        <w:t>Awards</w:t>
      </w:r>
      <w:r w:rsidR="00A22439">
        <w:rPr>
          <w:rFonts w:asciiTheme="minorHAnsi" w:hAnsiTheme="minorHAnsi" w:cstheme="minorHAnsi"/>
        </w:rPr>
        <w:t xml:space="preserve"> and Scholarships  </w:t>
      </w:r>
    </w:p>
    <w:p w14:paraId="2E3501B0" w14:textId="176AF184" w:rsidR="00A478D4" w:rsidRDefault="00A478D4" w:rsidP="00EC1561">
      <w:pPr>
        <w:spacing w:line="360" w:lineRule="auto"/>
        <w:rPr>
          <w:b/>
          <w:sz w:val="22"/>
          <w:szCs w:val="22"/>
          <w:lang w:eastAsia="ko-KR"/>
        </w:rPr>
      </w:pPr>
    </w:p>
    <w:p w14:paraId="7CC01F0E" w14:textId="44A850EF" w:rsidR="003C18F7" w:rsidRDefault="00F93FC6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Outstanding</w:t>
      </w:r>
      <w:r w:rsidR="003C18F7">
        <w:rPr>
          <w:b/>
          <w:sz w:val="22"/>
          <w:szCs w:val="22"/>
          <w:lang w:eastAsia="ko-KR"/>
        </w:rPr>
        <w:t xml:space="preserve"> Paper Presentation Award</w:t>
      </w:r>
      <w:r w:rsidR="003C18F7" w:rsidRPr="003C18F7">
        <w:rPr>
          <w:bCs/>
          <w:sz w:val="22"/>
          <w:szCs w:val="22"/>
          <w:lang w:eastAsia="ko-KR"/>
        </w:rPr>
        <w:t>,</w:t>
      </w:r>
      <w:r w:rsidR="003C18F7">
        <w:rPr>
          <w:b/>
          <w:sz w:val="22"/>
          <w:szCs w:val="22"/>
          <w:lang w:eastAsia="ko-KR"/>
        </w:rPr>
        <w:t xml:space="preserve"> </w:t>
      </w:r>
      <w:r w:rsidR="003C18F7">
        <w:rPr>
          <w:rFonts w:asciiTheme="minorHAnsi" w:hAnsiTheme="minorHAnsi" w:cstheme="minorHAnsi"/>
          <w:sz w:val="22"/>
          <w:szCs w:val="22"/>
          <w:lang w:eastAsia="ko-KR"/>
        </w:rPr>
        <w:t>The Korean Urban Geographical Society</w:t>
      </w:r>
      <w:r w:rsidR="00296B54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40286F"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 w:rsidR="00296B54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3C18F7">
        <w:rPr>
          <w:rFonts w:asciiTheme="minorHAnsi" w:hAnsiTheme="minorHAnsi" w:cstheme="minorHAnsi"/>
          <w:sz w:val="22"/>
          <w:szCs w:val="22"/>
          <w:lang w:eastAsia="ko-KR"/>
        </w:rPr>
        <w:t xml:space="preserve"> 2022</w:t>
      </w:r>
    </w:p>
    <w:p w14:paraId="11FE83AC" w14:textId="1F7DC25B" w:rsidR="00DB6684" w:rsidRPr="00A069C2" w:rsidRDefault="00000000" w:rsidP="00EC1561">
      <w:pPr>
        <w:spacing w:line="360" w:lineRule="auto"/>
        <w:rPr>
          <w:sz w:val="22"/>
          <w:szCs w:val="22"/>
          <w:lang w:eastAsia="ko-KR"/>
        </w:rPr>
      </w:pPr>
      <w:hyperlink r:id="rId11" w:history="1">
        <w:r w:rsidR="00EC1561" w:rsidRPr="00A069C2">
          <w:rPr>
            <w:rStyle w:val="Hyperlink"/>
            <w:sz w:val="22"/>
            <w:szCs w:val="22"/>
            <w:lang w:eastAsia="ko-KR"/>
          </w:rPr>
          <w:t>https://www.youtube.com/watch?v=O4ye5nm_GTE</w:t>
        </w:r>
      </w:hyperlink>
    </w:p>
    <w:p w14:paraId="4712E174" w14:textId="527C2D2B" w:rsidR="00932594" w:rsidRDefault="00A478D4" w:rsidP="00EC1561">
      <w:pPr>
        <w:spacing w:line="360" w:lineRule="auto"/>
        <w:rPr>
          <w:b/>
          <w:sz w:val="22"/>
          <w:szCs w:val="22"/>
          <w:lang w:eastAsia="ko-KR"/>
        </w:rPr>
      </w:pPr>
      <w:r w:rsidRPr="00ED3A5D">
        <w:rPr>
          <w:rFonts w:hint="eastAsia"/>
          <w:b/>
          <w:sz w:val="22"/>
          <w:szCs w:val="22"/>
          <w:lang w:eastAsia="ko-KR"/>
        </w:rPr>
        <w:t>Teaching Scholarship</w:t>
      </w:r>
      <w:r>
        <w:rPr>
          <w:b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($3,300), University of Kentucky                                  </w:t>
      </w:r>
      <w:r w:rsidR="006C3E5A">
        <w:rPr>
          <w:bCs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 </w:t>
      </w:r>
      <w:r w:rsidR="0037546D">
        <w:rPr>
          <w:bCs/>
          <w:sz w:val="22"/>
          <w:szCs w:val="22"/>
          <w:lang w:eastAsia="ko-KR"/>
        </w:rPr>
        <w:t xml:space="preserve">                </w:t>
      </w:r>
      <w:r>
        <w:rPr>
          <w:bCs/>
          <w:sz w:val="22"/>
          <w:szCs w:val="22"/>
          <w:lang w:eastAsia="ko-KR"/>
        </w:rPr>
        <w:t xml:space="preserve">      2022</w:t>
      </w:r>
    </w:p>
    <w:p w14:paraId="6B038922" w14:textId="2FFAF97B" w:rsidR="00EA40BD" w:rsidRPr="00EA40BD" w:rsidRDefault="00EA40BD" w:rsidP="00EC1561">
      <w:pPr>
        <w:spacing w:line="360" w:lineRule="auto"/>
        <w:rPr>
          <w:bCs/>
          <w:sz w:val="22"/>
          <w:szCs w:val="22"/>
          <w:lang w:eastAsia="ko-KR"/>
        </w:rPr>
      </w:pPr>
      <w:r w:rsidRPr="00ED3A5D">
        <w:rPr>
          <w:rFonts w:hint="eastAsia"/>
          <w:b/>
          <w:sz w:val="22"/>
          <w:szCs w:val="22"/>
          <w:lang w:eastAsia="ko-KR"/>
        </w:rPr>
        <w:lastRenderedPageBreak/>
        <w:t>Teaching Scholarship</w:t>
      </w:r>
      <w:r>
        <w:rPr>
          <w:b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($3,300), University of Kentucky                                  </w:t>
      </w:r>
      <w:r w:rsidR="0037546D">
        <w:rPr>
          <w:bCs/>
          <w:sz w:val="22"/>
          <w:szCs w:val="22"/>
          <w:lang w:eastAsia="ko-KR"/>
        </w:rPr>
        <w:t xml:space="preserve">                </w:t>
      </w:r>
      <w:r w:rsidR="006C3E5A">
        <w:rPr>
          <w:bCs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      </w:t>
      </w:r>
      <w:r w:rsidR="00E15EEB">
        <w:rPr>
          <w:bCs/>
          <w:sz w:val="22"/>
          <w:szCs w:val="22"/>
          <w:lang w:eastAsia="ko-KR"/>
        </w:rPr>
        <w:t xml:space="preserve">  </w:t>
      </w:r>
      <w:r>
        <w:rPr>
          <w:bCs/>
          <w:sz w:val="22"/>
          <w:szCs w:val="22"/>
          <w:lang w:eastAsia="ko-KR"/>
        </w:rPr>
        <w:t>2021</w:t>
      </w:r>
    </w:p>
    <w:p w14:paraId="2C6829B8" w14:textId="0AFBAF01" w:rsidR="00AA0E82" w:rsidRPr="007C5248" w:rsidRDefault="00AA0E82" w:rsidP="00EC1561">
      <w:pPr>
        <w:spacing w:line="360" w:lineRule="auto"/>
        <w:rPr>
          <w:b/>
          <w:sz w:val="22"/>
          <w:szCs w:val="22"/>
          <w:lang w:eastAsia="ko-KR"/>
        </w:rPr>
      </w:pPr>
      <w:r w:rsidRPr="007C5248">
        <w:rPr>
          <w:b/>
          <w:sz w:val="22"/>
          <w:szCs w:val="22"/>
          <w:lang w:eastAsia="ko-KR"/>
        </w:rPr>
        <w:t>Barnhardt-</w:t>
      </w:r>
      <w:proofErr w:type="spellStart"/>
      <w:r w:rsidRPr="007C5248">
        <w:rPr>
          <w:b/>
          <w:sz w:val="22"/>
          <w:szCs w:val="22"/>
          <w:lang w:eastAsia="ko-KR"/>
        </w:rPr>
        <w:t>Withington</w:t>
      </w:r>
      <w:proofErr w:type="spellEnd"/>
      <w:r w:rsidRPr="007C5248">
        <w:rPr>
          <w:b/>
          <w:sz w:val="22"/>
          <w:szCs w:val="22"/>
          <w:lang w:eastAsia="ko-KR"/>
        </w:rPr>
        <w:t xml:space="preserve">-Block </w:t>
      </w:r>
      <w:r w:rsidR="00AC3E0A" w:rsidRPr="007C5248">
        <w:rPr>
          <w:b/>
          <w:sz w:val="22"/>
          <w:szCs w:val="22"/>
          <w:lang w:eastAsia="ko-KR"/>
        </w:rPr>
        <w:t xml:space="preserve">Funding </w:t>
      </w:r>
      <w:r w:rsidR="00AC3E0A" w:rsidRPr="007C5248">
        <w:rPr>
          <w:bCs/>
          <w:sz w:val="22"/>
          <w:szCs w:val="22"/>
          <w:lang w:eastAsia="ko-KR"/>
        </w:rPr>
        <w:t xml:space="preserve">($590), University of Kentucky                  </w:t>
      </w:r>
      <w:r w:rsidR="00EA40BD">
        <w:rPr>
          <w:bCs/>
          <w:sz w:val="22"/>
          <w:szCs w:val="22"/>
          <w:lang w:eastAsia="ko-KR"/>
        </w:rPr>
        <w:t xml:space="preserve"> </w:t>
      </w:r>
      <w:r w:rsidR="00AC3E0A" w:rsidRPr="007C5248">
        <w:rPr>
          <w:bCs/>
          <w:sz w:val="22"/>
          <w:szCs w:val="22"/>
          <w:lang w:eastAsia="ko-KR"/>
        </w:rPr>
        <w:t xml:space="preserve">      </w:t>
      </w:r>
      <w:r w:rsidR="006C3E5A">
        <w:rPr>
          <w:bCs/>
          <w:sz w:val="22"/>
          <w:szCs w:val="22"/>
          <w:lang w:eastAsia="ko-KR"/>
        </w:rPr>
        <w:t xml:space="preserve"> </w:t>
      </w:r>
      <w:r w:rsidR="00AC3E0A" w:rsidRPr="007C5248">
        <w:rPr>
          <w:bCs/>
          <w:sz w:val="22"/>
          <w:szCs w:val="22"/>
          <w:lang w:eastAsia="ko-KR"/>
        </w:rPr>
        <w:t xml:space="preserve">       2021</w:t>
      </w:r>
    </w:p>
    <w:p w14:paraId="722691A6" w14:textId="7B1EC52A" w:rsidR="00AA0E82" w:rsidRPr="007C5248" w:rsidRDefault="00AA0E82" w:rsidP="00EC1561">
      <w:pPr>
        <w:spacing w:line="360" w:lineRule="auto"/>
        <w:rPr>
          <w:b/>
          <w:bCs/>
          <w:sz w:val="22"/>
          <w:szCs w:val="22"/>
          <w:lang w:eastAsia="ko-KR"/>
        </w:rPr>
      </w:pPr>
      <w:r w:rsidRPr="007C5248">
        <w:rPr>
          <w:b/>
          <w:bCs/>
          <w:sz w:val="22"/>
          <w:szCs w:val="22"/>
        </w:rPr>
        <w:t xml:space="preserve">Karl and Carol </w:t>
      </w:r>
      <w:proofErr w:type="spellStart"/>
      <w:r w:rsidRPr="007C5248">
        <w:rPr>
          <w:b/>
          <w:bCs/>
          <w:sz w:val="22"/>
          <w:szCs w:val="22"/>
        </w:rPr>
        <w:t>Raitz</w:t>
      </w:r>
      <w:proofErr w:type="spellEnd"/>
      <w:r w:rsidRPr="007C5248">
        <w:rPr>
          <w:b/>
          <w:bCs/>
          <w:sz w:val="22"/>
          <w:szCs w:val="22"/>
        </w:rPr>
        <w:t xml:space="preserve"> Graduate Scholarship </w:t>
      </w:r>
      <w:r w:rsidRPr="007C5248">
        <w:rPr>
          <w:sz w:val="22"/>
          <w:szCs w:val="22"/>
        </w:rPr>
        <w:t>($ 2,000), University of Kentucky</w:t>
      </w:r>
      <w:r w:rsidRPr="007C5248">
        <w:rPr>
          <w:b/>
          <w:bCs/>
          <w:sz w:val="22"/>
          <w:szCs w:val="22"/>
        </w:rPr>
        <w:t xml:space="preserve">  </w:t>
      </w:r>
      <w:r w:rsidR="00ED1924" w:rsidRPr="007C5248">
        <w:rPr>
          <w:b/>
          <w:bCs/>
          <w:sz w:val="22"/>
          <w:szCs w:val="22"/>
        </w:rPr>
        <w:t xml:space="preserve"> </w:t>
      </w:r>
      <w:r w:rsidRPr="007C5248">
        <w:rPr>
          <w:b/>
          <w:bCs/>
          <w:sz w:val="22"/>
          <w:szCs w:val="22"/>
        </w:rPr>
        <w:t xml:space="preserve"> </w:t>
      </w:r>
      <w:r w:rsidR="00980E3B">
        <w:rPr>
          <w:b/>
          <w:bCs/>
          <w:sz w:val="22"/>
          <w:szCs w:val="22"/>
        </w:rPr>
        <w:t xml:space="preserve">    </w:t>
      </w:r>
      <w:r w:rsidR="00EA40BD">
        <w:rPr>
          <w:b/>
          <w:bCs/>
          <w:sz w:val="22"/>
          <w:szCs w:val="22"/>
        </w:rPr>
        <w:t xml:space="preserve"> </w:t>
      </w:r>
      <w:r w:rsidR="00980E3B">
        <w:rPr>
          <w:b/>
          <w:bCs/>
          <w:sz w:val="22"/>
          <w:szCs w:val="22"/>
        </w:rPr>
        <w:t xml:space="preserve">  </w:t>
      </w:r>
      <w:r w:rsidR="006C3E5A">
        <w:rPr>
          <w:b/>
          <w:bCs/>
          <w:sz w:val="22"/>
          <w:szCs w:val="22"/>
        </w:rPr>
        <w:t xml:space="preserve"> </w:t>
      </w:r>
      <w:r w:rsidR="00980E3B">
        <w:rPr>
          <w:b/>
          <w:bCs/>
          <w:sz w:val="22"/>
          <w:szCs w:val="22"/>
        </w:rPr>
        <w:t xml:space="preserve">      </w:t>
      </w:r>
      <w:r w:rsidR="00ED1924" w:rsidRPr="007C5248">
        <w:rPr>
          <w:b/>
          <w:bCs/>
          <w:sz w:val="22"/>
          <w:szCs w:val="22"/>
        </w:rPr>
        <w:t xml:space="preserve"> </w:t>
      </w:r>
      <w:r w:rsidRPr="007C5248">
        <w:rPr>
          <w:sz w:val="22"/>
          <w:szCs w:val="22"/>
        </w:rPr>
        <w:t>2021</w:t>
      </w:r>
    </w:p>
    <w:p w14:paraId="7115EF1F" w14:textId="73996870" w:rsidR="00AA0E82" w:rsidRDefault="00AA0E82" w:rsidP="00EC1561">
      <w:pPr>
        <w:spacing w:line="360" w:lineRule="auto"/>
        <w:rPr>
          <w:b/>
          <w:sz w:val="22"/>
          <w:szCs w:val="22"/>
          <w:lang w:eastAsia="ko-KR"/>
        </w:rPr>
      </w:pPr>
      <w:r>
        <w:rPr>
          <w:rFonts w:hint="eastAsia"/>
          <w:b/>
          <w:sz w:val="22"/>
          <w:szCs w:val="22"/>
          <w:lang w:eastAsia="ko-KR"/>
        </w:rPr>
        <w:t>R</w:t>
      </w:r>
      <w:r>
        <w:rPr>
          <w:b/>
          <w:sz w:val="22"/>
          <w:szCs w:val="22"/>
          <w:lang w:eastAsia="ko-KR"/>
        </w:rPr>
        <w:t xml:space="preserve">esearch Fellowship </w:t>
      </w:r>
      <w:r w:rsidRPr="00AA0E82">
        <w:rPr>
          <w:bCs/>
          <w:sz w:val="22"/>
          <w:szCs w:val="22"/>
          <w:lang w:eastAsia="ko-KR"/>
        </w:rPr>
        <w:t>($</w:t>
      </w:r>
      <w:r w:rsidR="00AC3E0A">
        <w:rPr>
          <w:bCs/>
          <w:sz w:val="22"/>
          <w:szCs w:val="22"/>
          <w:lang w:eastAsia="ko-KR"/>
        </w:rPr>
        <w:t>8,325</w:t>
      </w:r>
      <w:r w:rsidRPr="00AA0E82">
        <w:rPr>
          <w:bCs/>
          <w:sz w:val="22"/>
          <w:szCs w:val="22"/>
          <w:lang w:eastAsia="ko-KR"/>
        </w:rPr>
        <w:t>), University of Kentucky</w:t>
      </w:r>
      <w:r>
        <w:rPr>
          <w:bCs/>
          <w:sz w:val="22"/>
          <w:szCs w:val="22"/>
          <w:lang w:eastAsia="ko-KR"/>
        </w:rPr>
        <w:t xml:space="preserve">                                                </w:t>
      </w:r>
      <w:r w:rsidR="00EA40BD">
        <w:rPr>
          <w:bCs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           2020</w:t>
      </w:r>
    </w:p>
    <w:p w14:paraId="363EB7E7" w14:textId="542002E5" w:rsidR="00EA40BD" w:rsidRPr="00EA40BD" w:rsidRDefault="00EA40BD" w:rsidP="00EC1561">
      <w:pPr>
        <w:spacing w:line="360" w:lineRule="auto"/>
        <w:rPr>
          <w:bCs/>
          <w:sz w:val="22"/>
          <w:szCs w:val="22"/>
          <w:lang w:eastAsia="ko-KR"/>
        </w:rPr>
      </w:pPr>
      <w:r w:rsidRPr="00ED3A5D">
        <w:rPr>
          <w:rFonts w:hint="eastAsia"/>
          <w:b/>
          <w:sz w:val="22"/>
          <w:szCs w:val="22"/>
          <w:lang w:eastAsia="ko-KR"/>
        </w:rPr>
        <w:t>Teaching Scholarship</w:t>
      </w:r>
      <w:r>
        <w:rPr>
          <w:b/>
          <w:sz w:val="22"/>
          <w:szCs w:val="22"/>
          <w:lang w:eastAsia="ko-KR"/>
        </w:rPr>
        <w:t xml:space="preserve"> </w:t>
      </w:r>
      <w:r>
        <w:rPr>
          <w:bCs/>
          <w:sz w:val="22"/>
          <w:szCs w:val="22"/>
          <w:lang w:eastAsia="ko-KR"/>
        </w:rPr>
        <w:t xml:space="preserve">($3,200), University of Kentucky                                      </w:t>
      </w:r>
      <w:r w:rsidR="0037546D">
        <w:rPr>
          <w:bCs/>
          <w:sz w:val="22"/>
          <w:szCs w:val="22"/>
          <w:lang w:eastAsia="ko-KR"/>
        </w:rPr>
        <w:t xml:space="preserve">                </w:t>
      </w:r>
      <w:r>
        <w:rPr>
          <w:bCs/>
          <w:sz w:val="22"/>
          <w:szCs w:val="22"/>
          <w:lang w:eastAsia="ko-KR"/>
        </w:rPr>
        <w:t xml:space="preserve">    2019</w:t>
      </w:r>
    </w:p>
    <w:p w14:paraId="616F9DAC" w14:textId="4C536461" w:rsidR="002B48AC" w:rsidRDefault="002B48AC" w:rsidP="00EC1561">
      <w:pPr>
        <w:spacing w:line="360" w:lineRule="auto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 xml:space="preserve">GSAG Travel Award </w:t>
      </w:r>
      <w:r w:rsidRPr="002B48AC">
        <w:rPr>
          <w:sz w:val="22"/>
          <w:szCs w:val="22"/>
          <w:lang w:eastAsia="ko-KR"/>
        </w:rPr>
        <w:t xml:space="preserve">($250), </w:t>
      </w:r>
      <w:r w:rsidR="00ED21A3">
        <w:rPr>
          <w:rFonts w:asciiTheme="minorHAnsi" w:hAnsiTheme="minorHAnsi" w:cstheme="minorHAnsi"/>
          <w:sz w:val="22"/>
          <w:szCs w:val="22"/>
          <w:lang w:eastAsia="ko-KR"/>
        </w:rPr>
        <w:t xml:space="preserve">Association of American Geographers                           </w:t>
      </w:r>
      <w:r w:rsidR="00EA40BD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ED21A3"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 w:rsidRPr="002B48AC">
        <w:rPr>
          <w:sz w:val="22"/>
          <w:szCs w:val="22"/>
          <w:lang w:eastAsia="ko-KR"/>
        </w:rPr>
        <w:t>2019</w:t>
      </w:r>
    </w:p>
    <w:p w14:paraId="2C5B0181" w14:textId="7AAC9206" w:rsidR="002B48AC" w:rsidRPr="002B48AC" w:rsidRDefault="002B48AC" w:rsidP="00EC1561">
      <w:pPr>
        <w:spacing w:line="360" w:lineRule="auto"/>
        <w:rPr>
          <w:sz w:val="22"/>
          <w:szCs w:val="22"/>
          <w:lang w:eastAsia="ko-KR"/>
        </w:rPr>
      </w:pPr>
      <w:r w:rsidRPr="002B48AC">
        <w:rPr>
          <w:b/>
          <w:sz w:val="22"/>
          <w:szCs w:val="22"/>
          <w:lang w:eastAsia="ko-KR"/>
        </w:rPr>
        <w:t>Conference Travel Grant</w:t>
      </w:r>
      <w:r w:rsidRPr="002B48AC">
        <w:rPr>
          <w:sz w:val="22"/>
          <w:szCs w:val="22"/>
          <w:lang w:eastAsia="ko-KR"/>
        </w:rPr>
        <w:t xml:space="preserve"> ($500), University of Kentucky</w:t>
      </w:r>
      <w:r>
        <w:rPr>
          <w:sz w:val="22"/>
          <w:szCs w:val="22"/>
          <w:lang w:eastAsia="ko-KR"/>
        </w:rPr>
        <w:t xml:space="preserve">                                           </w:t>
      </w:r>
      <w:r w:rsidR="00EA40BD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           2019 </w:t>
      </w:r>
    </w:p>
    <w:p w14:paraId="62F758EE" w14:textId="496AD93B" w:rsidR="00A22439" w:rsidRPr="00A22439" w:rsidRDefault="00A22439" w:rsidP="00EC1561">
      <w:pPr>
        <w:spacing w:line="360" w:lineRule="auto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Conference Travel Grant</w:t>
      </w:r>
      <w:r w:rsidR="00792F11">
        <w:rPr>
          <w:b/>
          <w:sz w:val="22"/>
          <w:szCs w:val="22"/>
          <w:lang w:eastAsia="ko-KR"/>
        </w:rPr>
        <w:t xml:space="preserve"> </w:t>
      </w:r>
      <w:r w:rsidR="00792F11" w:rsidRPr="00792F11">
        <w:rPr>
          <w:sz w:val="22"/>
          <w:szCs w:val="22"/>
          <w:lang w:eastAsia="ko-KR"/>
        </w:rPr>
        <w:t>($500)</w:t>
      </w:r>
      <w:r w:rsidRPr="00792F11">
        <w:rPr>
          <w:sz w:val="22"/>
          <w:szCs w:val="22"/>
          <w:lang w:eastAsia="ko-KR"/>
        </w:rPr>
        <w:t>,</w:t>
      </w:r>
      <w:r>
        <w:rPr>
          <w:b/>
          <w:sz w:val="22"/>
          <w:szCs w:val="22"/>
          <w:lang w:eastAsia="ko-KR"/>
        </w:rPr>
        <w:t xml:space="preserve"> </w:t>
      </w:r>
      <w:r w:rsidRPr="00A22439">
        <w:rPr>
          <w:sz w:val="22"/>
          <w:szCs w:val="22"/>
          <w:lang w:eastAsia="ko-KR"/>
        </w:rPr>
        <w:t xml:space="preserve">University of Kentucky                                          </w:t>
      </w:r>
      <w:r w:rsidR="00EA40BD">
        <w:rPr>
          <w:sz w:val="22"/>
          <w:szCs w:val="22"/>
          <w:lang w:eastAsia="ko-KR"/>
        </w:rPr>
        <w:t xml:space="preserve"> </w:t>
      </w:r>
      <w:r w:rsidRPr="00A22439">
        <w:rPr>
          <w:sz w:val="22"/>
          <w:szCs w:val="22"/>
          <w:lang w:eastAsia="ko-KR"/>
        </w:rPr>
        <w:t xml:space="preserve"> </w:t>
      </w:r>
      <w:r w:rsidR="001F0BA9">
        <w:rPr>
          <w:sz w:val="22"/>
          <w:szCs w:val="22"/>
          <w:lang w:eastAsia="ko-KR"/>
        </w:rPr>
        <w:t xml:space="preserve"> </w:t>
      </w:r>
      <w:r w:rsidRPr="00A22439">
        <w:rPr>
          <w:sz w:val="22"/>
          <w:szCs w:val="22"/>
          <w:lang w:eastAsia="ko-KR"/>
        </w:rPr>
        <w:t xml:space="preserve">       </w:t>
      </w:r>
      <w:r>
        <w:rPr>
          <w:sz w:val="22"/>
          <w:szCs w:val="22"/>
          <w:lang w:eastAsia="ko-KR"/>
        </w:rPr>
        <w:t xml:space="preserve">  </w:t>
      </w:r>
      <w:r w:rsidRPr="00A22439">
        <w:rPr>
          <w:sz w:val="22"/>
          <w:szCs w:val="22"/>
          <w:lang w:eastAsia="ko-KR"/>
        </w:rPr>
        <w:t xml:space="preserve"> </w:t>
      </w:r>
      <w:r w:rsidR="00792F11">
        <w:rPr>
          <w:sz w:val="22"/>
          <w:szCs w:val="22"/>
          <w:lang w:eastAsia="ko-KR"/>
        </w:rPr>
        <w:t>2018</w:t>
      </w:r>
    </w:p>
    <w:p w14:paraId="1D14D69F" w14:textId="231C7963" w:rsidR="00130286" w:rsidRPr="00130286" w:rsidRDefault="00130286" w:rsidP="00EC1561">
      <w:pPr>
        <w:spacing w:line="360" w:lineRule="auto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Barnhart-</w:t>
      </w:r>
      <w:proofErr w:type="spellStart"/>
      <w:r>
        <w:rPr>
          <w:b/>
          <w:sz w:val="22"/>
          <w:szCs w:val="22"/>
          <w:lang w:eastAsia="ko-KR"/>
        </w:rPr>
        <w:t>Withington</w:t>
      </w:r>
      <w:proofErr w:type="spellEnd"/>
      <w:r>
        <w:rPr>
          <w:b/>
          <w:sz w:val="22"/>
          <w:szCs w:val="22"/>
          <w:lang w:eastAsia="ko-KR"/>
        </w:rPr>
        <w:t xml:space="preserve"> Funds</w:t>
      </w:r>
      <w:r w:rsidR="00792F11">
        <w:rPr>
          <w:b/>
          <w:sz w:val="22"/>
          <w:szCs w:val="22"/>
          <w:lang w:eastAsia="ko-KR"/>
        </w:rPr>
        <w:t xml:space="preserve"> </w:t>
      </w:r>
      <w:r w:rsidR="00792F11" w:rsidRPr="00792F11">
        <w:rPr>
          <w:sz w:val="22"/>
          <w:szCs w:val="22"/>
          <w:lang w:eastAsia="ko-KR"/>
        </w:rPr>
        <w:t>($1</w:t>
      </w:r>
      <w:r w:rsidR="006D55A9">
        <w:rPr>
          <w:sz w:val="22"/>
          <w:szCs w:val="22"/>
          <w:lang w:eastAsia="ko-KR"/>
        </w:rPr>
        <w:t>,</w:t>
      </w:r>
      <w:r w:rsidR="00792F11" w:rsidRPr="00792F11">
        <w:rPr>
          <w:sz w:val="22"/>
          <w:szCs w:val="22"/>
          <w:lang w:eastAsia="ko-KR"/>
        </w:rPr>
        <w:t>455)</w:t>
      </w:r>
      <w:r w:rsidRPr="00792F11">
        <w:rPr>
          <w:sz w:val="22"/>
          <w:szCs w:val="22"/>
          <w:lang w:eastAsia="ko-KR"/>
        </w:rPr>
        <w:t>,</w:t>
      </w:r>
      <w:r>
        <w:rPr>
          <w:b/>
          <w:sz w:val="22"/>
          <w:szCs w:val="22"/>
          <w:lang w:eastAsia="ko-KR"/>
        </w:rPr>
        <w:t xml:space="preserve"> </w:t>
      </w:r>
      <w:r w:rsidRPr="00130286">
        <w:rPr>
          <w:sz w:val="22"/>
          <w:szCs w:val="22"/>
          <w:lang w:eastAsia="ko-KR"/>
        </w:rPr>
        <w:t>University of Kentucky</w:t>
      </w:r>
      <w:r>
        <w:rPr>
          <w:sz w:val="22"/>
          <w:szCs w:val="22"/>
          <w:lang w:eastAsia="ko-KR"/>
        </w:rPr>
        <w:t xml:space="preserve">                                 </w:t>
      </w:r>
      <w:r w:rsidR="00EA40BD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      </w:t>
      </w:r>
      <w:r w:rsidR="001F0BA9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      </w:t>
      </w:r>
      <w:r w:rsidR="00792F11">
        <w:rPr>
          <w:sz w:val="22"/>
          <w:szCs w:val="22"/>
          <w:lang w:eastAsia="ko-KR"/>
        </w:rPr>
        <w:t>2017</w:t>
      </w:r>
      <w:r>
        <w:rPr>
          <w:sz w:val="22"/>
          <w:szCs w:val="22"/>
          <w:lang w:eastAsia="ko-KR"/>
        </w:rPr>
        <w:t xml:space="preserve">              </w:t>
      </w:r>
    </w:p>
    <w:p w14:paraId="3A600977" w14:textId="16699359" w:rsidR="00A43F43" w:rsidRPr="00B02094" w:rsidRDefault="00932594" w:rsidP="00EC1561">
      <w:pPr>
        <w:spacing w:line="360" w:lineRule="auto"/>
        <w:rPr>
          <w:sz w:val="22"/>
          <w:szCs w:val="22"/>
          <w:lang w:eastAsia="ko-KR"/>
        </w:rPr>
      </w:pPr>
      <w:r>
        <w:rPr>
          <w:rFonts w:hint="eastAsia"/>
          <w:b/>
          <w:sz w:val="22"/>
          <w:szCs w:val="22"/>
          <w:lang w:eastAsia="ko-KR"/>
        </w:rPr>
        <w:t>Teaching Assistan</w:t>
      </w:r>
      <w:r>
        <w:rPr>
          <w:b/>
          <w:sz w:val="22"/>
          <w:szCs w:val="22"/>
          <w:lang w:eastAsia="ko-KR"/>
        </w:rPr>
        <w:t>t</w:t>
      </w:r>
      <w:r w:rsidRPr="00ED3A5D">
        <w:rPr>
          <w:rFonts w:hint="eastAsia"/>
          <w:b/>
          <w:sz w:val="22"/>
          <w:szCs w:val="22"/>
          <w:lang w:eastAsia="ko-KR"/>
        </w:rPr>
        <w:t>ship</w:t>
      </w:r>
      <w:r>
        <w:rPr>
          <w:b/>
          <w:sz w:val="22"/>
          <w:szCs w:val="22"/>
          <w:lang w:eastAsia="ko-KR"/>
        </w:rPr>
        <w:t xml:space="preserve"> for PhD </w:t>
      </w:r>
      <w:r w:rsidRPr="00932594">
        <w:rPr>
          <w:sz w:val="22"/>
          <w:szCs w:val="22"/>
          <w:lang w:eastAsia="ko-KR"/>
        </w:rPr>
        <w:t>(</w:t>
      </w:r>
      <w:proofErr w:type="spellStart"/>
      <w:r w:rsidRPr="00932594">
        <w:rPr>
          <w:sz w:val="22"/>
          <w:szCs w:val="22"/>
          <w:lang w:eastAsia="ko-KR"/>
        </w:rPr>
        <w:t>tuition+stipend</w:t>
      </w:r>
      <w:proofErr w:type="spellEnd"/>
      <w:r w:rsidRPr="00932594">
        <w:rPr>
          <w:sz w:val="22"/>
          <w:szCs w:val="22"/>
          <w:lang w:eastAsia="ko-KR"/>
        </w:rPr>
        <w:t>), University of Kentucky</w:t>
      </w:r>
      <w:r>
        <w:rPr>
          <w:sz w:val="22"/>
          <w:szCs w:val="22"/>
          <w:lang w:eastAsia="ko-KR"/>
        </w:rPr>
        <w:t xml:space="preserve"> </w:t>
      </w:r>
      <w:r w:rsidR="00FA4646">
        <w:rPr>
          <w:sz w:val="22"/>
          <w:szCs w:val="22"/>
          <w:lang w:eastAsia="ko-KR"/>
        </w:rPr>
        <w:t xml:space="preserve">               </w:t>
      </w:r>
      <w:r w:rsidR="00EA40BD">
        <w:rPr>
          <w:sz w:val="22"/>
          <w:szCs w:val="22"/>
          <w:lang w:eastAsia="ko-KR"/>
        </w:rPr>
        <w:t xml:space="preserve"> </w:t>
      </w:r>
      <w:r w:rsidR="00D82DF5">
        <w:rPr>
          <w:sz w:val="22"/>
          <w:szCs w:val="22"/>
          <w:lang w:eastAsia="ko-KR"/>
        </w:rPr>
        <w:t xml:space="preserve"> </w:t>
      </w:r>
      <w:r w:rsidR="00FA4646">
        <w:rPr>
          <w:sz w:val="22"/>
          <w:szCs w:val="22"/>
          <w:lang w:eastAsia="ko-KR"/>
        </w:rPr>
        <w:t xml:space="preserve">     </w:t>
      </w:r>
      <w:r w:rsidR="001F0BA9">
        <w:rPr>
          <w:sz w:val="22"/>
          <w:szCs w:val="22"/>
          <w:lang w:eastAsia="ko-KR"/>
        </w:rPr>
        <w:t xml:space="preserve"> </w:t>
      </w:r>
      <w:r w:rsidR="00FA4646">
        <w:rPr>
          <w:sz w:val="22"/>
          <w:szCs w:val="22"/>
          <w:lang w:eastAsia="ko-KR"/>
        </w:rPr>
        <w:t xml:space="preserve">    2016-</w:t>
      </w:r>
    </w:p>
    <w:p w14:paraId="256A6E66" w14:textId="5F3FD7CA" w:rsidR="00267E05" w:rsidRDefault="00267E05" w:rsidP="00EC1561">
      <w:pPr>
        <w:spacing w:line="360" w:lineRule="auto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 xml:space="preserve">Teaching Assistant Scholarship </w:t>
      </w:r>
      <w:r w:rsidRPr="001F0BA9">
        <w:rPr>
          <w:rFonts w:asciiTheme="minorHAnsi" w:hAnsiTheme="minorHAnsi" w:cstheme="minorHAnsi"/>
          <w:sz w:val="22"/>
          <w:szCs w:val="22"/>
          <w:lang w:eastAsia="ko-KR"/>
        </w:rPr>
        <w:t>($</w:t>
      </w:r>
      <w:r>
        <w:rPr>
          <w:rFonts w:asciiTheme="minorHAnsi" w:hAnsiTheme="minorHAnsi" w:cstheme="minorHAnsi"/>
          <w:sz w:val="22"/>
          <w:szCs w:val="22"/>
          <w:lang w:eastAsia="ko-KR"/>
        </w:rPr>
        <w:t>3,</w:t>
      </w:r>
      <w:r w:rsidRPr="001F0BA9">
        <w:rPr>
          <w:rFonts w:asciiTheme="minorHAnsi" w:hAnsiTheme="minorHAnsi" w:cstheme="minorHAnsi"/>
          <w:sz w:val="22"/>
          <w:szCs w:val="22"/>
          <w:lang w:eastAsia="ko-KR"/>
        </w:rPr>
        <w:t>000)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, Korean National Open University                    </w:t>
      </w:r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2013 </w:t>
      </w:r>
    </w:p>
    <w:p w14:paraId="1157EA68" w14:textId="7D8E82E0" w:rsidR="00A43F43" w:rsidRPr="00ED3A5D" w:rsidRDefault="00A43F43" w:rsidP="00EC1561">
      <w:pPr>
        <w:spacing w:line="360" w:lineRule="auto"/>
        <w:rPr>
          <w:sz w:val="22"/>
          <w:szCs w:val="22"/>
          <w:lang w:eastAsia="ko-KR"/>
        </w:rPr>
      </w:pPr>
      <w:r w:rsidRPr="00ED3A5D">
        <w:rPr>
          <w:rFonts w:hint="eastAsia"/>
          <w:b/>
          <w:sz w:val="22"/>
          <w:szCs w:val="22"/>
          <w:lang w:eastAsia="ko-KR"/>
        </w:rPr>
        <w:t>Teaching Assistant Scholarship</w:t>
      </w:r>
      <w:r w:rsidR="001F0BA9">
        <w:rPr>
          <w:b/>
          <w:sz w:val="22"/>
          <w:szCs w:val="22"/>
          <w:lang w:eastAsia="ko-KR"/>
        </w:rPr>
        <w:t xml:space="preserve"> </w:t>
      </w:r>
      <w:r w:rsidR="001F0BA9" w:rsidRPr="001F0BA9">
        <w:rPr>
          <w:sz w:val="22"/>
          <w:szCs w:val="22"/>
          <w:lang w:eastAsia="ko-KR"/>
        </w:rPr>
        <w:t>($430)</w:t>
      </w:r>
      <w:r w:rsidR="00B02094" w:rsidRPr="001F0BA9">
        <w:rPr>
          <w:rFonts w:hint="eastAsia"/>
          <w:sz w:val="22"/>
          <w:szCs w:val="22"/>
          <w:lang w:eastAsia="ko-KR"/>
        </w:rPr>
        <w:t>,</w:t>
      </w:r>
      <w:r w:rsidR="00B02094" w:rsidRPr="00ED3A5D">
        <w:rPr>
          <w:rFonts w:hint="eastAsia"/>
          <w:sz w:val="22"/>
          <w:szCs w:val="22"/>
          <w:lang w:eastAsia="ko-KR"/>
        </w:rPr>
        <w:t xml:space="preserve"> </w:t>
      </w:r>
      <w:proofErr w:type="spellStart"/>
      <w:r w:rsidR="00B02094" w:rsidRPr="00ED3A5D">
        <w:rPr>
          <w:rFonts w:hint="eastAsia"/>
          <w:sz w:val="22"/>
          <w:szCs w:val="22"/>
          <w:lang w:eastAsia="ko-KR"/>
        </w:rPr>
        <w:t>Sogang</w:t>
      </w:r>
      <w:proofErr w:type="spellEnd"/>
      <w:r w:rsidR="00B02094" w:rsidRPr="00ED3A5D">
        <w:rPr>
          <w:rFonts w:hint="eastAsia"/>
          <w:sz w:val="22"/>
          <w:szCs w:val="22"/>
          <w:lang w:eastAsia="ko-KR"/>
        </w:rPr>
        <w:t xml:space="preserve"> University </w:t>
      </w:r>
      <w:r w:rsidR="002100DE" w:rsidRPr="00ED3A5D">
        <w:rPr>
          <w:rFonts w:hint="eastAsia"/>
          <w:sz w:val="22"/>
          <w:szCs w:val="22"/>
          <w:lang w:eastAsia="ko-KR"/>
        </w:rPr>
        <w:t xml:space="preserve">      </w:t>
      </w:r>
      <w:r w:rsidR="00B02094" w:rsidRPr="00ED3A5D">
        <w:rPr>
          <w:rFonts w:hint="eastAsia"/>
          <w:sz w:val="22"/>
          <w:szCs w:val="22"/>
          <w:lang w:eastAsia="ko-KR"/>
        </w:rPr>
        <w:t xml:space="preserve"> </w:t>
      </w:r>
      <w:r w:rsidR="001F0B68" w:rsidRPr="00ED3A5D">
        <w:rPr>
          <w:rFonts w:hint="eastAsia"/>
          <w:sz w:val="22"/>
          <w:szCs w:val="22"/>
          <w:lang w:eastAsia="ko-KR"/>
        </w:rPr>
        <w:t xml:space="preserve"> </w:t>
      </w:r>
      <w:r w:rsidR="001F0BA9">
        <w:rPr>
          <w:sz w:val="22"/>
          <w:szCs w:val="22"/>
          <w:lang w:eastAsia="ko-KR"/>
        </w:rPr>
        <w:t xml:space="preserve">                                    </w:t>
      </w:r>
      <w:r w:rsidR="00A069C2">
        <w:rPr>
          <w:sz w:val="22"/>
          <w:szCs w:val="22"/>
          <w:lang w:eastAsia="ko-KR"/>
        </w:rPr>
        <w:t xml:space="preserve"> </w:t>
      </w:r>
      <w:r w:rsidR="001F0BA9">
        <w:rPr>
          <w:sz w:val="22"/>
          <w:szCs w:val="22"/>
          <w:lang w:eastAsia="ko-KR"/>
        </w:rPr>
        <w:t xml:space="preserve">       2012</w:t>
      </w:r>
    </w:p>
    <w:p w14:paraId="74C858E4" w14:textId="27D0D55F" w:rsidR="00A43F43" w:rsidRPr="00ED3A5D" w:rsidRDefault="00A43F43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3A5D">
        <w:rPr>
          <w:rFonts w:asciiTheme="minorHAnsi" w:hAnsiTheme="minorHAnsi" w:cstheme="minorHAnsi" w:hint="eastAsia"/>
          <w:b/>
          <w:sz w:val="22"/>
          <w:szCs w:val="22"/>
        </w:rPr>
        <w:t>The National Research Scholarship</w:t>
      </w:r>
      <w:r w:rsidR="00CF519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CF5192" w:rsidRPr="00CF5192">
        <w:rPr>
          <w:rFonts w:asciiTheme="minorHAnsi" w:hAnsiTheme="minorHAnsi" w:cstheme="minorHAnsi"/>
          <w:sz w:val="22"/>
          <w:szCs w:val="22"/>
        </w:rPr>
        <w:t>($8,000)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, </w:t>
      </w:r>
      <w:r w:rsidRPr="00ED3A5D">
        <w:rPr>
          <w:rFonts w:asciiTheme="minorHAnsi" w:hAnsiTheme="minorHAnsi" w:cstheme="minorHAnsi"/>
          <w:sz w:val="22"/>
          <w:szCs w:val="22"/>
          <w:lang w:eastAsia="ko-KR"/>
        </w:rPr>
        <w:t>Korea Student Aid Foundation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2100DE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</w:t>
      </w:r>
      <w:r w:rsidR="00EA5C5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2100DE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</w:t>
      </w:r>
      <w:r w:rsidR="00F81922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2100DE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F96785">
        <w:rPr>
          <w:rFonts w:asciiTheme="minorHAnsi" w:hAnsiTheme="minorHAnsi" w:cstheme="minorHAnsi"/>
          <w:sz w:val="22"/>
          <w:szCs w:val="22"/>
        </w:rPr>
        <w:t xml:space="preserve">   </w:t>
      </w:r>
      <w:r w:rsidR="00EA5C51">
        <w:rPr>
          <w:rFonts w:asciiTheme="minorHAnsi" w:hAnsiTheme="minorHAnsi" w:cstheme="minorHAnsi"/>
          <w:sz w:val="22"/>
          <w:szCs w:val="22"/>
        </w:rPr>
        <w:t xml:space="preserve"> </w:t>
      </w:r>
      <w:r w:rsidR="00F96785">
        <w:rPr>
          <w:rFonts w:asciiTheme="minorHAnsi" w:hAnsiTheme="minorHAnsi" w:cstheme="minorHAnsi"/>
          <w:sz w:val="22"/>
          <w:szCs w:val="22"/>
        </w:rPr>
        <w:t xml:space="preserve">    </w:t>
      </w:r>
      <w:r w:rsidR="001F0BA9">
        <w:rPr>
          <w:rFonts w:asciiTheme="minorHAnsi" w:hAnsiTheme="minorHAnsi" w:cstheme="minorHAnsi"/>
          <w:sz w:val="22"/>
          <w:szCs w:val="22"/>
        </w:rPr>
        <w:t>2012</w:t>
      </w:r>
    </w:p>
    <w:p w14:paraId="45071D1C" w14:textId="325A2EE7" w:rsidR="00A90527" w:rsidRPr="00ED3A5D" w:rsidRDefault="00B02094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3A5D">
        <w:rPr>
          <w:rFonts w:asciiTheme="minorHAnsi" w:hAnsiTheme="minorHAnsi" w:cstheme="minorHAnsi" w:hint="eastAsia"/>
          <w:b/>
          <w:sz w:val="22"/>
          <w:szCs w:val="22"/>
        </w:rPr>
        <w:t>The Thesis Excellence Award</w:t>
      </w:r>
      <w:r w:rsidR="003D2D6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3D2D68" w:rsidRPr="003D2D68">
        <w:rPr>
          <w:rFonts w:asciiTheme="minorHAnsi" w:hAnsiTheme="minorHAnsi" w:cstheme="minorHAnsi"/>
          <w:sz w:val="22"/>
          <w:szCs w:val="22"/>
        </w:rPr>
        <w:t>($800)</w:t>
      </w:r>
      <w:r w:rsidR="00614BF8" w:rsidRPr="003D2D68">
        <w:rPr>
          <w:rFonts w:asciiTheme="minorHAnsi" w:hAnsiTheme="minorHAnsi" w:cstheme="minorHAnsi" w:hint="eastAsia"/>
          <w:sz w:val="22"/>
          <w:szCs w:val="22"/>
          <w:lang w:eastAsia="ko-KR"/>
        </w:rPr>
        <w:t>,</w:t>
      </w:r>
      <w:r w:rsidR="00614BF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proofErr w:type="spellStart"/>
      <w:r w:rsidR="00614BF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>Sogang</w:t>
      </w:r>
      <w:proofErr w:type="spellEnd"/>
      <w:r w:rsidR="00614BF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University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</w:t>
      </w:r>
      <w:r w:rsidR="00EA5C5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</w:t>
      </w:r>
      <w:r w:rsidR="00F81922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2012</w:t>
      </w:r>
    </w:p>
    <w:p w14:paraId="45718F20" w14:textId="610F6CE1" w:rsidR="001F0BA9" w:rsidRDefault="001F0BA9" w:rsidP="00EC1561">
      <w:pPr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Work Study Student Grant </w:t>
      </w:r>
      <w:r w:rsidRPr="001F0BA9">
        <w:rPr>
          <w:rFonts w:asciiTheme="minorHAnsi" w:hAnsiTheme="minorHAnsi" w:cstheme="minorHAnsi"/>
          <w:sz w:val="22"/>
          <w:szCs w:val="22"/>
          <w:lang w:eastAsia="ko-KR"/>
        </w:rPr>
        <w:t>($2</w:t>
      </w:r>
      <w:r>
        <w:rPr>
          <w:rFonts w:asciiTheme="minorHAnsi" w:hAnsiTheme="minorHAnsi" w:cstheme="minorHAnsi"/>
          <w:sz w:val="22"/>
          <w:szCs w:val="22"/>
          <w:lang w:eastAsia="ko-KR"/>
        </w:rPr>
        <w:t>,</w:t>
      </w:r>
      <w:r w:rsidRPr="001F0BA9">
        <w:rPr>
          <w:rFonts w:asciiTheme="minorHAnsi" w:hAnsiTheme="minorHAnsi" w:cstheme="minorHAnsi"/>
          <w:sz w:val="22"/>
          <w:szCs w:val="22"/>
          <w:lang w:eastAsia="ko-KR"/>
        </w:rPr>
        <w:t>000)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  <w:lang w:eastAsia="ko-KR"/>
        </w:rPr>
        <w:t>Sogang</w:t>
      </w:r>
      <w:proofErr w:type="spell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University                              </w:t>
      </w:r>
      <w:r w:rsidR="00EA5C5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     2011</w:t>
      </w:r>
    </w:p>
    <w:p w14:paraId="3CF4A5CC" w14:textId="11966AFE" w:rsidR="001F0B68" w:rsidRPr="00ED3A5D" w:rsidRDefault="001F0B68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Chief Assistant Scholarship</w:t>
      </w:r>
      <w:r w:rsidR="00CF5192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</w:t>
      </w:r>
      <w:r w:rsidR="00CF5192" w:rsidRPr="00CF5192">
        <w:rPr>
          <w:rFonts w:asciiTheme="minorHAnsi" w:hAnsiTheme="minorHAnsi" w:cstheme="minorHAnsi"/>
          <w:sz w:val="22"/>
          <w:szCs w:val="22"/>
          <w:lang w:eastAsia="ko-KR"/>
        </w:rPr>
        <w:t>(</w:t>
      </w:r>
      <w:r w:rsidR="001F0BA9">
        <w:rPr>
          <w:rFonts w:asciiTheme="minorHAnsi" w:hAnsiTheme="minorHAnsi" w:cstheme="minorHAnsi"/>
          <w:sz w:val="22"/>
          <w:szCs w:val="22"/>
          <w:lang w:eastAsia="ko-KR"/>
        </w:rPr>
        <w:t>$8,590</w:t>
      </w:r>
      <w:r w:rsidR="00CF5192" w:rsidRPr="00CF5192">
        <w:rPr>
          <w:rFonts w:asciiTheme="minorHAnsi" w:hAnsiTheme="minorHAnsi" w:cstheme="minorHAnsi"/>
          <w:sz w:val="22"/>
          <w:szCs w:val="22"/>
          <w:lang w:eastAsia="ko-KR"/>
        </w:rPr>
        <w:t>)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, </w:t>
      </w:r>
      <w:proofErr w:type="spellStart"/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>Sogang</w:t>
      </w:r>
      <w:proofErr w:type="spellEnd"/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University</w:t>
      </w:r>
      <w:r w:rsidRPr="00ED3A5D">
        <w:rPr>
          <w:rFonts w:asciiTheme="minorHAnsi" w:hAnsiTheme="minorHAnsi" w:cstheme="minorHAnsi"/>
          <w:sz w:val="22"/>
          <w:szCs w:val="22"/>
        </w:rPr>
        <w:t xml:space="preserve"> 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        </w:t>
      </w:r>
      <w:r w:rsidR="003D2D68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</w:t>
      </w:r>
      <w:r w:rsidR="00CF5192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EA5C5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CF5192"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 w:rsidR="001F0BA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CF5192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</w:t>
      </w:r>
      <w:r w:rsidRPr="00ED3A5D">
        <w:rPr>
          <w:rFonts w:asciiTheme="minorHAnsi" w:hAnsiTheme="minorHAnsi" w:cstheme="minorHAnsi"/>
          <w:sz w:val="22"/>
          <w:szCs w:val="22"/>
        </w:rPr>
        <w:t>20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>11</w:t>
      </w:r>
    </w:p>
    <w:p w14:paraId="108948CC" w14:textId="52933EB5" w:rsidR="00ED3A5D" w:rsidRPr="00ED3A5D" w:rsidRDefault="00645F90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O</w:t>
      </w:r>
      <w:r w:rsidRPr="00ED3A5D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utstanding </w:t>
      </w:r>
      <w:r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E</w:t>
      </w:r>
      <w:r w:rsidRPr="00ED3A5D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ssay </w:t>
      </w:r>
      <w:r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A</w:t>
      </w:r>
      <w:r w:rsidRPr="00ED3A5D">
        <w:rPr>
          <w:rFonts w:asciiTheme="minorHAnsi" w:hAnsiTheme="minorHAnsi" w:cstheme="minorHAnsi"/>
          <w:b/>
          <w:sz w:val="22"/>
          <w:szCs w:val="22"/>
          <w:lang w:eastAsia="ko-KR"/>
        </w:rPr>
        <w:t>ward</w:t>
      </w:r>
      <w:r w:rsidR="003D2D68"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 </w:t>
      </w:r>
      <w:r w:rsidR="003D2D68" w:rsidRPr="003D2D68">
        <w:rPr>
          <w:rFonts w:asciiTheme="minorHAnsi" w:hAnsiTheme="minorHAnsi" w:cstheme="minorHAnsi"/>
          <w:sz w:val="22"/>
          <w:szCs w:val="22"/>
          <w:lang w:eastAsia="ko-KR"/>
        </w:rPr>
        <w:t>($</w:t>
      </w:r>
      <w:r w:rsidR="003D2D68">
        <w:rPr>
          <w:rFonts w:asciiTheme="minorHAnsi" w:hAnsiTheme="minorHAnsi" w:cstheme="minorHAnsi"/>
          <w:sz w:val="22"/>
          <w:szCs w:val="22"/>
          <w:lang w:eastAsia="ko-KR"/>
        </w:rPr>
        <w:t>1</w:t>
      </w:r>
      <w:r w:rsidR="003D2D68" w:rsidRPr="003D2D68">
        <w:rPr>
          <w:rFonts w:asciiTheme="minorHAnsi" w:hAnsiTheme="minorHAnsi" w:cstheme="minorHAnsi"/>
          <w:sz w:val="22"/>
          <w:szCs w:val="22"/>
          <w:lang w:eastAsia="ko-KR"/>
        </w:rPr>
        <w:t>00)</w:t>
      </w:r>
      <w:r w:rsidRPr="003D2D68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, </w:t>
      </w:r>
      <w:proofErr w:type="spellStart"/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>Sogang</w:t>
      </w:r>
      <w:proofErr w:type="spellEnd"/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University                                      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</w:t>
      </w:r>
      <w:r w:rsidR="00EA5C5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</w:t>
      </w:r>
      <w:r w:rsidR="003D2D68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1F0B68"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</w:t>
      </w:r>
      <w:r w:rsidRPr="00ED3A5D">
        <w:rPr>
          <w:rFonts w:asciiTheme="minorHAnsi" w:hAnsiTheme="minorHAnsi" w:cstheme="minorHAnsi" w:hint="eastAsia"/>
          <w:sz w:val="22"/>
          <w:szCs w:val="22"/>
          <w:lang w:eastAsia="ko-KR"/>
        </w:rPr>
        <w:t>2010</w:t>
      </w:r>
    </w:p>
    <w:p w14:paraId="001216DC" w14:textId="77777777" w:rsidR="00DB09B1" w:rsidRPr="00ED3A5D" w:rsidRDefault="00DB09B1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02929DCE" w14:textId="77777777" w:rsidR="00A90527" w:rsidRPr="003B19FB" w:rsidRDefault="00251FA2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 w:rsidRPr="003B19FB">
        <w:rPr>
          <w:rFonts w:asciiTheme="minorHAnsi" w:hAnsiTheme="minorHAnsi" w:cstheme="minorHAnsi"/>
        </w:rPr>
        <w:t>Teaching Experience</w:t>
      </w:r>
    </w:p>
    <w:p w14:paraId="40CC3A37" w14:textId="31615CE2" w:rsidR="00BE31C8" w:rsidRDefault="00BE31C8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</w:p>
    <w:p w14:paraId="4DBCA7E6" w14:textId="283F4A9A" w:rsidR="00FF6FF6" w:rsidRPr="00624B43" w:rsidRDefault="009B43B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 w:rsidRPr="00624B43">
        <w:rPr>
          <w:rFonts w:asciiTheme="minorHAnsi" w:hAnsiTheme="minorHAnsi" w:cstheme="minorHAnsi"/>
          <w:b/>
          <w:sz w:val="22"/>
          <w:szCs w:val="22"/>
          <w:lang w:eastAsia="ko-KR"/>
        </w:rPr>
        <w:t>Instructor, University of Kentucky</w:t>
      </w:r>
    </w:p>
    <w:p w14:paraId="660E9683" w14:textId="2482D883" w:rsidR="00DC3A05" w:rsidRDefault="009B43B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 xml:space="preserve">Responsible for </w:t>
      </w:r>
      <w:r w:rsidR="000837D8">
        <w:rPr>
          <w:rFonts w:asciiTheme="minorHAnsi" w:hAnsiTheme="minorHAnsi" w:cstheme="minorHAnsi"/>
          <w:sz w:val="22"/>
          <w:szCs w:val="22"/>
          <w:lang w:eastAsia="ko-KR"/>
        </w:rPr>
        <w:t xml:space="preserve">teaching </w:t>
      </w:r>
      <w:r w:rsidR="00AC20AA">
        <w:rPr>
          <w:rFonts w:asciiTheme="minorHAnsi" w:hAnsiTheme="minorHAnsi" w:cstheme="minorHAnsi"/>
          <w:sz w:val="22"/>
          <w:szCs w:val="22"/>
          <w:lang w:eastAsia="ko-KR"/>
        </w:rPr>
        <w:t xml:space="preserve">and </w:t>
      </w:r>
      <w:r>
        <w:rPr>
          <w:rFonts w:asciiTheme="minorHAnsi" w:hAnsiTheme="minorHAnsi" w:cstheme="minorHAnsi"/>
          <w:sz w:val="22"/>
          <w:szCs w:val="22"/>
          <w:lang w:eastAsia="ko-KR"/>
        </w:rPr>
        <w:t>grading essays</w:t>
      </w:r>
      <w:r w:rsidR="00AC20A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</w:p>
    <w:p w14:paraId="702AEF7A" w14:textId="1759840B" w:rsidR="00A478D4" w:rsidRDefault="00A478D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 w:hint="eastAsia"/>
          <w:sz w:val="22"/>
          <w:szCs w:val="22"/>
          <w:lang w:eastAsia="ko-KR"/>
        </w:rPr>
        <w:t>G</w:t>
      </w:r>
      <w:r>
        <w:rPr>
          <w:rFonts w:asciiTheme="minorHAnsi" w:hAnsiTheme="minorHAnsi" w:cstheme="minorHAnsi"/>
          <w:sz w:val="22"/>
          <w:szCs w:val="22"/>
          <w:lang w:eastAsia="ko-KR"/>
        </w:rPr>
        <w:t>EO160: Lands and People of the Non-Western World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(</w:t>
      </w:r>
      <w:proofErr w:type="gramStart"/>
      <w:r w:rsidR="009F2DAE">
        <w:rPr>
          <w:rFonts w:asciiTheme="minorHAnsi" w:hAnsiTheme="minorHAnsi" w:cstheme="minorHAnsi"/>
          <w:sz w:val="22"/>
          <w:szCs w:val="22"/>
          <w:lang w:eastAsia="ko-KR"/>
        </w:rPr>
        <w:t>Online)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proofErr w:type="gramEnd"/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        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 </w:t>
      </w:r>
      <w:r w:rsidR="00AF6CB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BE31C8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Summer 2022</w:t>
      </w:r>
    </w:p>
    <w:p w14:paraId="0DEFF644" w14:textId="169543E9" w:rsidR="00FF4AD0" w:rsidRDefault="00FF4AD0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 w:hint="eastAsia"/>
          <w:sz w:val="22"/>
          <w:szCs w:val="22"/>
          <w:lang w:eastAsia="ko-KR"/>
        </w:rPr>
        <w:t>G</w:t>
      </w:r>
      <w:r>
        <w:rPr>
          <w:rFonts w:asciiTheme="minorHAnsi" w:hAnsiTheme="minorHAnsi" w:cstheme="minorHAnsi"/>
          <w:sz w:val="22"/>
          <w:szCs w:val="22"/>
          <w:lang w:eastAsia="ko-KR"/>
        </w:rPr>
        <w:t>EO160: Lands and People of the Non-Western World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(</w:t>
      </w:r>
      <w:proofErr w:type="gramStart"/>
      <w:r w:rsidR="009F2DAE">
        <w:rPr>
          <w:rFonts w:asciiTheme="minorHAnsi" w:hAnsiTheme="minorHAnsi" w:cstheme="minorHAnsi"/>
          <w:sz w:val="22"/>
          <w:szCs w:val="22"/>
          <w:lang w:eastAsia="ko-KR"/>
        </w:rPr>
        <w:t>Online)</w:t>
      </w:r>
      <w:r w:rsidR="00FA3E22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proofErr w:type="gramEnd"/>
      <w:r w:rsidR="00FA3E22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     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 w:rsidR="00FA3E22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>Winter 2021</w:t>
      </w:r>
    </w:p>
    <w:p w14:paraId="667BC3F0" w14:textId="7FA35A6B" w:rsidR="009B43B4" w:rsidRPr="00BE31C8" w:rsidRDefault="009B43B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9B43B4">
        <w:rPr>
          <w:rFonts w:asciiTheme="minorHAnsi" w:hAnsiTheme="minorHAnsi" w:cstheme="minorHAnsi" w:hint="eastAsia"/>
          <w:sz w:val="22"/>
          <w:szCs w:val="22"/>
          <w:lang w:eastAsia="ko-KR"/>
        </w:rPr>
        <w:t>G</w:t>
      </w:r>
      <w:r w:rsidRPr="009B43B4">
        <w:rPr>
          <w:rFonts w:asciiTheme="minorHAnsi" w:hAnsiTheme="minorHAnsi" w:cstheme="minorHAnsi"/>
          <w:sz w:val="22"/>
          <w:szCs w:val="22"/>
          <w:lang w:eastAsia="ko-KR"/>
        </w:rPr>
        <w:t>EO261</w:t>
      </w:r>
      <w:r>
        <w:rPr>
          <w:rFonts w:asciiTheme="minorHAnsi" w:hAnsiTheme="minorHAnsi" w:cstheme="minorHAnsi"/>
          <w:sz w:val="22"/>
          <w:szCs w:val="22"/>
          <w:lang w:eastAsia="ko-KR"/>
        </w:rPr>
        <w:t>: Global Dynamics of Health and Disease</w:t>
      </w:r>
      <w:r w:rsidR="00BE31C8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>(</w:t>
      </w:r>
      <w:proofErr w:type="gramStart"/>
      <w:r w:rsidR="009F2DAE">
        <w:rPr>
          <w:rFonts w:asciiTheme="minorHAnsi" w:hAnsiTheme="minorHAnsi" w:cstheme="minorHAnsi"/>
          <w:sz w:val="22"/>
          <w:szCs w:val="22"/>
          <w:lang w:eastAsia="ko-KR"/>
        </w:rPr>
        <w:t>Online)</w:t>
      </w:r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proofErr w:type="gramEnd"/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A069C2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</w:t>
      </w:r>
      <w:r>
        <w:rPr>
          <w:rFonts w:asciiTheme="minorHAnsi" w:hAnsiTheme="minorHAnsi" w:cstheme="minorHAnsi"/>
          <w:sz w:val="22"/>
          <w:szCs w:val="22"/>
          <w:lang w:eastAsia="ko-KR"/>
        </w:rPr>
        <w:t>Summer 2019</w:t>
      </w:r>
    </w:p>
    <w:p w14:paraId="0945A8DB" w14:textId="77777777" w:rsidR="00BE31C8" w:rsidRDefault="00BE31C8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</w:p>
    <w:p w14:paraId="7B3334D9" w14:textId="75D242DB" w:rsidR="005E47AB" w:rsidRDefault="005E47AB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sz w:val="22"/>
          <w:szCs w:val="22"/>
          <w:lang w:eastAsia="ko-KR"/>
        </w:rPr>
        <w:t xml:space="preserve">TA, University of Kentucky </w:t>
      </w:r>
    </w:p>
    <w:p w14:paraId="1060766E" w14:textId="56EA0AAA" w:rsidR="005E47AB" w:rsidRPr="00C54697" w:rsidRDefault="005E47AB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C54697">
        <w:rPr>
          <w:rFonts w:asciiTheme="minorHAnsi" w:hAnsiTheme="minorHAnsi" w:cstheme="minorHAnsi"/>
          <w:sz w:val="22"/>
          <w:szCs w:val="22"/>
          <w:lang w:eastAsia="ko-KR"/>
        </w:rPr>
        <w:t>Responsible for reviewing main lectures</w:t>
      </w:r>
      <w:r w:rsidR="00CA5A0E" w:rsidRPr="00C54697">
        <w:rPr>
          <w:rFonts w:asciiTheme="minorHAnsi" w:hAnsiTheme="minorHAnsi" w:cstheme="minorHAnsi"/>
          <w:sz w:val="22"/>
          <w:szCs w:val="22"/>
          <w:lang w:eastAsia="ko-KR"/>
        </w:rPr>
        <w:t xml:space="preserve">, </w:t>
      </w:r>
      <w:r w:rsidRPr="00C54697">
        <w:rPr>
          <w:rFonts w:asciiTheme="minorHAnsi" w:hAnsiTheme="minorHAnsi" w:cstheme="minorHAnsi"/>
          <w:sz w:val="22"/>
          <w:szCs w:val="22"/>
          <w:lang w:eastAsia="ko-KR"/>
        </w:rPr>
        <w:t>leading discussion groups</w:t>
      </w:r>
      <w:r w:rsidR="00CA5A0E" w:rsidRPr="00C54697">
        <w:rPr>
          <w:rFonts w:asciiTheme="minorHAnsi" w:hAnsiTheme="minorHAnsi" w:cstheme="minorHAnsi"/>
          <w:sz w:val="22"/>
          <w:szCs w:val="22"/>
          <w:lang w:eastAsia="ko-KR"/>
        </w:rPr>
        <w:t xml:space="preserve">, and grading </w:t>
      </w:r>
      <w:proofErr w:type="gramStart"/>
      <w:r w:rsidR="00CA5A0E" w:rsidRPr="00C54697">
        <w:rPr>
          <w:rFonts w:asciiTheme="minorHAnsi" w:hAnsiTheme="minorHAnsi" w:cstheme="minorHAnsi"/>
          <w:sz w:val="22"/>
          <w:szCs w:val="22"/>
          <w:lang w:eastAsia="ko-KR"/>
        </w:rPr>
        <w:t>essays</w:t>
      </w:r>
      <w:proofErr w:type="gramEnd"/>
    </w:p>
    <w:p w14:paraId="79691BFE" w14:textId="3D6FADEF" w:rsidR="009E7CCD" w:rsidRDefault="009E7CCD" w:rsidP="009F2DAE">
      <w:pPr>
        <w:tabs>
          <w:tab w:val="right" w:pos="864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GEO220: US Cities,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Instructor: </w:t>
      </w:r>
      <w:r w:rsidRPr="00120FEF">
        <w:rPr>
          <w:rStyle w:val="gi"/>
          <w:sz w:val="22"/>
          <w:szCs w:val="22"/>
        </w:rPr>
        <w:t xml:space="preserve">Priscilla </w:t>
      </w:r>
      <w:proofErr w:type="gramStart"/>
      <w:r w:rsidRPr="00120FEF">
        <w:rPr>
          <w:rStyle w:val="gi"/>
          <w:sz w:val="22"/>
          <w:szCs w:val="22"/>
        </w:rPr>
        <w:t xml:space="preserve">McCutcheon  </w:t>
      </w:r>
      <w:r w:rsidR="009F2DAE">
        <w:rPr>
          <w:rStyle w:val="gi"/>
          <w:sz w:val="22"/>
          <w:szCs w:val="22"/>
        </w:rPr>
        <w:t>(</w:t>
      </w:r>
      <w:proofErr w:type="gramEnd"/>
      <w:r w:rsidR="0037294D">
        <w:rPr>
          <w:rStyle w:val="gi"/>
          <w:sz w:val="22"/>
          <w:szCs w:val="22"/>
          <w:lang w:eastAsia="ko-KR"/>
        </w:rPr>
        <w:t>On-Campus</w:t>
      </w:r>
      <w:r w:rsidR="009F2DAE">
        <w:rPr>
          <w:rStyle w:val="gi"/>
          <w:sz w:val="22"/>
          <w:szCs w:val="22"/>
        </w:rPr>
        <w:t>)</w:t>
      </w:r>
      <w:r w:rsidRPr="00120FEF">
        <w:rPr>
          <w:rStyle w:val="gi"/>
          <w:sz w:val="22"/>
          <w:szCs w:val="22"/>
        </w:rPr>
        <w:t xml:space="preserve">   </w:t>
      </w:r>
      <w:r w:rsidR="009F2DAE">
        <w:rPr>
          <w:rStyle w:val="gi"/>
          <w:sz w:val="22"/>
          <w:szCs w:val="22"/>
        </w:rPr>
        <w:t xml:space="preserve"> </w:t>
      </w:r>
      <w:r w:rsidR="0037294D">
        <w:rPr>
          <w:rStyle w:val="gi"/>
          <w:sz w:val="22"/>
          <w:szCs w:val="22"/>
        </w:rPr>
        <w:t xml:space="preserve"> </w:t>
      </w:r>
      <w:r w:rsidRPr="00120FEF">
        <w:rPr>
          <w:rStyle w:val="gi"/>
          <w:sz w:val="22"/>
          <w:szCs w:val="22"/>
        </w:rPr>
        <w:t xml:space="preserve">       </w:t>
      </w:r>
      <w:r w:rsidR="009F2DAE">
        <w:rPr>
          <w:rStyle w:val="gi"/>
          <w:sz w:val="22"/>
          <w:szCs w:val="22"/>
        </w:rPr>
        <w:t xml:space="preserve">            </w:t>
      </w:r>
      <w:r w:rsidRPr="00120FEF">
        <w:rPr>
          <w:rStyle w:val="gi"/>
          <w:sz w:val="22"/>
          <w:szCs w:val="22"/>
        </w:rPr>
        <w:t xml:space="preserve">   </w:t>
      </w:r>
      <w:r>
        <w:rPr>
          <w:rStyle w:val="gi"/>
          <w:sz w:val="22"/>
          <w:szCs w:val="22"/>
        </w:rPr>
        <w:t xml:space="preserve">    </w:t>
      </w:r>
      <w:r w:rsidR="00AF6CB6">
        <w:rPr>
          <w:rStyle w:val="gi"/>
          <w:sz w:val="22"/>
          <w:szCs w:val="22"/>
        </w:rPr>
        <w:t xml:space="preserve"> </w:t>
      </w:r>
      <w:r>
        <w:rPr>
          <w:rStyle w:val="gi"/>
          <w:sz w:val="22"/>
          <w:szCs w:val="22"/>
        </w:rPr>
        <w:t xml:space="preserve">   </w:t>
      </w:r>
      <w:r w:rsidRPr="00120FEF">
        <w:rPr>
          <w:rStyle w:val="gi"/>
          <w:sz w:val="22"/>
          <w:szCs w:val="22"/>
        </w:rPr>
        <w:t xml:space="preserve"> </w:t>
      </w:r>
      <w:r>
        <w:rPr>
          <w:rStyle w:val="gi"/>
          <w:sz w:val="22"/>
          <w:szCs w:val="22"/>
        </w:rPr>
        <w:t xml:space="preserve"> </w:t>
      </w:r>
      <w:r w:rsidRPr="00120FEF">
        <w:rPr>
          <w:rStyle w:val="gi"/>
          <w:sz w:val="22"/>
          <w:szCs w:val="22"/>
        </w:rPr>
        <w:t xml:space="preserve"> Fall 2022</w:t>
      </w:r>
    </w:p>
    <w:p w14:paraId="7E6BB591" w14:textId="212BFE88" w:rsidR="00C54697" w:rsidRPr="00C54697" w:rsidRDefault="00C54697" w:rsidP="009F2DAE">
      <w:pPr>
        <w:tabs>
          <w:tab w:val="right" w:pos="864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ko-KR"/>
        </w:rPr>
      </w:pPr>
      <w:r w:rsidRPr="00C54697">
        <w:rPr>
          <w:rFonts w:asciiTheme="minorHAnsi" w:hAnsiTheme="minorHAnsi" w:cstheme="minorHAnsi"/>
          <w:sz w:val="22"/>
          <w:szCs w:val="22"/>
          <w:lang w:eastAsia="ko-KR"/>
        </w:rPr>
        <w:t xml:space="preserve">GEO261: Global Dynamics of Health and Disease, Instructor: </w:t>
      </w:r>
      <w:r w:rsidRPr="00C54697">
        <w:rPr>
          <w:rStyle w:val="gi"/>
          <w:sz w:val="22"/>
          <w:szCs w:val="22"/>
        </w:rPr>
        <w:t>Nari Senanayake</w:t>
      </w:r>
      <w:r>
        <w:rPr>
          <w:rStyle w:val="gi"/>
          <w:sz w:val="22"/>
          <w:szCs w:val="22"/>
        </w:rPr>
        <w:t xml:space="preserve"> </w:t>
      </w:r>
      <w:r w:rsidR="009F2DAE">
        <w:rPr>
          <w:rStyle w:val="gi"/>
          <w:sz w:val="22"/>
          <w:szCs w:val="22"/>
        </w:rPr>
        <w:t>(Hybrid)</w:t>
      </w:r>
      <w:r w:rsidRPr="00C54697">
        <w:rPr>
          <w:rStyle w:val="gi"/>
          <w:sz w:val="22"/>
          <w:szCs w:val="22"/>
        </w:rPr>
        <w:t xml:space="preserve"> Spring 202</w:t>
      </w:r>
      <w:r w:rsidR="007359A5">
        <w:rPr>
          <w:rStyle w:val="gi"/>
          <w:sz w:val="22"/>
          <w:szCs w:val="22"/>
        </w:rPr>
        <w:t>2</w:t>
      </w:r>
    </w:p>
    <w:p w14:paraId="20695587" w14:textId="14DB1636" w:rsidR="005E47AB" w:rsidRPr="00C54697" w:rsidRDefault="005E47AB" w:rsidP="009F2DAE">
      <w:pPr>
        <w:tabs>
          <w:tab w:val="right" w:pos="864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ko-KR"/>
        </w:rPr>
      </w:pPr>
      <w:r w:rsidRPr="00C54697">
        <w:rPr>
          <w:rFonts w:asciiTheme="minorHAnsi" w:hAnsiTheme="minorHAnsi" w:cstheme="minorHAnsi"/>
          <w:sz w:val="22"/>
          <w:szCs w:val="22"/>
          <w:lang w:eastAsia="ko-KR"/>
        </w:rPr>
        <w:t>GEO261: Global Dynamics of Health and Disease</w:t>
      </w:r>
      <w:r w:rsidR="009B43B4" w:rsidRPr="00C54697">
        <w:rPr>
          <w:rFonts w:asciiTheme="minorHAnsi" w:hAnsiTheme="minorHAnsi" w:cstheme="minorHAnsi"/>
          <w:sz w:val="22"/>
          <w:szCs w:val="22"/>
          <w:lang w:eastAsia="ko-KR"/>
        </w:rPr>
        <w:t>, Instructor: Gary Shannon</w:t>
      </w:r>
      <w:r w:rsidRPr="00C54697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(On-campus) </w:t>
      </w:r>
      <w:r w:rsidRPr="00C54697">
        <w:rPr>
          <w:rFonts w:asciiTheme="minorHAnsi" w:hAnsiTheme="minorHAnsi" w:cstheme="minorHAnsi"/>
          <w:sz w:val="22"/>
          <w:szCs w:val="22"/>
          <w:lang w:eastAsia="ko-KR"/>
        </w:rPr>
        <w:t>Spring 2019</w:t>
      </w:r>
    </w:p>
    <w:p w14:paraId="791BFF6B" w14:textId="4135BC92" w:rsidR="005E47AB" w:rsidRPr="005E47AB" w:rsidRDefault="005E47AB" w:rsidP="009F2DAE">
      <w:pPr>
        <w:tabs>
          <w:tab w:val="right" w:pos="8640"/>
        </w:tabs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ko-KR"/>
        </w:rPr>
      </w:pPr>
      <w:r w:rsidRPr="00C54697">
        <w:rPr>
          <w:rFonts w:asciiTheme="minorHAnsi" w:hAnsiTheme="minorHAnsi" w:cstheme="minorHAnsi"/>
          <w:sz w:val="22"/>
          <w:szCs w:val="22"/>
          <w:lang w:eastAsia="ko-KR"/>
        </w:rPr>
        <w:t>GEO261: Global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Dynamics of Health and Disease</w:t>
      </w:r>
      <w:r w:rsidR="009B43B4">
        <w:rPr>
          <w:rFonts w:asciiTheme="minorHAnsi" w:hAnsiTheme="minorHAnsi" w:cstheme="minorHAnsi"/>
          <w:sz w:val="22"/>
          <w:szCs w:val="22"/>
          <w:lang w:eastAsia="ko-KR"/>
        </w:rPr>
        <w:t>, Instructor: Gary Shannon</w:t>
      </w:r>
      <w:r w:rsidR="009F2DAE">
        <w:rPr>
          <w:rFonts w:asciiTheme="minorHAnsi" w:hAnsiTheme="minorHAnsi" w:cstheme="minorHAnsi"/>
          <w:sz w:val="22"/>
          <w:szCs w:val="22"/>
          <w:lang w:eastAsia="ko-KR"/>
        </w:rPr>
        <w:t xml:space="preserve"> (On-</w:t>
      </w:r>
      <w:proofErr w:type="gramStart"/>
      <w:r w:rsidR="009F2DAE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E15EEB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9B43B4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>
        <w:rPr>
          <w:rFonts w:asciiTheme="minorHAnsi" w:hAnsiTheme="minorHAnsi" w:cstheme="minorHAnsi"/>
          <w:sz w:val="22"/>
          <w:szCs w:val="22"/>
          <w:lang w:eastAsia="ko-KR"/>
        </w:rPr>
        <w:t>Fall 2018</w:t>
      </w:r>
    </w:p>
    <w:p w14:paraId="28FC431B" w14:textId="77777777" w:rsidR="009B43B4" w:rsidRDefault="009B43B4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</w:p>
    <w:p w14:paraId="643E6AF3" w14:textId="767F655C" w:rsidR="00673AF2" w:rsidRDefault="008E6CC5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lang w:eastAsia="ko-KR"/>
        </w:rPr>
      </w:pPr>
      <w:r>
        <w:rPr>
          <w:rFonts w:asciiTheme="minorHAnsi" w:hAnsiTheme="minorHAnsi" w:cstheme="minorHAnsi"/>
          <w:b/>
          <w:sz w:val="22"/>
          <w:szCs w:val="22"/>
          <w:lang w:eastAsia="ko-KR"/>
        </w:rPr>
        <w:t>Helper TA</w:t>
      </w:r>
      <w:r w:rsidR="00FA4646" w:rsidRPr="00FA4646">
        <w:rPr>
          <w:rFonts w:asciiTheme="minorHAnsi" w:hAnsiTheme="minorHAnsi" w:cstheme="minorHAnsi"/>
          <w:b/>
          <w:sz w:val="22"/>
          <w:szCs w:val="22"/>
          <w:lang w:eastAsia="ko-KR"/>
        </w:rPr>
        <w:t>, University of Kentucky</w:t>
      </w:r>
      <w:r w:rsidR="00FA4646">
        <w:rPr>
          <w:rFonts w:asciiTheme="minorHAnsi" w:hAnsiTheme="minorHAnsi" w:cstheme="minorHAnsi"/>
          <w:b/>
          <w:lang w:eastAsia="ko-KR"/>
        </w:rPr>
        <w:t xml:space="preserve"> </w:t>
      </w:r>
      <w:r>
        <w:rPr>
          <w:rFonts w:asciiTheme="minorHAnsi" w:hAnsiTheme="minorHAnsi" w:cstheme="minorHAnsi"/>
          <w:b/>
          <w:lang w:eastAsia="ko-KR"/>
        </w:rPr>
        <w:t xml:space="preserve">  </w:t>
      </w:r>
      <w:r w:rsidR="00FA4646">
        <w:rPr>
          <w:rFonts w:asciiTheme="minorHAnsi" w:hAnsiTheme="minorHAnsi" w:cstheme="minorHAnsi"/>
          <w:b/>
          <w:lang w:eastAsia="ko-KR"/>
        </w:rPr>
        <w:t xml:space="preserve"> </w:t>
      </w:r>
    </w:p>
    <w:p w14:paraId="59820802" w14:textId="31FB20AB" w:rsidR="00FA4646" w:rsidRPr="00A3428E" w:rsidRDefault="00673AF2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lang w:eastAsia="ko-KR"/>
        </w:rPr>
      </w:pPr>
      <w:r w:rsidRPr="00A3428E">
        <w:rPr>
          <w:rFonts w:asciiTheme="minorHAnsi" w:hAnsiTheme="minorHAnsi" w:cstheme="minorHAnsi"/>
          <w:sz w:val="22"/>
          <w:lang w:eastAsia="ko-KR"/>
        </w:rPr>
        <w:lastRenderedPageBreak/>
        <w:t>Responsible for development of lecture</w:t>
      </w:r>
      <w:r w:rsidR="00A3428E" w:rsidRPr="00A3428E">
        <w:rPr>
          <w:rFonts w:asciiTheme="minorHAnsi" w:hAnsiTheme="minorHAnsi" w:cstheme="minorHAnsi"/>
          <w:sz w:val="22"/>
          <w:lang w:eastAsia="ko-KR"/>
        </w:rPr>
        <w:t xml:space="preserve"> materials and grading</w:t>
      </w:r>
      <w:r w:rsidR="00FA4646" w:rsidRPr="00A3428E">
        <w:rPr>
          <w:rFonts w:asciiTheme="minorHAnsi" w:hAnsiTheme="minorHAnsi" w:cstheme="minorHAnsi"/>
          <w:b/>
          <w:sz w:val="22"/>
          <w:lang w:eastAsia="ko-KR"/>
        </w:rPr>
        <w:t xml:space="preserve"> </w:t>
      </w:r>
      <w:r w:rsidR="00C11360" w:rsidRPr="00C11360">
        <w:rPr>
          <w:rFonts w:asciiTheme="minorHAnsi" w:hAnsiTheme="minorHAnsi" w:cstheme="minorHAnsi"/>
          <w:sz w:val="22"/>
          <w:lang w:eastAsia="ko-KR"/>
        </w:rPr>
        <w:t>essays</w:t>
      </w:r>
      <w:r w:rsidR="00FA4646" w:rsidRPr="00C11360">
        <w:rPr>
          <w:rFonts w:asciiTheme="minorHAnsi" w:hAnsiTheme="minorHAnsi" w:cstheme="minorHAnsi"/>
          <w:sz w:val="22"/>
          <w:lang w:eastAsia="ko-KR"/>
        </w:rPr>
        <w:t xml:space="preserve">    </w:t>
      </w:r>
      <w:r w:rsidR="00FA4646" w:rsidRPr="00A3428E">
        <w:rPr>
          <w:rFonts w:asciiTheme="minorHAnsi" w:hAnsiTheme="minorHAnsi" w:cstheme="minorHAnsi"/>
          <w:b/>
          <w:sz w:val="22"/>
          <w:lang w:eastAsia="ko-KR"/>
        </w:rPr>
        <w:t xml:space="preserve">                    </w:t>
      </w:r>
      <w:r w:rsidR="00FA4646" w:rsidRPr="00A3428E">
        <w:rPr>
          <w:rFonts w:asciiTheme="minorHAnsi" w:hAnsiTheme="minorHAnsi" w:cstheme="minorHAnsi"/>
          <w:sz w:val="20"/>
          <w:szCs w:val="22"/>
          <w:lang w:eastAsia="ko-KR"/>
        </w:rPr>
        <w:t xml:space="preserve">                 </w:t>
      </w:r>
      <w:r w:rsidR="00440C7F" w:rsidRPr="00A3428E">
        <w:rPr>
          <w:rFonts w:asciiTheme="minorHAnsi" w:hAnsiTheme="minorHAnsi" w:cstheme="minorHAnsi"/>
          <w:sz w:val="20"/>
          <w:szCs w:val="22"/>
          <w:lang w:eastAsia="ko-KR"/>
        </w:rPr>
        <w:t xml:space="preserve">   </w:t>
      </w:r>
      <w:r w:rsidR="00C7004A" w:rsidRPr="00A3428E">
        <w:rPr>
          <w:rFonts w:asciiTheme="minorHAnsi" w:hAnsiTheme="minorHAnsi" w:cstheme="minorHAnsi"/>
          <w:sz w:val="20"/>
          <w:szCs w:val="22"/>
          <w:lang w:eastAsia="ko-KR"/>
        </w:rPr>
        <w:t xml:space="preserve"> </w:t>
      </w:r>
      <w:r w:rsidR="00440C7F" w:rsidRPr="00A3428E">
        <w:rPr>
          <w:rFonts w:asciiTheme="minorHAnsi" w:hAnsiTheme="minorHAnsi" w:cstheme="minorHAnsi"/>
          <w:sz w:val="20"/>
          <w:szCs w:val="22"/>
          <w:lang w:eastAsia="ko-KR"/>
        </w:rPr>
        <w:t xml:space="preserve">         </w:t>
      </w:r>
      <w:r w:rsidR="00FA4646" w:rsidRPr="00A3428E">
        <w:rPr>
          <w:rFonts w:asciiTheme="minorHAnsi" w:hAnsiTheme="minorHAnsi" w:cstheme="minorHAnsi"/>
          <w:sz w:val="20"/>
          <w:szCs w:val="22"/>
          <w:lang w:eastAsia="ko-KR"/>
        </w:rPr>
        <w:t xml:space="preserve"> </w:t>
      </w:r>
      <w:r w:rsidR="00FA4646" w:rsidRPr="00A3428E">
        <w:rPr>
          <w:rFonts w:asciiTheme="minorHAnsi" w:hAnsiTheme="minorHAnsi" w:cstheme="minorHAnsi" w:hint="eastAsia"/>
          <w:sz w:val="20"/>
          <w:szCs w:val="22"/>
          <w:lang w:eastAsia="ko-KR"/>
        </w:rPr>
        <w:t xml:space="preserve"> </w:t>
      </w:r>
    </w:p>
    <w:p w14:paraId="1184C568" w14:textId="74EF8F24" w:rsidR="008D468A" w:rsidRDefault="00130286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GEO160: Lands and People of the Non-Western World</w:t>
      </w:r>
      <w:r w:rsidR="008D468A">
        <w:rPr>
          <w:rFonts w:asciiTheme="minorHAnsi" w:hAnsiTheme="minorHAnsi" w:cstheme="minorHAnsi"/>
          <w:sz w:val="22"/>
          <w:szCs w:val="22"/>
          <w:lang w:eastAsia="ko-KR"/>
        </w:rPr>
        <w:t xml:space="preserve">                                    </w:t>
      </w:r>
      <w:r w:rsid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D468A">
        <w:rPr>
          <w:rFonts w:asciiTheme="minorHAnsi" w:hAnsiTheme="minorHAnsi" w:cstheme="minorHAnsi"/>
          <w:sz w:val="22"/>
          <w:szCs w:val="22"/>
          <w:lang w:eastAsia="ko-KR"/>
        </w:rPr>
        <w:t xml:space="preserve">        </w:t>
      </w:r>
      <w:r w:rsidR="00C54697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AF6CB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C54697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D468A">
        <w:rPr>
          <w:rFonts w:asciiTheme="minorHAnsi" w:hAnsiTheme="minorHAnsi" w:cstheme="minorHAnsi"/>
          <w:sz w:val="22"/>
          <w:szCs w:val="22"/>
          <w:lang w:eastAsia="ko-KR"/>
        </w:rPr>
        <w:t xml:space="preserve">      Spring 2018</w:t>
      </w:r>
    </w:p>
    <w:p w14:paraId="56AE4CB5" w14:textId="38F7D27A" w:rsidR="00130286" w:rsidRDefault="009A18E9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 xml:space="preserve">Instructor, </w:t>
      </w:r>
      <w:r w:rsidR="00130286">
        <w:rPr>
          <w:rFonts w:asciiTheme="minorHAnsi" w:hAnsiTheme="minorHAnsi" w:cstheme="minorHAnsi"/>
          <w:sz w:val="22"/>
          <w:szCs w:val="22"/>
          <w:lang w:eastAsia="ko-KR"/>
        </w:rPr>
        <w:t>Lynn Roche Phillips</w:t>
      </w:r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(On-campus)</w:t>
      </w:r>
      <w:r w:rsidR="00130286">
        <w:rPr>
          <w:rFonts w:asciiTheme="minorHAnsi" w:hAnsiTheme="minorHAnsi" w:cstheme="minorHAnsi"/>
          <w:sz w:val="22"/>
          <w:szCs w:val="22"/>
          <w:lang w:eastAsia="ko-KR"/>
        </w:rPr>
        <w:t xml:space="preserve">        </w:t>
      </w:r>
      <w:r w:rsidR="00441DD1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130286">
        <w:rPr>
          <w:rFonts w:asciiTheme="minorHAnsi" w:hAnsiTheme="minorHAnsi" w:cstheme="minorHAnsi"/>
          <w:sz w:val="22"/>
          <w:szCs w:val="22"/>
          <w:lang w:eastAsia="ko-KR"/>
        </w:rPr>
        <w:t xml:space="preserve">      </w:t>
      </w:r>
    </w:p>
    <w:p w14:paraId="2FD232CE" w14:textId="435BC0C7" w:rsidR="009A18E9" w:rsidRDefault="009A18E9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 xml:space="preserve">GEO221: Immigrant America, Course Instructor, Patricia </w:t>
      </w:r>
      <w:proofErr w:type="spellStart"/>
      <w:r>
        <w:rPr>
          <w:rFonts w:asciiTheme="minorHAnsi" w:hAnsiTheme="minorHAnsi" w:cstheme="minorHAnsi"/>
          <w:sz w:val="22"/>
          <w:szCs w:val="22"/>
          <w:lang w:eastAsia="ko-KR"/>
        </w:rPr>
        <w:t>Ehrkamp</w:t>
      </w:r>
      <w:proofErr w:type="spellEnd"/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(On-</w:t>
      </w:r>
      <w:proofErr w:type="gramStart"/>
      <w:r w:rsidR="00046EA4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046EA4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proofErr w:type="gram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C54697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     </w:t>
      </w:r>
      <w:r w:rsidR="00E15EE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Fall 2017</w:t>
      </w:r>
    </w:p>
    <w:p w14:paraId="11891C6E" w14:textId="5D70E5C9" w:rsidR="009A18E9" w:rsidRPr="00FA4646" w:rsidRDefault="009A18E9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GEO</w:t>
      </w:r>
      <w:r w:rsidRPr="00FA4646">
        <w:rPr>
          <w:rFonts w:asciiTheme="minorHAnsi" w:hAnsiTheme="minorHAnsi" w:cstheme="minorHAnsi"/>
          <w:sz w:val="22"/>
          <w:szCs w:val="22"/>
          <w:lang w:eastAsia="ko-KR"/>
        </w:rPr>
        <w:t>222: Cities of the World</w:t>
      </w:r>
      <w:r>
        <w:rPr>
          <w:rFonts w:asciiTheme="minorHAnsi" w:hAnsiTheme="minorHAnsi" w:cstheme="minorHAnsi"/>
          <w:sz w:val="22"/>
          <w:szCs w:val="22"/>
          <w:lang w:eastAsia="ko-KR"/>
        </w:rPr>
        <w:t>, Course Instructor: Lynn Roche Phillips</w:t>
      </w:r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(On-</w:t>
      </w:r>
      <w:proofErr w:type="gramStart"/>
      <w:r w:rsidR="00046EA4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046EA4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 w:rsidR="00046EA4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>
        <w:rPr>
          <w:rFonts w:asciiTheme="minorHAnsi" w:hAnsiTheme="minorHAnsi" w:cstheme="minorHAnsi"/>
          <w:sz w:val="22"/>
          <w:szCs w:val="22"/>
          <w:lang w:eastAsia="ko-KR"/>
        </w:rPr>
        <w:t>Spring 2017</w:t>
      </w:r>
    </w:p>
    <w:p w14:paraId="7CEF9A61" w14:textId="77777777" w:rsidR="00130286" w:rsidRDefault="00130286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</w:p>
    <w:p w14:paraId="0A99C0E9" w14:textId="663EF38E" w:rsidR="00A3428E" w:rsidRDefault="000F6966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sz w:val="22"/>
          <w:szCs w:val="22"/>
          <w:lang w:eastAsia="ko-KR"/>
        </w:rPr>
        <w:t>Co-</w:t>
      </w:r>
      <w:r w:rsidR="00330465">
        <w:rPr>
          <w:rFonts w:asciiTheme="minorHAnsi" w:hAnsiTheme="minorHAnsi" w:cstheme="minorHAnsi"/>
          <w:b/>
          <w:sz w:val="22"/>
          <w:szCs w:val="22"/>
          <w:lang w:eastAsia="ko-KR"/>
        </w:rPr>
        <w:t>I</w:t>
      </w:r>
      <w:r>
        <w:rPr>
          <w:rFonts w:asciiTheme="minorHAnsi" w:hAnsiTheme="minorHAnsi" w:cstheme="minorHAnsi"/>
          <w:b/>
          <w:sz w:val="22"/>
          <w:szCs w:val="22"/>
          <w:lang w:eastAsia="ko-KR"/>
        </w:rPr>
        <w:t>nstructor</w:t>
      </w:r>
      <w:r w:rsidR="0084747E"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, </w:t>
      </w:r>
      <w:proofErr w:type="spellStart"/>
      <w:r w:rsidR="0084747E"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>Sogang</w:t>
      </w:r>
      <w:proofErr w:type="spellEnd"/>
      <w:r w:rsidR="0084747E" w:rsidRPr="00ED3A5D">
        <w:rPr>
          <w:rFonts w:asciiTheme="minorHAnsi" w:hAnsiTheme="minorHAnsi" w:cstheme="minorHAnsi" w:hint="eastAsia"/>
          <w:b/>
          <w:sz w:val="22"/>
          <w:szCs w:val="22"/>
          <w:lang w:eastAsia="ko-KR"/>
        </w:rPr>
        <w:t xml:space="preserve"> University </w:t>
      </w:r>
    </w:p>
    <w:p w14:paraId="77403C0C" w14:textId="77777777" w:rsidR="00460A03" w:rsidRPr="00A3428E" w:rsidRDefault="00460A03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</w:rPr>
        <w:t xml:space="preserve">Responsible for organizing and teaching writing sections and grading </w:t>
      </w:r>
      <w:proofErr w:type="gramStart"/>
      <w:r>
        <w:rPr>
          <w:rFonts w:asciiTheme="minorHAnsi" w:hAnsiTheme="minorHAnsi" w:cstheme="minorHAnsi"/>
          <w:sz w:val="22"/>
          <w:szCs w:val="22"/>
        </w:rPr>
        <w:t>essays</w:t>
      </w:r>
      <w:proofErr w:type="gramEnd"/>
      <w:r w:rsidRPr="00ED3A5D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   </w:t>
      </w:r>
    </w:p>
    <w:p w14:paraId="764C7EC9" w14:textId="14EAF5D8" w:rsidR="00460A03" w:rsidRPr="00ED3A5D" w:rsidRDefault="00460A03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COR1001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: Reading and Writing,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Instructor: </w:t>
      </w:r>
      <w:proofErr w:type="spell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Jungweol</w:t>
      </w:r>
      <w:proofErr w:type="spellEnd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</w:t>
      </w:r>
      <w:proofErr w:type="gram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Ryu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>On-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  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Fall 2012</w:t>
      </w:r>
    </w:p>
    <w:p w14:paraId="6FA8CA8B" w14:textId="0FF93E37" w:rsidR="00460A03" w:rsidRDefault="00460A03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COR1001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: Reading and Writing, Instructor: </w:t>
      </w:r>
      <w:proofErr w:type="spell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Soonae</w:t>
      </w:r>
      <w:proofErr w:type="spellEnd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Hong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On-</w:t>
      </w:r>
      <w:proofErr w:type="gramStart"/>
      <w:r w:rsidR="007178C3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 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Summer 2012</w:t>
      </w:r>
    </w:p>
    <w:p w14:paraId="396F3B7F" w14:textId="4B2CABEC" w:rsidR="00460A03" w:rsidRPr="00ED3A5D" w:rsidRDefault="00460A03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COR1001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: R</w:t>
      </w: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e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ading and Writing, Instructor: </w:t>
      </w:r>
      <w:proofErr w:type="spell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Sangsun</w:t>
      </w:r>
      <w:proofErr w:type="spellEnd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Kwak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On-</w:t>
      </w:r>
      <w:proofErr w:type="gramStart"/>
      <w:r w:rsidR="007178C3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Spring 2012</w:t>
      </w:r>
    </w:p>
    <w:p w14:paraId="7B4A3A7E" w14:textId="14E62348" w:rsidR="00460A03" w:rsidRDefault="00460A03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COR1001: Reading and Writing, Instructor: </w:t>
      </w:r>
      <w:proofErr w:type="spellStart"/>
      <w:r>
        <w:rPr>
          <w:rFonts w:asciiTheme="minorHAnsi" w:hAnsiTheme="minorHAnsi" w:cstheme="minorHAnsi"/>
          <w:bCs/>
          <w:sz w:val="22"/>
          <w:szCs w:val="22"/>
          <w:lang w:eastAsia="ko-KR"/>
        </w:rPr>
        <w:t>Kyungmin</w:t>
      </w:r>
      <w:proofErr w:type="spellEnd"/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Kim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On-</w:t>
      </w:r>
      <w:proofErr w:type="gramStart"/>
      <w:r w:rsidR="007178C3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Fall 2011 </w:t>
      </w:r>
    </w:p>
    <w:p w14:paraId="69B2FF4A" w14:textId="664F8D41" w:rsidR="00460A03" w:rsidRDefault="00460A03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COR1001: Reading and Writing, Instructor: </w:t>
      </w:r>
      <w:proofErr w:type="spellStart"/>
      <w:r>
        <w:rPr>
          <w:rFonts w:asciiTheme="minorHAnsi" w:hAnsiTheme="minorHAnsi" w:cstheme="minorHAnsi"/>
          <w:bCs/>
          <w:sz w:val="22"/>
          <w:szCs w:val="22"/>
          <w:lang w:eastAsia="ko-KR"/>
        </w:rPr>
        <w:t>Yunjeong</w:t>
      </w:r>
      <w:proofErr w:type="spellEnd"/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Choi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On-</w:t>
      </w:r>
      <w:proofErr w:type="gramStart"/>
      <w:r w:rsidR="007178C3">
        <w:rPr>
          <w:rFonts w:asciiTheme="minorHAnsi" w:hAnsiTheme="minorHAnsi" w:cstheme="minorHAnsi"/>
          <w:sz w:val="22"/>
          <w:szCs w:val="22"/>
          <w:lang w:eastAsia="ko-KR"/>
        </w:rPr>
        <w:t>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  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     Spring 2011 </w:t>
      </w:r>
    </w:p>
    <w:p w14:paraId="256E9897" w14:textId="77777777" w:rsidR="00807AEA" w:rsidRDefault="00807AEA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</w:p>
    <w:p w14:paraId="32075D18" w14:textId="6B36919D" w:rsidR="00231D15" w:rsidRDefault="00D50B41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Helper </w:t>
      </w:r>
      <w:r w:rsidR="008D468A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TA</w:t>
      </w:r>
      <w:r w:rsidR="00231D15" w:rsidRPr="001A0991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, </w:t>
      </w:r>
      <w:proofErr w:type="spellStart"/>
      <w:r w:rsidR="00231D15" w:rsidRPr="001A0991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Sogang</w:t>
      </w:r>
      <w:proofErr w:type="spellEnd"/>
      <w:r w:rsidR="00231D15" w:rsidRPr="001A0991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 University</w:t>
      </w:r>
      <w:r w:rsidR="00231D1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</w:p>
    <w:p w14:paraId="00EA6B8D" w14:textId="483C3288" w:rsidR="00191193" w:rsidRPr="00191193" w:rsidRDefault="00191193" w:rsidP="00EC1561">
      <w:pPr>
        <w:tabs>
          <w:tab w:val="right" w:pos="8640"/>
        </w:tabs>
        <w:spacing w:line="360" w:lineRule="auto"/>
        <w:rPr>
          <w:rFonts w:asciiTheme="minorHAnsi" w:hAnsiTheme="minorHAnsi" w:cstheme="minorHAnsi"/>
          <w:b/>
          <w:sz w:val="22"/>
          <w:lang w:eastAsia="ko-KR"/>
        </w:rPr>
      </w:pPr>
      <w:r w:rsidRPr="00A3428E">
        <w:rPr>
          <w:rFonts w:asciiTheme="minorHAnsi" w:hAnsiTheme="minorHAnsi" w:cstheme="minorHAnsi"/>
          <w:sz w:val="22"/>
          <w:lang w:eastAsia="ko-KR"/>
        </w:rPr>
        <w:t xml:space="preserve">Responsible for </w:t>
      </w:r>
      <w:r w:rsidR="008D468A">
        <w:rPr>
          <w:rFonts w:asciiTheme="minorHAnsi" w:hAnsiTheme="minorHAnsi" w:cstheme="minorHAnsi"/>
          <w:sz w:val="22"/>
          <w:lang w:eastAsia="ko-KR"/>
        </w:rPr>
        <w:t xml:space="preserve">grading </w:t>
      </w:r>
      <w:r w:rsidR="00602294">
        <w:rPr>
          <w:rFonts w:asciiTheme="minorHAnsi" w:hAnsiTheme="minorHAnsi" w:cstheme="minorHAnsi"/>
          <w:sz w:val="22"/>
          <w:lang w:eastAsia="ko-KR"/>
        </w:rPr>
        <w:t xml:space="preserve">essays </w:t>
      </w:r>
    </w:p>
    <w:p w14:paraId="5EFA430B" w14:textId="713D1314" w:rsidR="007178C3" w:rsidRDefault="0084747E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KOR3210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: Feminist Reading in Korean Literature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                                                           Fall 2011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</w:t>
      </w:r>
    </w:p>
    <w:p w14:paraId="40FE068F" w14:textId="3F41A725" w:rsidR="0084747E" w:rsidRPr="00ED3A5D" w:rsidRDefault="0084747E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Course Instructor: </w:t>
      </w:r>
      <w:proofErr w:type="spell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Seunghee</w:t>
      </w:r>
      <w:proofErr w:type="spellEnd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</w:t>
      </w:r>
      <w:proofErr w:type="gram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Kim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>(</w:t>
      </w:r>
      <w:proofErr w:type="gramEnd"/>
      <w:r w:rsidR="007178C3">
        <w:rPr>
          <w:rFonts w:asciiTheme="minorHAnsi" w:hAnsiTheme="minorHAnsi" w:cstheme="minorHAnsi"/>
          <w:sz w:val="22"/>
          <w:szCs w:val="22"/>
          <w:lang w:eastAsia="ko-KR"/>
        </w:rPr>
        <w:t>On-campus)</w:t>
      </w:r>
      <w:r w:rsidR="007178C3" w:rsidRPr="005E47AB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 w:rsidRPr="00130286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7178C3">
        <w:rPr>
          <w:rFonts w:asciiTheme="minorHAnsi" w:hAnsiTheme="minorHAnsi" w:cstheme="minorHAnsi"/>
          <w:sz w:val="22"/>
          <w:szCs w:val="22"/>
          <w:lang w:eastAsia="ko-KR"/>
        </w:rPr>
        <w:t xml:space="preserve">      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63773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</w:t>
      </w:r>
    </w:p>
    <w:p w14:paraId="0DA72239" w14:textId="40691EB4" w:rsidR="00ED1924" w:rsidRDefault="001F0B68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ED3A5D">
        <w:rPr>
          <w:rFonts w:asciiTheme="minorHAnsi" w:hAnsiTheme="minorHAnsi" w:cstheme="minorHAnsi"/>
          <w:bCs/>
          <w:sz w:val="22"/>
          <w:szCs w:val="22"/>
          <w:lang w:eastAsia="ko-KR"/>
        </w:rPr>
        <w:t>KOR3413</w:t>
      </w:r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: Literature and Film, Course Instructor: </w:t>
      </w:r>
      <w:proofErr w:type="spellStart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Sanglan</w:t>
      </w:r>
      <w:proofErr w:type="spellEnd"/>
      <w:r w:rsidRPr="00ED3A5D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Lee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>(On-</w:t>
      </w:r>
      <w:proofErr w:type="gramStart"/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>campus)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proofErr w:type="gramEnd"/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7178C3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</w:t>
      </w:r>
      <w:r w:rsidR="0063773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F9678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Spring 2011</w:t>
      </w:r>
    </w:p>
    <w:p w14:paraId="3DBE3A9E" w14:textId="77777777" w:rsidR="00CD3C7C" w:rsidRPr="00CD3C7C" w:rsidRDefault="00CD3C7C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</w:p>
    <w:p w14:paraId="4E40A41A" w14:textId="41C7FAE4" w:rsidR="00CD3462" w:rsidRPr="003B19FB" w:rsidRDefault="00CD3462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>Conferences</w:t>
      </w:r>
    </w:p>
    <w:p w14:paraId="23DCE8F5" w14:textId="77777777" w:rsidR="009F7FEA" w:rsidRPr="009F7FEA" w:rsidRDefault="009F7FEA" w:rsidP="00EC1561">
      <w:pPr>
        <w:spacing w:line="360" w:lineRule="auto"/>
        <w:rPr>
          <w:rFonts w:asciiTheme="minorHAnsi" w:hAnsiTheme="minorHAnsi" w:cstheme="minorHAnsi"/>
          <w:iCs/>
          <w:sz w:val="22"/>
          <w:szCs w:val="22"/>
          <w:lang w:eastAsia="ko-KR"/>
        </w:rPr>
      </w:pPr>
    </w:p>
    <w:p w14:paraId="5723739E" w14:textId="14884DBB" w:rsidR="00345822" w:rsidRPr="00345822" w:rsidRDefault="00287DEA" w:rsidP="00EC1561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ko-KR"/>
        </w:rPr>
        <w:t>Paper</w:t>
      </w:r>
      <w:r w:rsidR="00C16B58"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 Presentation </w:t>
      </w:r>
    </w:p>
    <w:p w14:paraId="2C876F91" w14:textId="6316D128" w:rsidR="00CB12DF" w:rsidRPr="00CB12DF" w:rsidRDefault="00CB12DF" w:rsidP="00EC1561">
      <w:pPr>
        <w:spacing w:line="360" w:lineRule="auto"/>
        <w:rPr>
          <w:iCs/>
          <w:sz w:val="22"/>
          <w:szCs w:val="22"/>
        </w:rPr>
      </w:pPr>
      <w:r>
        <w:rPr>
          <w:sz w:val="22"/>
          <w:szCs w:val="22"/>
        </w:rPr>
        <w:t>-Lee, Jaeyeon (2022) “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Left-Wing Populist Activism and Identification: A Psycho-Political Analysis of the </w:t>
      </w:r>
      <w:r w:rsidRPr="004455AA">
        <w:rPr>
          <w:rFonts w:asciiTheme="minorHAnsi" w:hAnsiTheme="minorHAnsi" w:cstheme="minorHAnsi"/>
          <w:sz w:val="22"/>
          <w:szCs w:val="22"/>
          <w:lang w:eastAsia="ko-KR"/>
        </w:rPr>
        <w:t>“Comfort Girl” Statue Movements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in South Korea</w:t>
      </w:r>
      <w:r>
        <w:rPr>
          <w:rFonts w:asciiTheme="minorHAnsi" w:hAnsiTheme="minorHAnsi" w:cstheme="minorHAnsi"/>
          <w:sz w:val="22"/>
          <w:szCs w:val="22"/>
          <w:lang w:eastAsia="ko-KR"/>
        </w:rPr>
        <w:t>,</w:t>
      </w:r>
      <w:r>
        <w:rPr>
          <w:sz w:val="22"/>
          <w:szCs w:val="22"/>
        </w:rPr>
        <w:t xml:space="preserve">” </w:t>
      </w:r>
      <w:r w:rsidRPr="00CB12DF">
        <w:rPr>
          <w:iCs/>
          <w:spacing w:val="-1"/>
          <w:sz w:val="22"/>
          <w:szCs w:val="22"/>
        </w:rPr>
        <w:t>The 2nd Workshop of Asian Young Geographer</w:t>
      </w:r>
      <w:r>
        <w:rPr>
          <w:iCs/>
          <w:spacing w:val="-1"/>
          <w:sz w:val="22"/>
          <w:szCs w:val="22"/>
        </w:rPr>
        <w:t xml:space="preserve">, </w:t>
      </w:r>
      <w:r>
        <w:rPr>
          <w:iCs/>
          <w:sz w:val="22"/>
          <w:szCs w:val="22"/>
        </w:rPr>
        <w:t>Virtual Meeting, December 1</w:t>
      </w:r>
      <w:r w:rsidR="0069262A">
        <w:rPr>
          <w:iCs/>
          <w:sz w:val="22"/>
          <w:szCs w:val="22"/>
        </w:rPr>
        <w:t>8</w:t>
      </w:r>
      <w:r>
        <w:rPr>
          <w:iCs/>
          <w:sz w:val="22"/>
          <w:szCs w:val="22"/>
        </w:rPr>
        <w:t xml:space="preserve">. </w:t>
      </w:r>
    </w:p>
    <w:p w14:paraId="45F65948" w14:textId="7EC86940" w:rsidR="00345822" w:rsidRDefault="00345822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sz w:val="22"/>
          <w:szCs w:val="22"/>
        </w:rPr>
        <w:t>-Lee, Jaeyeon (2022) “Torn Apart! An East Asian Researcher’s Geopolitical Positionality in (pre-) COVID-19 times,” Royal Geographical Society with IBG, Hybrid Meeting, Newcastle University, UK, August 30.</w:t>
      </w:r>
    </w:p>
    <w:p w14:paraId="1A3E489A" w14:textId="06174673" w:rsidR="0040286F" w:rsidRPr="006650E7" w:rsidRDefault="0040286F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 w:hint="eastAsia"/>
          <w:sz w:val="22"/>
          <w:szCs w:val="22"/>
          <w:lang w:eastAsia="ko-KR"/>
        </w:rPr>
        <w:t>-</w:t>
      </w:r>
      <w:r>
        <w:rPr>
          <w:rFonts w:asciiTheme="minorHAnsi" w:hAnsiTheme="minorHAnsi" w:cstheme="minorHAnsi"/>
          <w:sz w:val="22"/>
          <w:szCs w:val="22"/>
          <w:lang w:eastAsia="ko-KR"/>
        </w:rPr>
        <w:t>Lee, Jaeyeon (</w:t>
      </w:r>
      <w:r w:rsidRPr="006650E7">
        <w:rPr>
          <w:rFonts w:asciiTheme="minorHAnsi" w:hAnsiTheme="minorHAnsi" w:cstheme="minorHAnsi"/>
          <w:sz w:val="22"/>
          <w:szCs w:val="22"/>
          <w:lang w:eastAsia="ko-KR"/>
        </w:rPr>
        <w:t xml:space="preserve">2022) “Torn Apart! A Transnational Researcher’s Geopolitical Positionality and Mental Health in (pre-)COVID-19 times,” </w:t>
      </w:r>
      <w:r w:rsidRPr="006650E7">
        <w:rPr>
          <w:rStyle w:val="il"/>
          <w:sz w:val="22"/>
          <w:szCs w:val="22"/>
        </w:rPr>
        <w:t>Feminist</w:t>
      </w:r>
      <w:r w:rsidRPr="006650E7">
        <w:rPr>
          <w:sz w:val="22"/>
          <w:szCs w:val="22"/>
        </w:rPr>
        <w:t xml:space="preserve"> </w:t>
      </w:r>
      <w:r w:rsidRPr="006650E7">
        <w:rPr>
          <w:rStyle w:val="il"/>
          <w:sz w:val="22"/>
          <w:szCs w:val="22"/>
        </w:rPr>
        <w:t>Geography</w:t>
      </w:r>
      <w:r w:rsidRPr="006650E7">
        <w:rPr>
          <w:sz w:val="22"/>
          <w:szCs w:val="22"/>
        </w:rPr>
        <w:t xml:space="preserve"> </w:t>
      </w:r>
      <w:r w:rsidRPr="006650E7">
        <w:rPr>
          <w:rStyle w:val="il"/>
          <w:sz w:val="22"/>
          <w:szCs w:val="22"/>
        </w:rPr>
        <w:t>Conference</w:t>
      </w:r>
      <w:r>
        <w:rPr>
          <w:rStyle w:val="il"/>
          <w:sz w:val="22"/>
          <w:szCs w:val="22"/>
        </w:rPr>
        <w:t xml:space="preserve">, </w:t>
      </w:r>
      <w:r w:rsidR="004B43AD">
        <w:rPr>
          <w:rStyle w:val="il"/>
          <w:sz w:val="22"/>
          <w:szCs w:val="22"/>
        </w:rPr>
        <w:t xml:space="preserve">Hybrid Meeting, </w:t>
      </w:r>
      <w:r w:rsidR="00946E7B">
        <w:rPr>
          <w:rStyle w:val="il"/>
          <w:sz w:val="22"/>
          <w:szCs w:val="22"/>
        </w:rPr>
        <w:t>Colorado</w:t>
      </w:r>
      <w:r>
        <w:rPr>
          <w:rStyle w:val="il"/>
          <w:sz w:val="22"/>
          <w:szCs w:val="22"/>
        </w:rPr>
        <w:t xml:space="preserve">, </w:t>
      </w:r>
      <w:r w:rsidR="00946E7B">
        <w:rPr>
          <w:rFonts w:asciiTheme="minorHAnsi" w:hAnsiTheme="minorHAnsi" w:cstheme="minorHAnsi"/>
          <w:sz w:val="22"/>
          <w:szCs w:val="22"/>
          <w:lang w:eastAsia="ko-KR"/>
        </w:rPr>
        <w:t xml:space="preserve">U.S., </w:t>
      </w:r>
      <w:r>
        <w:rPr>
          <w:rStyle w:val="il"/>
          <w:sz w:val="22"/>
          <w:szCs w:val="22"/>
        </w:rPr>
        <w:t>June 17.</w:t>
      </w:r>
    </w:p>
    <w:p w14:paraId="0408FFA3" w14:textId="31092987" w:rsidR="002D1857" w:rsidRDefault="002D1857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 w:hint="eastAsia"/>
          <w:sz w:val="22"/>
          <w:szCs w:val="22"/>
          <w:lang w:eastAsia="ko-KR"/>
        </w:rPr>
        <w:t>-</w:t>
      </w:r>
      <w:r>
        <w:rPr>
          <w:rFonts w:asciiTheme="minorHAnsi" w:hAnsiTheme="minorHAnsi" w:cstheme="minorHAnsi"/>
          <w:sz w:val="22"/>
          <w:szCs w:val="22"/>
          <w:lang w:eastAsia="ko-KR"/>
        </w:rPr>
        <w:t>Lee, Jaeyeon (2022) “Melancholia is (geo)political! Postcolonial Geography of Melancholia in the Wednesday Demonstration,” The Korean Urban Geographical Society, Virtual Meeting, June 11.</w:t>
      </w:r>
    </w:p>
    <w:p w14:paraId="5BE9F77A" w14:textId="0732F136" w:rsidR="002E69A0" w:rsidRPr="002E69A0" w:rsidRDefault="00D4180B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lastRenderedPageBreak/>
        <w:t>-</w:t>
      </w:r>
      <w:r w:rsidR="002E69A0">
        <w:rPr>
          <w:rFonts w:asciiTheme="minorHAnsi" w:hAnsiTheme="minorHAnsi" w:cstheme="minorHAnsi" w:hint="eastAsia"/>
          <w:sz w:val="22"/>
          <w:szCs w:val="22"/>
          <w:lang w:eastAsia="ko-KR"/>
        </w:rPr>
        <w:t>L</w:t>
      </w:r>
      <w:r w:rsidR="002E69A0">
        <w:rPr>
          <w:rFonts w:asciiTheme="minorHAnsi" w:hAnsiTheme="minorHAnsi" w:cstheme="minorHAnsi"/>
          <w:sz w:val="22"/>
          <w:szCs w:val="22"/>
          <w:lang w:eastAsia="ko-KR"/>
        </w:rPr>
        <w:t xml:space="preserve">ee, Jaeyeon (2021) “Melancholia is (geo)political! Postcolonial Geography of Melancholia in the Wednesday Demonstration,” Association of Korean Geographers, Virtual Meeting, December 4.  </w:t>
      </w:r>
    </w:p>
    <w:p w14:paraId="19B8584D" w14:textId="452CE4C8" w:rsidR="00382EA2" w:rsidRPr="00B77809" w:rsidRDefault="00D4180B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-</w:t>
      </w:r>
      <w:r w:rsidR="007D090D">
        <w:rPr>
          <w:rFonts w:asciiTheme="minorHAnsi" w:hAnsiTheme="minorHAnsi" w:cstheme="minorHAnsi" w:hint="eastAsia"/>
          <w:sz w:val="22"/>
          <w:szCs w:val="22"/>
          <w:lang w:eastAsia="ko-KR"/>
        </w:rPr>
        <w:t>L</w:t>
      </w:r>
      <w:r w:rsidR="007D090D">
        <w:rPr>
          <w:rFonts w:asciiTheme="minorHAnsi" w:hAnsiTheme="minorHAnsi" w:cstheme="minorHAnsi"/>
          <w:sz w:val="22"/>
          <w:szCs w:val="22"/>
          <w:lang w:eastAsia="ko-KR"/>
        </w:rPr>
        <w:t xml:space="preserve">ee, Jaeyeon (2021) “Postcolonial Geography of Melancholia in the Wednesday Demonstration,” The Korean Geographical Society, Virtual Meeting, June 25.  </w:t>
      </w:r>
    </w:p>
    <w:p w14:paraId="1C5CE4B8" w14:textId="6651A4B2" w:rsidR="00B77809" w:rsidRPr="00B77809" w:rsidRDefault="00D4180B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-</w:t>
      </w:r>
      <w:r w:rsidR="001E5F78">
        <w:rPr>
          <w:rFonts w:asciiTheme="minorHAnsi" w:hAnsiTheme="minorHAnsi" w:cstheme="minorHAnsi" w:hint="eastAsia"/>
          <w:sz w:val="22"/>
          <w:szCs w:val="22"/>
          <w:lang w:eastAsia="ko-KR"/>
        </w:rPr>
        <w:t>L</w:t>
      </w:r>
      <w:r w:rsidR="001E5F78">
        <w:rPr>
          <w:rFonts w:asciiTheme="minorHAnsi" w:hAnsiTheme="minorHAnsi" w:cstheme="minorHAnsi"/>
          <w:sz w:val="22"/>
          <w:szCs w:val="22"/>
          <w:lang w:eastAsia="ko-KR"/>
        </w:rPr>
        <w:t xml:space="preserve">ee, Jaeyeon (2021) “Postcolonial Geography of Melancholia in the Wednesday Demonstration,” Association of American Geographers, Virtual Meeting, April 7. </w:t>
      </w:r>
    </w:p>
    <w:p w14:paraId="15A1449B" w14:textId="72660A13" w:rsidR="00B77809" w:rsidRDefault="00D4180B" w:rsidP="00EC1561">
      <w:pPr>
        <w:spacing w:line="360" w:lineRule="auto"/>
        <w:rPr>
          <w:sz w:val="32"/>
          <w:szCs w:val="23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-</w:t>
      </w:r>
      <w:r w:rsidR="00B77809">
        <w:rPr>
          <w:rFonts w:asciiTheme="minorHAnsi" w:hAnsiTheme="minorHAnsi" w:cstheme="minorHAnsi"/>
          <w:sz w:val="22"/>
          <w:szCs w:val="22"/>
          <w:lang w:eastAsia="ko-KR"/>
        </w:rPr>
        <w:t>Lee, Jaeyeon (2019) “</w:t>
      </w:r>
      <w:r w:rsidR="00B77809" w:rsidRPr="009A02B5">
        <w:rPr>
          <w:sz w:val="22"/>
          <w:szCs w:val="22"/>
        </w:rPr>
        <w:t>Hipster-driven gentrification as metonymic movement of desire in Seoul</w:t>
      </w:r>
      <w:r w:rsidR="00B77809">
        <w:rPr>
          <w:sz w:val="22"/>
          <w:szCs w:val="22"/>
        </w:rPr>
        <w:t>,</w:t>
      </w:r>
      <w:r w:rsidR="00B77809" w:rsidRPr="009A02B5">
        <w:rPr>
          <w:rFonts w:asciiTheme="minorHAnsi" w:hAnsiTheme="minorHAnsi" w:cstheme="minorHAnsi"/>
          <w:sz w:val="22"/>
          <w:szCs w:val="22"/>
          <w:lang w:eastAsia="ko-KR"/>
        </w:rPr>
        <w:t>”</w:t>
      </w:r>
      <w:r w:rsidR="00B77809">
        <w:rPr>
          <w:rFonts w:asciiTheme="minorHAnsi" w:hAnsiTheme="minorHAnsi" w:cstheme="minorHAnsi"/>
          <w:sz w:val="22"/>
          <w:szCs w:val="22"/>
          <w:lang w:eastAsia="ko-KR"/>
        </w:rPr>
        <w:t xml:space="preserve"> Association of American Geographers, Washington D.C.,</w:t>
      </w:r>
      <w:r w:rsidR="00946E7B">
        <w:rPr>
          <w:rFonts w:asciiTheme="minorHAnsi" w:hAnsiTheme="minorHAnsi" w:cstheme="minorHAnsi"/>
          <w:sz w:val="22"/>
          <w:szCs w:val="22"/>
          <w:lang w:eastAsia="ko-KR"/>
        </w:rPr>
        <w:t xml:space="preserve"> U.S.,</w:t>
      </w:r>
      <w:r w:rsidR="00B77809">
        <w:rPr>
          <w:rFonts w:asciiTheme="minorHAnsi" w:hAnsiTheme="minorHAnsi" w:cstheme="minorHAnsi"/>
          <w:sz w:val="22"/>
          <w:szCs w:val="22"/>
          <w:lang w:eastAsia="ko-KR"/>
        </w:rPr>
        <w:t xml:space="preserve"> April 3. </w:t>
      </w:r>
    </w:p>
    <w:p w14:paraId="48878439" w14:textId="51031C36" w:rsidR="00B77809" w:rsidRPr="00B77809" w:rsidRDefault="00D4180B" w:rsidP="00EC1561">
      <w:pPr>
        <w:spacing w:line="360" w:lineRule="auto"/>
        <w:rPr>
          <w:sz w:val="32"/>
          <w:szCs w:val="23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-</w:t>
      </w:r>
      <w:r w:rsidR="00B77809">
        <w:rPr>
          <w:rFonts w:asciiTheme="minorHAnsi" w:hAnsiTheme="minorHAnsi" w:cstheme="minorHAnsi"/>
          <w:sz w:val="22"/>
          <w:szCs w:val="22"/>
          <w:lang w:eastAsia="ko-KR"/>
        </w:rPr>
        <w:t>Lee, Jaeyeon (2018) “‘Comfort Women’ Campaigns and Uncomfortable Feminism: The Violent Intimacies of South Korean Youth Activism,” Association of American Geographers, New Orleans, L</w:t>
      </w:r>
      <w:r w:rsidR="00B77809" w:rsidRPr="00287DEA">
        <w:rPr>
          <w:rFonts w:asciiTheme="minorHAnsi" w:hAnsiTheme="minorHAnsi" w:cstheme="minorHAnsi"/>
          <w:sz w:val="22"/>
          <w:szCs w:val="22"/>
          <w:lang w:eastAsia="ko-KR"/>
        </w:rPr>
        <w:t>ouisiana</w:t>
      </w:r>
      <w:r w:rsidR="00B77809">
        <w:rPr>
          <w:rFonts w:asciiTheme="minorHAnsi" w:hAnsiTheme="minorHAnsi" w:cstheme="minorHAnsi"/>
          <w:sz w:val="22"/>
          <w:szCs w:val="22"/>
          <w:lang w:eastAsia="ko-KR"/>
        </w:rPr>
        <w:t xml:space="preserve">, U.S., April 10. </w:t>
      </w:r>
    </w:p>
    <w:p w14:paraId="362C53D1" w14:textId="77777777" w:rsidR="00B77809" w:rsidRPr="00B77809" w:rsidRDefault="00B77809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72DC9591" w14:textId="77777777" w:rsidR="00B77809" w:rsidRPr="008E498A" w:rsidRDefault="00B77809" w:rsidP="00EC1561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ko-KR"/>
        </w:rPr>
        <w:t xml:space="preserve">Panel Presentations </w:t>
      </w:r>
    </w:p>
    <w:p w14:paraId="2149E118" w14:textId="77777777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i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i/>
          <w:sz w:val="22"/>
          <w:szCs w:val="22"/>
          <w:lang w:eastAsia="ko-KR"/>
        </w:rPr>
        <w:t xml:space="preserve">Asian and Asian-American Experiences of Race and Equity </w:t>
      </w:r>
    </w:p>
    <w:p w14:paraId="421E5905" w14:textId="085F6934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iCs/>
          <w:sz w:val="22"/>
          <w:szCs w:val="22"/>
          <w:lang w:eastAsia="ko-KR"/>
        </w:rPr>
      </w:pPr>
      <w:r w:rsidRPr="00196CDE">
        <w:rPr>
          <w:rFonts w:asciiTheme="minorHAnsi" w:hAnsiTheme="minorHAnsi" w:cstheme="minorHAnsi" w:hint="eastAsia"/>
          <w:iCs/>
          <w:sz w:val="22"/>
          <w:szCs w:val="22"/>
          <w:lang w:eastAsia="ko-KR"/>
        </w:rPr>
        <w:t>P</w:t>
      </w:r>
      <w:r w:rsidRPr="00196CDE">
        <w:rPr>
          <w:rFonts w:asciiTheme="minorHAnsi" w:hAnsiTheme="minorHAnsi" w:cstheme="minorHAnsi"/>
          <w:iCs/>
          <w:sz w:val="22"/>
          <w:szCs w:val="22"/>
          <w:lang w:eastAsia="ko-KR"/>
        </w:rPr>
        <w:t xml:space="preserve">assport to the World: Global Perspectives on Race and Equity in Times of Pandemic, College of Arts &amp; Sciences, University of Kentucky, Kentucky, the United States, Fall 2020    </w:t>
      </w:r>
    </w:p>
    <w:p w14:paraId="4FAAF74D" w14:textId="0873E945" w:rsidR="00EB7CDD" w:rsidRPr="00196CDE" w:rsidRDefault="00000000" w:rsidP="00EC1561">
      <w:pPr>
        <w:spacing w:line="360" w:lineRule="auto"/>
        <w:rPr>
          <w:rFonts w:asciiTheme="minorHAnsi" w:hAnsiTheme="minorHAnsi" w:cstheme="minorHAnsi"/>
          <w:iCs/>
          <w:sz w:val="22"/>
          <w:szCs w:val="22"/>
          <w:lang w:eastAsia="ko-KR"/>
        </w:rPr>
      </w:pPr>
      <w:hyperlink r:id="rId12" w:history="1">
        <w:r w:rsidR="00EB7CDD" w:rsidRPr="00196CDE">
          <w:rPr>
            <w:rStyle w:val="Hyperlink"/>
            <w:rFonts w:asciiTheme="minorHAnsi" w:hAnsiTheme="minorHAnsi" w:cstheme="minorHAnsi"/>
            <w:iCs/>
            <w:sz w:val="22"/>
            <w:szCs w:val="22"/>
            <w:lang w:eastAsia="ko-KR"/>
          </w:rPr>
          <w:t>https://passport-2021.as.uky.edu/video/asian-and-asian-american-experience-race-and-equity</w:t>
        </w:r>
      </w:hyperlink>
    </w:p>
    <w:p w14:paraId="1E70AF03" w14:textId="4C2BA9CF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i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i/>
          <w:sz w:val="22"/>
          <w:szCs w:val="22"/>
          <w:lang w:eastAsia="ko-KR"/>
        </w:rPr>
        <w:t>Critical Movements of Korean Modern Poetry</w:t>
      </w:r>
    </w:p>
    <w:p w14:paraId="63F6D61D" w14:textId="77777777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sz w:val="22"/>
          <w:szCs w:val="22"/>
          <w:lang w:eastAsia="ko-KR"/>
        </w:rPr>
        <w:t>19</w:t>
      </w:r>
      <w:r w:rsidRPr="00196CDE">
        <w:rPr>
          <w:rFonts w:asciiTheme="minorHAnsi" w:hAnsiTheme="minorHAnsi" w:cstheme="minorHAnsi"/>
          <w:sz w:val="22"/>
          <w:szCs w:val="22"/>
          <w:vertAlign w:val="superscript"/>
          <w:lang w:eastAsia="ko-KR"/>
        </w:rPr>
        <w:t>th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Annual Academic Festival on </w:t>
      </w:r>
      <w:proofErr w:type="spellStart"/>
      <w:r w:rsidRPr="00196CDE">
        <w:rPr>
          <w:rFonts w:asciiTheme="minorHAnsi" w:hAnsiTheme="minorHAnsi" w:cstheme="minorHAnsi"/>
          <w:sz w:val="22"/>
          <w:szCs w:val="22"/>
          <w:lang w:eastAsia="ko-KR"/>
        </w:rPr>
        <w:t>Sogang</w:t>
      </w:r>
      <w:proofErr w:type="spellEnd"/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Graduate School, Seoul, Korea, Fall 2012 </w:t>
      </w:r>
    </w:p>
    <w:p w14:paraId="0F80F014" w14:textId="77777777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i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i/>
          <w:sz w:val="22"/>
          <w:szCs w:val="22"/>
          <w:lang w:eastAsia="ko-KR"/>
        </w:rPr>
        <w:t xml:space="preserve">Korean Modern Poetry and Psychoanalysis </w:t>
      </w:r>
    </w:p>
    <w:p w14:paraId="6086E510" w14:textId="77777777" w:rsidR="005F01D2" w:rsidRPr="00196CDE" w:rsidRDefault="005F01D2" w:rsidP="00EC1561">
      <w:pPr>
        <w:spacing w:line="360" w:lineRule="auto"/>
        <w:rPr>
          <w:rFonts w:asciiTheme="minorHAnsi" w:hAnsiTheme="minorHAnsi" w:cstheme="minorHAnsi"/>
          <w:i/>
          <w:sz w:val="22"/>
          <w:szCs w:val="22"/>
          <w:lang w:eastAsia="ko-KR"/>
        </w:rPr>
      </w:pPr>
      <w:r w:rsidRPr="00196CDE">
        <w:rPr>
          <w:rFonts w:asciiTheme="minorHAnsi" w:hAnsiTheme="minorHAnsi" w:cstheme="minorHAnsi"/>
          <w:sz w:val="22"/>
          <w:szCs w:val="22"/>
          <w:lang w:eastAsia="ko-KR"/>
        </w:rPr>
        <w:t>18</w:t>
      </w:r>
      <w:r w:rsidRPr="00196CDE">
        <w:rPr>
          <w:rFonts w:asciiTheme="minorHAnsi" w:hAnsiTheme="minorHAnsi" w:cstheme="minorHAnsi"/>
          <w:sz w:val="22"/>
          <w:szCs w:val="22"/>
          <w:vertAlign w:val="superscript"/>
          <w:lang w:eastAsia="ko-KR"/>
        </w:rPr>
        <w:t>th</w:t>
      </w:r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Annual Academic Festival on </w:t>
      </w:r>
      <w:proofErr w:type="spellStart"/>
      <w:r w:rsidRPr="00196CDE">
        <w:rPr>
          <w:rFonts w:asciiTheme="minorHAnsi" w:hAnsiTheme="minorHAnsi" w:cstheme="minorHAnsi"/>
          <w:sz w:val="22"/>
          <w:szCs w:val="22"/>
          <w:lang w:eastAsia="ko-KR"/>
        </w:rPr>
        <w:t>Sogang</w:t>
      </w:r>
      <w:proofErr w:type="spellEnd"/>
      <w:r w:rsidRPr="00196CDE">
        <w:rPr>
          <w:rFonts w:asciiTheme="minorHAnsi" w:hAnsiTheme="minorHAnsi" w:cstheme="minorHAnsi"/>
          <w:sz w:val="22"/>
          <w:szCs w:val="22"/>
          <w:lang w:eastAsia="ko-KR"/>
        </w:rPr>
        <w:t xml:space="preserve"> Graduate School, Seoul, Korea, Fall 2011</w:t>
      </w:r>
    </w:p>
    <w:p w14:paraId="0663D012" w14:textId="1F1F18F6" w:rsidR="002E0AE6" w:rsidRPr="00287DEA" w:rsidRDefault="002E0AE6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4074FE4D" w14:textId="77777777" w:rsidR="00C7004A" w:rsidRPr="003B19FB" w:rsidRDefault="00C7004A" w:rsidP="00EC1561">
      <w:pPr>
        <w:pStyle w:val="Heading1"/>
        <w:spacing w:line="360" w:lineRule="auto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Affiliations</w:t>
      </w:r>
    </w:p>
    <w:p w14:paraId="634CB9C5" w14:textId="60C3835A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14:paraId="51AB1C46" w14:textId="05F20606" w:rsidR="00797225" w:rsidRDefault="00AC78D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r w:rsidR="00797225">
        <w:rPr>
          <w:rFonts w:asciiTheme="minorHAnsi" w:hAnsiTheme="minorHAnsi" w:cstheme="minorHAnsi"/>
          <w:sz w:val="22"/>
          <w:szCs w:val="22"/>
          <w:lang w:eastAsia="ko-KR"/>
        </w:rPr>
        <w:t xml:space="preserve">Association for Asian Studies                                                                   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797225">
        <w:rPr>
          <w:rFonts w:asciiTheme="minorHAnsi" w:hAnsiTheme="minorHAnsi" w:cstheme="minorHAnsi"/>
          <w:sz w:val="22"/>
          <w:szCs w:val="22"/>
          <w:lang w:eastAsia="ko-KR"/>
        </w:rPr>
        <w:t xml:space="preserve"> 2022-Present</w:t>
      </w:r>
    </w:p>
    <w:p w14:paraId="0E444EFD" w14:textId="2FB1F138" w:rsidR="00C82D0A" w:rsidRDefault="00AC78D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r w:rsidR="00C82D0A">
        <w:rPr>
          <w:sz w:val="22"/>
          <w:szCs w:val="22"/>
        </w:rPr>
        <w:t xml:space="preserve">Royal Geographical Society                                                                   </w:t>
      </w:r>
      <w:r>
        <w:rPr>
          <w:sz w:val="22"/>
          <w:szCs w:val="22"/>
        </w:rPr>
        <w:t xml:space="preserve"> </w:t>
      </w:r>
      <w:r w:rsidR="00C82D0A">
        <w:rPr>
          <w:sz w:val="22"/>
          <w:szCs w:val="22"/>
        </w:rPr>
        <w:t xml:space="preserve">         2022-Present</w:t>
      </w:r>
    </w:p>
    <w:p w14:paraId="01290086" w14:textId="1AA713A0" w:rsidR="00DD6C46" w:rsidRDefault="00AC78D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r w:rsidR="00DD6C46">
        <w:rPr>
          <w:rFonts w:asciiTheme="minorHAnsi" w:hAnsiTheme="minorHAnsi" w:cstheme="minorHAnsi"/>
          <w:sz w:val="22"/>
          <w:szCs w:val="22"/>
          <w:lang w:eastAsia="ko-KR"/>
        </w:rPr>
        <w:t xml:space="preserve">The Korean Urban Geographical Society                                          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</w:t>
      </w:r>
      <w:r w:rsidR="006C3E5A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DD6C46">
        <w:rPr>
          <w:rFonts w:asciiTheme="minorHAnsi" w:hAnsiTheme="minorHAnsi" w:cstheme="minorHAnsi"/>
          <w:sz w:val="22"/>
          <w:szCs w:val="22"/>
          <w:lang w:eastAsia="ko-KR"/>
        </w:rPr>
        <w:t xml:space="preserve">   2022-Present</w:t>
      </w:r>
    </w:p>
    <w:p w14:paraId="47930882" w14:textId="34EEF8FA" w:rsidR="00874745" w:rsidRPr="00874745" w:rsidRDefault="00AC78D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r w:rsidR="00874745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Association of Korean Geographers                                      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74745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74745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           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874745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2021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>-Present</w:t>
      </w:r>
    </w:p>
    <w:p w14:paraId="6292D026" w14:textId="7B0159A7" w:rsidR="00874745" w:rsidRPr="00874745" w:rsidRDefault="00AC78DA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r w:rsidR="00874745"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The Korean Geographical Society                                      </w:t>
      </w:r>
      <w:r w:rsidR="00481EA1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874745"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          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874745"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2020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>-Present</w:t>
      </w:r>
    </w:p>
    <w:p w14:paraId="551B9908" w14:textId="20B03AAC" w:rsidR="00030BC9" w:rsidRPr="00874745" w:rsidRDefault="00030BC9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the Lexington Psychoanalytic Study Group                               </w:t>
      </w:r>
      <w:r w:rsidR="00AC78DA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200AC9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481EA1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2018-Present</w:t>
      </w:r>
    </w:p>
    <w:p w14:paraId="488CD847" w14:textId="3F21492F" w:rsidR="005F2BD8" w:rsidRPr="00874745" w:rsidRDefault="005F2BD8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Association of American Geographers                                   </w:t>
      </w:r>
      <w:r w:rsidR="00200AC9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 </w:t>
      </w:r>
      <w:r w:rsidR="00AC78DA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481EA1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2017-Present</w:t>
      </w:r>
    </w:p>
    <w:p w14:paraId="533DF355" w14:textId="1308B568" w:rsidR="00030BC9" w:rsidRPr="00874745" w:rsidRDefault="00030BC9" w:rsidP="00EC1561">
      <w:pPr>
        <w:spacing w:line="360" w:lineRule="auto"/>
        <w:rPr>
          <w:rFonts w:asciiTheme="minorHAnsi" w:hAnsiTheme="minorHAnsi" w:cstheme="minorHAnsi"/>
          <w:bCs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Member of </w:t>
      </w:r>
      <w:proofErr w:type="gramStart"/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>Korean-American</w:t>
      </w:r>
      <w:proofErr w:type="gramEnd"/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Association for Geospatial &amp; Environmental Sciences   </w:t>
      </w:r>
      <w:r w:rsidR="00481EA1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200AC9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AC78DA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>2018</w:t>
      </w:r>
    </w:p>
    <w:p w14:paraId="117FA6B1" w14:textId="4162DE09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Member of W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omen's 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C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ulture 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>T</w:t>
      </w:r>
      <w:r w:rsidRPr="00874745">
        <w:rPr>
          <w:rFonts w:asciiTheme="minorHAnsi" w:hAnsiTheme="minorHAnsi" w:cstheme="minorHAnsi"/>
          <w:bCs/>
          <w:sz w:val="22"/>
          <w:szCs w:val="22"/>
          <w:lang w:eastAsia="ko-KR"/>
        </w:rPr>
        <w:t>heory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Society                                           </w:t>
      </w:r>
      <w:r w:rsidR="00200AC9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       </w:t>
      </w:r>
      <w:r w:rsidR="00874745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CD3C7C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     </w:t>
      </w:r>
      <w:r w:rsidR="00AC78DA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  </w:t>
      </w:r>
      <w:r w:rsidR="00481EA1">
        <w:rPr>
          <w:rFonts w:asciiTheme="minorHAnsi" w:hAnsiTheme="minorHAnsi" w:cstheme="minorHAnsi"/>
          <w:bCs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bCs/>
          <w:sz w:val="22"/>
          <w:szCs w:val="22"/>
          <w:lang w:eastAsia="ko-KR"/>
        </w:rPr>
        <w:t xml:space="preserve">2012-Present </w:t>
      </w:r>
    </w:p>
    <w:p w14:paraId="692A8BE5" w14:textId="596A5583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>R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>epresentative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of the </w:t>
      </w:r>
      <w:proofErr w:type="spellStart"/>
      <w:r w:rsidR="00F476AF" w:rsidRPr="00874745">
        <w:rPr>
          <w:rFonts w:asciiTheme="minorHAnsi" w:hAnsiTheme="minorHAnsi" w:cstheme="minorHAnsi"/>
          <w:sz w:val="22"/>
          <w:szCs w:val="22"/>
          <w:lang w:eastAsia="ko-KR"/>
        </w:rPr>
        <w:t>Sogang</w:t>
      </w:r>
      <w:proofErr w:type="spellEnd"/>
      <w:r w:rsidR="00F476AF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Korean Modern Poetry Society                        </w:t>
      </w:r>
      <w:r w:rsidR="00200AC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</w:t>
      </w:r>
      <w:r w:rsidR="00AC78D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</w:t>
      </w:r>
      <w:r w:rsidR="005B5D7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</w:t>
      </w:r>
      <w:r w:rsidR="00CD3C7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F476AF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2011   </w:t>
      </w:r>
    </w:p>
    <w:p w14:paraId="2045C7DB" w14:textId="6852BAAA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lastRenderedPageBreak/>
        <w:t xml:space="preserve">Member of the 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Society for </w:t>
      </w:r>
      <w:proofErr w:type="spellStart"/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>G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>ojeonghui</w:t>
      </w:r>
      <w:proofErr w:type="spellEnd"/>
      <w:r w:rsidR="00EC23D1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(a Korean </w:t>
      </w:r>
      <w:proofErr w:type="gramStart"/>
      <w:r w:rsidR="00EC23D1" w:rsidRPr="00874745">
        <w:rPr>
          <w:rFonts w:asciiTheme="minorHAnsi" w:hAnsiTheme="minorHAnsi" w:cstheme="minorHAnsi"/>
          <w:sz w:val="22"/>
          <w:szCs w:val="22"/>
          <w:lang w:eastAsia="ko-KR"/>
        </w:rPr>
        <w:t>poet)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</w:t>
      </w:r>
      <w:proofErr w:type="gramEnd"/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       </w:t>
      </w:r>
      <w:r w:rsidR="00200AC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AC78D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CD3C7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5B5D7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2011</w:t>
      </w:r>
    </w:p>
    <w:p w14:paraId="3010D31C" w14:textId="6F877820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Member of the Society for </w:t>
      </w:r>
      <w:proofErr w:type="spellStart"/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>Sindongyeob</w:t>
      </w:r>
      <w:proofErr w:type="spellEnd"/>
      <w:r w:rsidR="00EC23D1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(a Korean </w:t>
      </w:r>
      <w:proofErr w:type="gramStart"/>
      <w:r w:rsidR="00EC23D1" w:rsidRPr="00874745">
        <w:rPr>
          <w:rFonts w:asciiTheme="minorHAnsi" w:hAnsiTheme="minorHAnsi" w:cstheme="minorHAnsi"/>
          <w:sz w:val="22"/>
          <w:szCs w:val="22"/>
          <w:lang w:eastAsia="ko-KR"/>
        </w:rPr>
        <w:t>poet)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</w:t>
      </w:r>
      <w:proofErr w:type="gramEnd"/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                          </w:t>
      </w:r>
      <w:r w:rsidR="00200AC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AC78D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CD3C7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B5D7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2011</w:t>
      </w:r>
    </w:p>
    <w:p w14:paraId="107F95A4" w14:textId="2E1737AA" w:rsidR="00C7004A" w:rsidRPr="00874745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Member of Arirang Society                                                                               </w:t>
      </w:r>
      <w:r w:rsidR="00200AC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CD3C7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AC78D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B5D7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Pr="00874745">
        <w:rPr>
          <w:rFonts w:asciiTheme="minorHAnsi" w:hAnsiTheme="minorHAnsi" w:cstheme="minorHAnsi" w:hint="eastAsia"/>
          <w:sz w:val="22"/>
          <w:szCs w:val="22"/>
          <w:lang w:eastAsia="ko-KR"/>
        </w:rPr>
        <w:t xml:space="preserve">   2011</w:t>
      </w:r>
    </w:p>
    <w:p w14:paraId="099C7E76" w14:textId="0511B6F0" w:rsidR="00C7004A" w:rsidRPr="00874745" w:rsidRDefault="00FC4C8F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Member of Comparative Korean Studies                                                         </w:t>
      </w:r>
      <w:r w:rsidR="00200AC9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481EA1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 </w:t>
      </w:r>
      <w:r w:rsidR="00CD3C7C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554909"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  </w:t>
      </w:r>
      <w:r w:rsidR="005B5D79">
        <w:rPr>
          <w:rFonts w:asciiTheme="minorHAnsi" w:hAnsiTheme="minorHAnsi" w:cstheme="minorHAnsi"/>
          <w:sz w:val="22"/>
          <w:szCs w:val="22"/>
          <w:lang w:eastAsia="ko-KR"/>
        </w:rPr>
        <w:t xml:space="preserve"> 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AC78DA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="00394884">
        <w:rPr>
          <w:rFonts w:asciiTheme="minorHAnsi" w:hAnsiTheme="minorHAnsi" w:cstheme="minorHAnsi"/>
          <w:sz w:val="22"/>
          <w:szCs w:val="22"/>
          <w:lang w:eastAsia="ko-KR"/>
        </w:rPr>
        <w:t xml:space="preserve"> </w:t>
      </w:r>
      <w:r w:rsidRPr="00874745">
        <w:rPr>
          <w:rFonts w:asciiTheme="minorHAnsi" w:hAnsiTheme="minorHAnsi" w:cstheme="minorHAnsi"/>
          <w:sz w:val="22"/>
          <w:szCs w:val="22"/>
          <w:lang w:eastAsia="ko-KR"/>
        </w:rPr>
        <w:t xml:space="preserve">    2011 </w:t>
      </w:r>
    </w:p>
    <w:p w14:paraId="44E7ACF4" w14:textId="77777777" w:rsidR="00B77809" w:rsidRPr="00C7004A" w:rsidRDefault="00B77809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</w:p>
    <w:p w14:paraId="6711DA7A" w14:textId="2895CCA8" w:rsidR="00460326" w:rsidRDefault="00D82DF5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 xml:space="preserve">Service </w:t>
      </w:r>
    </w:p>
    <w:p w14:paraId="51683FB5" w14:textId="77777777" w:rsidR="00602294" w:rsidRDefault="00602294" w:rsidP="00EC1561">
      <w:pPr>
        <w:pStyle w:val="BodyText"/>
        <w:spacing w:line="360" w:lineRule="auto"/>
        <w:rPr>
          <w:b/>
          <w:spacing w:val="-1"/>
          <w:sz w:val="22"/>
          <w:szCs w:val="22"/>
        </w:rPr>
      </w:pPr>
    </w:p>
    <w:p w14:paraId="7D1AAFA9" w14:textId="3B681763" w:rsidR="009E5A66" w:rsidRDefault="009E5A66" w:rsidP="00EC1561">
      <w:pPr>
        <w:pStyle w:val="BodyText"/>
        <w:spacing w:line="360" w:lineRule="auto"/>
        <w:ind w:left="-110"/>
        <w:rPr>
          <w:b/>
          <w:spacing w:val="-1"/>
          <w:sz w:val="22"/>
          <w:szCs w:val="22"/>
          <w:lang w:eastAsia="ko-KR"/>
        </w:rPr>
      </w:pPr>
      <w:r>
        <w:rPr>
          <w:b/>
          <w:spacing w:val="-1"/>
          <w:sz w:val="22"/>
          <w:szCs w:val="22"/>
          <w:lang w:eastAsia="ko-KR"/>
        </w:rPr>
        <w:t xml:space="preserve">Service to Profession </w:t>
      </w:r>
    </w:p>
    <w:p w14:paraId="23560470" w14:textId="1F36E6AB" w:rsidR="009E5A66" w:rsidRDefault="009E5A66" w:rsidP="00DC3A05">
      <w:pPr>
        <w:pStyle w:val="BodyText"/>
        <w:spacing w:line="360" w:lineRule="auto"/>
        <w:ind w:left="-110"/>
        <w:rPr>
          <w:spacing w:val="-1"/>
          <w:sz w:val="22"/>
          <w:szCs w:val="22"/>
          <w:lang w:eastAsia="ko-KR"/>
        </w:rPr>
      </w:pPr>
      <w:r>
        <w:rPr>
          <w:spacing w:val="-1"/>
          <w:sz w:val="22"/>
          <w:szCs w:val="22"/>
          <w:lang w:eastAsia="ko-KR"/>
        </w:rPr>
        <w:t xml:space="preserve">Peer </w:t>
      </w:r>
      <w:r w:rsidR="00B77809">
        <w:rPr>
          <w:spacing w:val="-1"/>
          <w:sz w:val="22"/>
          <w:szCs w:val="22"/>
          <w:lang w:eastAsia="ko-KR"/>
        </w:rPr>
        <w:t>R</w:t>
      </w:r>
      <w:r>
        <w:rPr>
          <w:spacing w:val="-1"/>
          <w:sz w:val="22"/>
          <w:szCs w:val="22"/>
          <w:lang w:eastAsia="ko-KR"/>
        </w:rPr>
        <w:t xml:space="preserve">eviewer, </w:t>
      </w:r>
      <w:r w:rsidR="00B77809">
        <w:rPr>
          <w:i/>
          <w:iCs/>
          <w:spacing w:val="-1"/>
          <w:sz w:val="22"/>
          <w:szCs w:val="22"/>
          <w:lang w:eastAsia="ko-KR"/>
        </w:rPr>
        <w:t>C</w:t>
      </w:r>
      <w:r w:rsidRPr="005D21F4">
        <w:rPr>
          <w:i/>
          <w:iCs/>
          <w:spacing w:val="-1"/>
          <w:sz w:val="22"/>
          <w:szCs w:val="22"/>
          <w:lang w:eastAsia="ko-KR"/>
        </w:rPr>
        <w:t xml:space="preserve">ultural </w:t>
      </w:r>
      <w:r w:rsidR="00D2200C">
        <w:rPr>
          <w:i/>
          <w:iCs/>
          <w:spacing w:val="-1"/>
          <w:sz w:val="22"/>
          <w:szCs w:val="22"/>
          <w:lang w:eastAsia="ko-KR"/>
        </w:rPr>
        <w:t>G</w:t>
      </w:r>
      <w:r w:rsidRPr="005D21F4">
        <w:rPr>
          <w:i/>
          <w:iCs/>
          <w:spacing w:val="-1"/>
          <w:sz w:val="22"/>
          <w:szCs w:val="22"/>
          <w:lang w:eastAsia="ko-KR"/>
        </w:rPr>
        <w:t>eographies</w:t>
      </w:r>
      <w:r w:rsidR="005D21F4">
        <w:rPr>
          <w:spacing w:val="-1"/>
          <w:sz w:val="22"/>
          <w:szCs w:val="22"/>
          <w:lang w:eastAsia="ko-KR"/>
        </w:rPr>
        <w:t>. 2021</w:t>
      </w:r>
      <w:r w:rsidR="00797225">
        <w:rPr>
          <w:spacing w:val="-1"/>
          <w:sz w:val="22"/>
          <w:szCs w:val="22"/>
          <w:lang w:eastAsia="ko-KR"/>
        </w:rPr>
        <w:t xml:space="preserve">, </w:t>
      </w:r>
      <w:r w:rsidR="009E7CCD">
        <w:rPr>
          <w:spacing w:val="-1"/>
          <w:sz w:val="22"/>
          <w:szCs w:val="22"/>
          <w:lang w:eastAsia="ko-KR"/>
        </w:rPr>
        <w:t>2022</w:t>
      </w:r>
    </w:p>
    <w:p w14:paraId="0D6EBCD5" w14:textId="2AB1A85A" w:rsidR="00797225" w:rsidRDefault="00797225" w:rsidP="00DC3A05">
      <w:pPr>
        <w:pStyle w:val="BodyText"/>
        <w:spacing w:line="360" w:lineRule="auto"/>
        <w:ind w:left="-110"/>
        <w:rPr>
          <w:spacing w:val="-1"/>
          <w:sz w:val="22"/>
          <w:szCs w:val="22"/>
          <w:lang w:eastAsia="ko-KR"/>
        </w:rPr>
      </w:pPr>
      <w:r>
        <w:rPr>
          <w:spacing w:val="-1"/>
          <w:sz w:val="22"/>
          <w:szCs w:val="22"/>
          <w:lang w:eastAsia="ko-KR"/>
        </w:rPr>
        <w:t xml:space="preserve">Peer Reviewer, </w:t>
      </w:r>
      <w:r w:rsidRPr="00797225">
        <w:rPr>
          <w:i/>
          <w:iCs/>
          <w:spacing w:val="-1"/>
          <w:sz w:val="22"/>
          <w:szCs w:val="22"/>
          <w:lang w:eastAsia="ko-KR"/>
        </w:rPr>
        <w:t>Geography Compass.</w:t>
      </w:r>
      <w:r>
        <w:rPr>
          <w:spacing w:val="-1"/>
          <w:sz w:val="22"/>
          <w:szCs w:val="22"/>
          <w:lang w:eastAsia="ko-KR"/>
        </w:rPr>
        <w:t xml:space="preserve"> 2022</w:t>
      </w:r>
    </w:p>
    <w:p w14:paraId="16B6E822" w14:textId="10250491" w:rsidR="003D5CC8" w:rsidRDefault="003D5CC8" w:rsidP="00DC3A05">
      <w:pPr>
        <w:pStyle w:val="BodyText"/>
        <w:spacing w:line="360" w:lineRule="auto"/>
        <w:ind w:left="-110"/>
        <w:rPr>
          <w:spacing w:val="-1"/>
          <w:sz w:val="22"/>
          <w:szCs w:val="22"/>
          <w:lang w:eastAsia="ko-KR"/>
        </w:rPr>
      </w:pPr>
      <w:r>
        <w:rPr>
          <w:spacing w:val="-1"/>
          <w:sz w:val="22"/>
          <w:szCs w:val="22"/>
          <w:lang w:eastAsia="ko-KR"/>
        </w:rPr>
        <w:t xml:space="preserve">Collective Member, </w:t>
      </w:r>
      <w:proofErr w:type="spellStart"/>
      <w:r>
        <w:rPr>
          <w:spacing w:val="-1"/>
          <w:sz w:val="22"/>
          <w:szCs w:val="22"/>
          <w:lang w:eastAsia="ko-KR"/>
        </w:rPr>
        <w:t>dis</w:t>
      </w:r>
      <w:r w:rsidR="00800BEB">
        <w:rPr>
          <w:spacing w:val="-1"/>
          <w:sz w:val="22"/>
          <w:szCs w:val="22"/>
          <w:lang w:eastAsia="ko-KR"/>
        </w:rPr>
        <w:t>C</w:t>
      </w:r>
      <w:r>
        <w:rPr>
          <w:spacing w:val="-1"/>
          <w:sz w:val="22"/>
          <w:szCs w:val="22"/>
          <w:lang w:eastAsia="ko-KR"/>
        </w:rPr>
        <w:t>losure</w:t>
      </w:r>
      <w:proofErr w:type="spellEnd"/>
      <w:r>
        <w:rPr>
          <w:spacing w:val="-1"/>
          <w:sz w:val="22"/>
          <w:szCs w:val="22"/>
          <w:lang w:eastAsia="ko-KR"/>
        </w:rPr>
        <w:t>: A Journal of Social Theory, 2017-2018</w:t>
      </w:r>
    </w:p>
    <w:p w14:paraId="42808407" w14:textId="77777777" w:rsidR="005D21F4" w:rsidRDefault="005D21F4" w:rsidP="00EC1561">
      <w:pPr>
        <w:pStyle w:val="BodyText"/>
        <w:spacing w:line="360" w:lineRule="auto"/>
        <w:ind w:left="-110"/>
        <w:rPr>
          <w:b/>
          <w:spacing w:val="-1"/>
          <w:sz w:val="22"/>
          <w:szCs w:val="22"/>
          <w:lang w:eastAsia="ko-KR"/>
        </w:rPr>
      </w:pPr>
    </w:p>
    <w:p w14:paraId="00B06AEE" w14:textId="77777777" w:rsidR="008725C7" w:rsidRDefault="00797225" w:rsidP="00EC1561">
      <w:pPr>
        <w:pStyle w:val="BodyText"/>
        <w:spacing w:line="360" w:lineRule="auto"/>
        <w:ind w:left="-110"/>
        <w:rPr>
          <w:b/>
          <w:spacing w:val="-1"/>
          <w:sz w:val="22"/>
          <w:szCs w:val="22"/>
        </w:rPr>
      </w:pPr>
      <w:r>
        <w:rPr>
          <w:b/>
          <w:spacing w:val="-1"/>
          <w:sz w:val="22"/>
          <w:szCs w:val="22"/>
        </w:rPr>
        <w:t xml:space="preserve">Community </w:t>
      </w:r>
      <w:r w:rsidR="003F34A1">
        <w:rPr>
          <w:b/>
          <w:spacing w:val="-1"/>
          <w:sz w:val="22"/>
          <w:szCs w:val="22"/>
        </w:rPr>
        <w:t xml:space="preserve">&amp; </w:t>
      </w:r>
      <w:r w:rsidR="00076A22">
        <w:rPr>
          <w:b/>
          <w:spacing w:val="-1"/>
          <w:sz w:val="22"/>
          <w:szCs w:val="22"/>
        </w:rPr>
        <w:t xml:space="preserve">Academic Service </w:t>
      </w:r>
      <w:r w:rsidR="00460326">
        <w:rPr>
          <w:b/>
          <w:spacing w:val="-1"/>
          <w:sz w:val="22"/>
          <w:szCs w:val="22"/>
        </w:rPr>
        <w:t xml:space="preserve"> </w:t>
      </w:r>
    </w:p>
    <w:p w14:paraId="7D74B827" w14:textId="02CD5AE6" w:rsidR="00DC3A05" w:rsidRDefault="00DC3A05" w:rsidP="00DC3A05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Teaching basic Korean in UKY Korean Language &amp; Culture Club</w:t>
      </w:r>
      <w:r w:rsidR="00B80FC7">
        <w:rPr>
          <w:spacing w:val="-1"/>
          <w:sz w:val="22"/>
          <w:szCs w:val="22"/>
        </w:rPr>
        <w:t xml:space="preserve"> in Lexington, KY</w:t>
      </w:r>
      <w:r>
        <w:rPr>
          <w:spacing w:val="-1"/>
          <w:sz w:val="22"/>
          <w:szCs w:val="22"/>
        </w:rPr>
        <w:t>, January-</w:t>
      </w:r>
      <w:r w:rsidR="005E0AE1">
        <w:rPr>
          <w:spacing w:val="-1"/>
          <w:sz w:val="22"/>
          <w:szCs w:val="22"/>
        </w:rPr>
        <w:t>May</w:t>
      </w:r>
      <w:r>
        <w:rPr>
          <w:spacing w:val="-1"/>
          <w:sz w:val="22"/>
          <w:szCs w:val="22"/>
        </w:rPr>
        <w:t xml:space="preserve"> 2023 </w:t>
      </w:r>
    </w:p>
    <w:p w14:paraId="7751D0ED" w14:textId="1E547C0B" w:rsidR="00DC3A05" w:rsidRPr="00CD3C7C" w:rsidRDefault="00797225" w:rsidP="009742D7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proofErr w:type="spellStart"/>
      <w:r w:rsidRPr="00797225">
        <w:rPr>
          <w:spacing w:val="-1"/>
          <w:sz w:val="22"/>
          <w:szCs w:val="22"/>
        </w:rPr>
        <w:t>GradDegree+Pedagogy</w:t>
      </w:r>
      <w:proofErr w:type="spellEnd"/>
      <w:r w:rsidRPr="00797225">
        <w:rPr>
          <w:spacing w:val="-1"/>
          <w:sz w:val="22"/>
          <w:szCs w:val="22"/>
        </w:rPr>
        <w:t xml:space="preserve"> workshop: The Emotions of Teaching and Learning, University of Kentucky, </w:t>
      </w:r>
      <w:r w:rsidR="005E0AE1">
        <w:rPr>
          <w:spacing w:val="-1"/>
          <w:sz w:val="22"/>
          <w:szCs w:val="22"/>
        </w:rPr>
        <w:t xml:space="preserve">Fall </w:t>
      </w:r>
      <w:r w:rsidRPr="00797225">
        <w:rPr>
          <w:spacing w:val="-1"/>
          <w:sz w:val="22"/>
          <w:szCs w:val="22"/>
        </w:rPr>
        <w:t>2022</w:t>
      </w:r>
      <w:r w:rsidR="005E0AE1">
        <w:rPr>
          <w:spacing w:val="-1"/>
          <w:sz w:val="22"/>
          <w:szCs w:val="22"/>
        </w:rPr>
        <w:t>-May 2023</w:t>
      </w:r>
      <w:r w:rsidR="009742D7">
        <w:rPr>
          <w:spacing w:val="-1"/>
          <w:sz w:val="22"/>
          <w:szCs w:val="22"/>
        </w:rPr>
        <w:t xml:space="preserve"> </w:t>
      </w:r>
    </w:p>
    <w:p w14:paraId="5D635A4C" w14:textId="6C0AD9C8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 xml:space="preserve">Organizing the Korean Council webinar program to educate transnational youth on the comfort women issue and to create a space of transnational solidarity for comfort women activism, </w:t>
      </w:r>
      <w:r w:rsidR="00656155">
        <w:rPr>
          <w:spacing w:val="-1"/>
          <w:sz w:val="22"/>
          <w:szCs w:val="22"/>
        </w:rPr>
        <w:t xml:space="preserve">July-November </w:t>
      </w:r>
      <w:r w:rsidRPr="00797225">
        <w:rPr>
          <w:spacing w:val="-1"/>
          <w:sz w:val="22"/>
          <w:szCs w:val="22"/>
        </w:rPr>
        <w:t>2021</w:t>
      </w:r>
    </w:p>
    <w:p w14:paraId="478BFAD6" w14:textId="32C74E3F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 xml:space="preserve">Translating official statements written in Korean into English for The Korean Council for the Women Drafted for Military Sexual Slavery by Japan, </w:t>
      </w:r>
      <w:r w:rsidR="00D41DDF">
        <w:rPr>
          <w:spacing w:val="-1"/>
          <w:sz w:val="22"/>
          <w:szCs w:val="22"/>
        </w:rPr>
        <w:t xml:space="preserve">2019, </w:t>
      </w:r>
      <w:r w:rsidRPr="00797225">
        <w:rPr>
          <w:spacing w:val="-1"/>
          <w:sz w:val="22"/>
          <w:szCs w:val="22"/>
        </w:rPr>
        <w:t>2020</w:t>
      </w:r>
    </w:p>
    <w:p w14:paraId="55355AEE" w14:textId="77777777" w:rsidR="00EC2501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 xml:space="preserve">Critical Pedagogy Workshop, Department of Geography, University of Kentucky, 2019 </w:t>
      </w:r>
    </w:p>
    <w:p w14:paraId="6022CCCA" w14:textId="23A3926E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>Inclusivity Committee, Department of Geography, University of Kentucky, 2018-Present</w:t>
      </w:r>
    </w:p>
    <w:p w14:paraId="3217548C" w14:textId="19CBDFA2" w:rsid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>Library Acquisitions Committee, Department of Geography, University of Kentucky, 2017, 2018</w:t>
      </w:r>
    </w:p>
    <w:p w14:paraId="32ACD471" w14:textId="2B5ECDDE" w:rsidR="00196CDE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>Interpreting the movie director Byun Young-</w:t>
      </w:r>
      <w:proofErr w:type="spellStart"/>
      <w:r w:rsidRPr="00797225">
        <w:rPr>
          <w:spacing w:val="-1"/>
          <w:sz w:val="22"/>
          <w:szCs w:val="22"/>
        </w:rPr>
        <w:t>joo’s</w:t>
      </w:r>
      <w:proofErr w:type="spellEnd"/>
      <w:r w:rsidRPr="00797225">
        <w:rPr>
          <w:spacing w:val="-1"/>
          <w:sz w:val="22"/>
          <w:szCs w:val="22"/>
        </w:rPr>
        <w:t xml:space="preserve"> speech from Korean to English in Lexington, Kentucky, Fall 2017</w:t>
      </w:r>
    </w:p>
    <w:p w14:paraId="3649F0AC" w14:textId="77777777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>Teaching Materials Preparation Committee, Department of Korean Literature, Korean National Open University, 2013</w:t>
      </w:r>
    </w:p>
    <w:p w14:paraId="4DA2D03F" w14:textId="77777777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lastRenderedPageBreak/>
        <w:t xml:space="preserve">Inclusivity and Gender Equality Committee, Department of Korean Literature and Language, </w:t>
      </w:r>
      <w:proofErr w:type="spellStart"/>
      <w:r w:rsidRPr="00797225">
        <w:rPr>
          <w:spacing w:val="-1"/>
          <w:sz w:val="22"/>
          <w:szCs w:val="22"/>
        </w:rPr>
        <w:t>Sogang</w:t>
      </w:r>
      <w:proofErr w:type="spellEnd"/>
      <w:r w:rsidRPr="00797225">
        <w:rPr>
          <w:spacing w:val="-1"/>
          <w:sz w:val="22"/>
          <w:szCs w:val="22"/>
        </w:rPr>
        <w:t xml:space="preserve"> University, 2011 </w:t>
      </w:r>
    </w:p>
    <w:p w14:paraId="7A1BF1F3" w14:textId="77777777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 xml:space="preserve">Chief Assistant, Department of Korean Literature and Language, </w:t>
      </w:r>
      <w:proofErr w:type="spellStart"/>
      <w:r w:rsidRPr="00797225">
        <w:rPr>
          <w:spacing w:val="-1"/>
          <w:sz w:val="22"/>
          <w:szCs w:val="22"/>
        </w:rPr>
        <w:t>Sogang</w:t>
      </w:r>
      <w:proofErr w:type="spellEnd"/>
      <w:r w:rsidRPr="00797225">
        <w:rPr>
          <w:spacing w:val="-1"/>
          <w:sz w:val="22"/>
          <w:szCs w:val="22"/>
        </w:rPr>
        <w:t xml:space="preserve"> University, Fall, 2011</w:t>
      </w:r>
    </w:p>
    <w:p w14:paraId="7B273C3A" w14:textId="401CD1F2" w:rsidR="00602294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797225">
        <w:rPr>
          <w:spacing w:val="-1"/>
          <w:sz w:val="22"/>
          <w:szCs w:val="22"/>
        </w:rPr>
        <w:t xml:space="preserve">Vice Chief Assistant, Department of Korean Literature and Language, </w:t>
      </w:r>
      <w:proofErr w:type="spellStart"/>
      <w:r w:rsidRPr="00797225">
        <w:rPr>
          <w:spacing w:val="-1"/>
          <w:sz w:val="22"/>
          <w:szCs w:val="22"/>
        </w:rPr>
        <w:t>Sogang</w:t>
      </w:r>
      <w:proofErr w:type="spellEnd"/>
      <w:r w:rsidRPr="00797225">
        <w:rPr>
          <w:spacing w:val="-1"/>
          <w:sz w:val="22"/>
          <w:szCs w:val="22"/>
        </w:rPr>
        <w:t xml:space="preserve"> University, Spring, 2011</w:t>
      </w:r>
    </w:p>
    <w:p w14:paraId="2CAEFCF8" w14:textId="77777777" w:rsidR="00797225" w:rsidRPr="00797225" w:rsidRDefault="0079722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</w:p>
    <w:p w14:paraId="7D31E07F" w14:textId="675718B3" w:rsidR="00D82DF5" w:rsidRPr="00602294" w:rsidRDefault="00D82DF5" w:rsidP="00EC1561">
      <w:pPr>
        <w:pStyle w:val="BodyText"/>
        <w:spacing w:line="360" w:lineRule="auto"/>
        <w:ind w:left="-110"/>
        <w:rPr>
          <w:spacing w:val="-1"/>
          <w:sz w:val="22"/>
          <w:szCs w:val="22"/>
        </w:rPr>
      </w:pPr>
      <w:r w:rsidRPr="00CD3462">
        <w:rPr>
          <w:b/>
          <w:spacing w:val="-1"/>
          <w:sz w:val="22"/>
          <w:szCs w:val="22"/>
        </w:rPr>
        <w:t>Conferences</w:t>
      </w:r>
      <w:r w:rsidR="005D21F4">
        <w:rPr>
          <w:b/>
          <w:spacing w:val="-1"/>
          <w:sz w:val="22"/>
          <w:szCs w:val="22"/>
        </w:rPr>
        <w:t xml:space="preserve"> </w:t>
      </w:r>
      <w:r w:rsidRPr="00CD3462">
        <w:rPr>
          <w:b/>
          <w:spacing w:val="-1"/>
          <w:sz w:val="22"/>
          <w:szCs w:val="22"/>
        </w:rPr>
        <w:t>Organized</w:t>
      </w:r>
    </w:p>
    <w:p w14:paraId="20670039" w14:textId="484024FB" w:rsidR="00797225" w:rsidRPr="00797225" w:rsidRDefault="00797225" w:rsidP="00EC1561">
      <w:pPr>
        <w:pStyle w:val="BodyText"/>
        <w:spacing w:before="40" w:after="40" w:line="360" w:lineRule="auto"/>
        <w:ind w:left="-115"/>
        <w:rPr>
          <w:iCs/>
          <w:spacing w:val="-1"/>
          <w:sz w:val="22"/>
          <w:szCs w:val="22"/>
        </w:rPr>
      </w:pPr>
      <w:r w:rsidRPr="00797225">
        <w:rPr>
          <w:i/>
          <w:spacing w:val="-1"/>
          <w:sz w:val="22"/>
          <w:szCs w:val="22"/>
        </w:rPr>
        <w:t>23</w:t>
      </w:r>
      <w:r w:rsidRPr="00797225">
        <w:rPr>
          <w:i/>
          <w:spacing w:val="-1"/>
          <w:sz w:val="22"/>
          <w:szCs w:val="22"/>
          <w:vertAlign w:val="superscript"/>
        </w:rPr>
        <w:t>rd</w:t>
      </w:r>
      <w:r w:rsidRPr="00797225">
        <w:rPr>
          <w:i/>
          <w:spacing w:val="-1"/>
          <w:sz w:val="22"/>
          <w:szCs w:val="22"/>
        </w:rPr>
        <w:t xml:space="preserve"> Annual Conference on Critical Geography, </w:t>
      </w:r>
      <w:r w:rsidRPr="00797225">
        <w:rPr>
          <w:iCs/>
          <w:spacing w:val="-1"/>
          <w:sz w:val="22"/>
          <w:szCs w:val="22"/>
        </w:rPr>
        <w:t>University of Kentucky Geography department, Kentucky, U.S., Fall 2016</w:t>
      </w:r>
    </w:p>
    <w:p w14:paraId="2A8049B9" w14:textId="77777777" w:rsidR="00797225" w:rsidRPr="00797225" w:rsidRDefault="00797225" w:rsidP="00EC1561">
      <w:pPr>
        <w:pStyle w:val="BodyText"/>
        <w:spacing w:before="40" w:after="40" w:line="360" w:lineRule="auto"/>
        <w:ind w:left="-115"/>
        <w:rPr>
          <w:i/>
          <w:spacing w:val="-1"/>
          <w:sz w:val="22"/>
          <w:szCs w:val="22"/>
        </w:rPr>
      </w:pPr>
      <w:r w:rsidRPr="00797225">
        <w:rPr>
          <w:i/>
          <w:spacing w:val="-1"/>
          <w:sz w:val="22"/>
          <w:szCs w:val="22"/>
        </w:rPr>
        <w:t>23</w:t>
      </w:r>
      <w:r w:rsidRPr="00797225">
        <w:rPr>
          <w:i/>
          <w:spacing w:val="-1"/>
          <w:sz w:val="22"/>
          <w:szCs w:val="22"/>
          <w:vertAlign w:val="superscript"/>
        </w:rPr>
        <w:t xml:space="preserve">rd </w:t>
      </w:r>
      <w:r w:rsidRPr="00797225">
        <w:rPr>
          <w:i/>
          <w:spacing w:val="-1"/>
          <w:sz w:val="22"/>
          <w:szCs w:val="22"/>
        </w:rPr>
        <w:t xml:space="preserve">International Academic Conference: </w:t>
      </w:r>
      <w:r w:rsidRPr="00797225">
        <w:rPr>
          <w:i/>
          <w:spacing w:val="-1"/>
          <w:sz w:val="22"/>
          <w:szCs w:val="22"/>
          <w:vertAlign w:val="superscript"/>
        </w:rPr>
        <w:t>‘</w:t>
      </w:r>
      <w:r w:rsidRPr="00797225">
        <w:rPr>
          <w:i/>
          <w:spacing w:val="-1"/>
          <w:sz w:val="22"/>
          <w:szCs w:val="22"/>
        </w:rPr>
        <w:t xml:space="preserve">Arirang in Culture, Arirang in the World’ </w:t>
      </w:r>
      <w:r w:rsidRPr="00797225">
        <w:rPr>
          <w:iCs/>
          <w:spacing w:val="-1"/>
          <w:sz w:val="22"/>
          <w:szCs w:val="22"/>
        </w:rPr>
        <w:t>Comparative Korean Studies, Seoul, South Korea, June 2012</w:t>
      </w:r>
    </w:p>
    <w:p w14:paraId="16990ED5" w14:textId="78F13EC4" w:rsidR="00797225" w:rsidRPr="00797225" w:rsidRDefault="00797225" w:rsidP="00EC1561">
      <w:pPr>
        <w:pStyle w:val="BodyText"/>
        <w:spacing w:before="40" w:after="40" w:line="360" w:lineRule="auto"/>
        <w:ind w:left="-115"/>
        <w:rPr>
          <w:iCs/>
          <w:spacing w:val="-1"/>
          <w:sz w:val="22"/>
          <w:szCs w:val="22"/>
        </w:rPr>
      </w:pPr>
      <w:proofErr w:type="spellStart"/>
      <w:r w:rsidRPr="00797225">
        <w:rPr>
          <w:i/>
          <w:iCs/>
          <w:spacing w:val="-1"/>
          <w:sz w:val="22"/>
          <w:szCs w:val="22"/>
        </w:rPr>
        <w:t>Sindongyeob</w:t>
      </w:r>
      <w:proofErr w:type="spellEnd"/>
      <w:r w:rsidRPr="00797225">
        <w:rPr>
          <w:i/>
          <w:iCs/>
          <w:spacing w:val="-1"/>
          <w:sz w:val="22"/>
          <w:szCs w:val="22"/>
        </w:rPr>
        <w:t xml:space="preserve"> Academic Conference: ‘</w:t>
      </w:r>
      <w:r w:rsidR="008E068F">
        <w:rPr>
          <w:i/>
          <w:iCs/>
          <w:spacing w:val="-1"/>
          <w:sz w:val="22"/>
          <w:szCs w:val="22"/>
        </w:rPr>
        <w:t xml:space="preserve">Seoul, </w:t>
      </w:r>
      <w:r w:rsidRPr="00797225">
        <w:rPr>
          <w:i/>
          <w:iCs/>
          <w:spacing w:val="-1"/>
          <w:sz w:val="22"/>
          <w:szCs w:val="22"/>
        </w:rPr>
        <w:t>Cultural Buffer Zone</w:t>
      </w:r>
      <w:r w:rsidR="008E068F">
        <w:rPr>
          <w:i/>
          <w:iCs/>
          <w:spacing w:val="-1"/>
          <w:sz w:val="22"/>
          <w:szCs w:val="22"/>
        </w:rPr>
        <w:t>,</w:t>
      </w:r>
      <w:r w:rsidRPr="00797225">
        <w:rPr>
          <w:i/>
          <w:iCs/>
          <w:spacing w:val="-1"/>
          <w:sz w:val="22"/>
          <w:szCs w:val="22"/>
        </w:rPr>
        <w:t>’</w:t>
      </w:r>
      <w:r w:rsidRPr="00797225">
        <w:rPr>
          <w:i/>
          <w:spacing w:val="-1"/>
          <w:sz w:val="22"/>
          <w:szCs w:val="22"/>
        </w:rPr>
        <w:t xml:space="preserve"> </w:t>
      </w:r>
      <w:r w:rsidRPr="00797225">
        <w:rPr>
          <w:iCs/>
          <w:spacing w:val="-1"/>
          <w:sz w:val="22"/>
          <w:szCs w:val="22"/>
        </w:rPr>
        <w:t xml:space="preserve">the Society for </w:t>
      </w:r>
      <w:proofErr w:type="spellStart"/>
      <w:r w:rsidRPr="00797225">
        <w:rPr>
          <w:iCs/>
          <w:spacing w:val="-1"/>
          <w:sz w:val="22"/>
          <w:szCs w:val="22"/>
        </w:rPr>
        <w:t>Sindongyeob</w:t>
      </w:r>
      <w:proofErr w:type="spellEnd"/>
      <w:r w:rsidRPr="00797225">
        <w:rPr>
          <w:iCs/>
          <w:spacing w:val="-1"/>
          <w:sz w:val="22"/>
          <w:szCs w:val="22"/>
        </w:rPr>
        <w:t>, Seoul, South Korea, November 2011</w:t>
      </w:r>
    </w:p>
    <w:p w14:paraId="57C0FD3E" w14:textId="77777777" w:rsidR="00797225" w:rsidRDefault="00797225" w:rsidP="00EC1561">
      <w:pPr>
        <w:pStyle w:val="BodyText"/>
        <w:spacing w:before="40" w:after="40" w:line="360" w:lineRule="auto"/>
        <w:ind w:left="-115"/>
        <w:rPr>
          <w:i/>
          <w:spacing w:val="-1"/>
          <w:sz w:val="22"/>
          <w:szCs w:val="22"/>
        </w:rPr>
      </w:pPr>
      <w:r w:rsidRPr="00797225">
        <w:rPr>
          <w:i/>
          <w:spacing w:val="-1"/>
          <w:sz w:val="22"/>
          <w:szCs w:val="22"/>
        </w:rPr>
        <w:t>22</w:t>
      </w:r>
      <w:r w:rsidRPr="00797225">
        <w:rPr>
          <w:i/>
          <w:spacing w:val="-1"/>
          <w:sz w:val="22"/>
          <w:szCs w:val="22"/>
          <w:vertAlign w:val="superscript"/>
        </w:rPr>
        <w:t xml:space="preserve">nd </w:t>
      </w:r>
      <w:r w:rsidRPr="00797225">
        <w:rPr>
          <w:i/>
          <w:spacing w:val="-1"/>
          <w:sz w:val="22"/>
          <w:szCs w:val="22"/>
        </w:rPr>
        <w:t xml:space="preserve">International Academic Conference: </w:t>
      </w:r>
      <w:proofErr w:type="spellStart"/>
      <w:r w:rsidRPr="00797225">
        <w:rPr>
          <w:i/>
          <w:iCs/>
          <w:spacing w:val="-1"/>
          <w:sz w:val="22"/>
          <w:szCs w:val="22"/>
        </w:rPr>
        <w:t>Gojeonghui</w:t>
      </w:r>
      <w:proofErr w:type="spellEnd"/>
      <w:r w:rsidRPr="00797225">
        <w:rPr>
          <w:i/>
          <w:iCs/>
          <w:spacing w:val="-1"/>
          <w:sz w:val="22"/>
          <w:szCs w:val="22"/>
        </w:rPr>
        <w:t xml:space="preserve"> and Women's Literature: Feminist Writing and Poetic Language</w:t>
      </w:r>
      <w:r w:rsidRPr="00797225">
        <w:rPr>
          <w:i/>
          <w:spacing w:val="-1"/>
          <w:sz w:val="22"/>
          <w:szCs w:val="22"/>
        </w:rPr>
        <w:t xml:space="preserve">, </w:t>
      </w:r>
      <w:r w:rsidRPr="00797225">
        <w:rPr>
          <w:iCs/>
          <w:spacing w:val="-1"/>
          <w:sz w:val="22"/>
          <w:szCs w:val="22"/>
        </w:rPr>
        <w:t>Comparative Korean Studies, Seoul, South Korea, June 2011</w:t>
      </w:r>
    </w:p>
    <w:p w14:paraId="59077539" w14:textId="17DD3778" w:rsidR="00906B13" w:rsidRPr="00797225" w:rsidRDefault="00797225" w:rsidP="00EC1561">
      <w:pPr>
        <w:pStyle w:val="BodyText"/>
        <w:spacing w:before="40" w:after="40" w:line="360" w:lineRule="auto"/>
        <w:ind w:left="-115"/>
        <w:rPr>
          <w:i/>
          <w:spacing w:val="-1"/>
          <w:sz w:val="22"/>
          <w:szCs w:val="22"/>
        </w:rPr>
      </w:pPr>
      <w:r w:rsidRPr="00797225">
        <w:rPr>
          <w:i/>
          <w:iCs/>
          <w:spacing w:val="-1"/>
          <w:sz w:val="22"/>
          <w:szCs w:val="22"/>
        </w:rPr>
        <w:t>21</w:t>
      </w:r>
      <w:r w:rsidRPr="00797225">
        <w:rPr>
          <w:i/>
          <w:iCs/>
          <w:spacing w:val="-1"/>
          <w:sz w:val="22"/>
          <w:szCs w:val="22"/>
          <w:vertAlign w:val="superscript"/>
        </w:rPr>
        <w:t>st</w:t>
      </w:r>
      <w:r w:rsidRPr="00797225">
        <w:rPr>
          <w:i/>
          <w:iCs/>
          <w:spacing w:val="-1"/>
          <w:sz w:val="22"/>
          <w:szCs w:val="22"/>
        </w:rPr>
        <w:t xml:space="preserve"> International Academic Conference:</w:t>
      </w:r>
      <w:r w:rsidRPr="00797225">
        <w:rPr>
          <w:i/>
          <w:spacing w:val="-1"/>
          <w:sz w:val="22"/>
          <w:szCs w:val="22"/>
        </w:rPr>
        <w:t xml:space="preserve"> </w:t>
      </w:r>
      <w:r w:rsidRPr="00797225">
        <w:rPr>
          <w:i/>
          <w:iCs/>
          <w:spacing w:val="-1"/>
          <w:sz w:val="22"/>
          <w:szCs w:val="22"/>
        </w:rPr>
        <w:t xml:space="preserve">Colonial Modernity and Cultural Politics in 1930s Korea/East Asia, </w:t>
      </w:r>
      <w:r w:rsidRPr="00797225">
        <w:rPr>
          <w:iCs/>
          <w:spacing w:val="-1"/>
          <w:sz w:val="22"/>
          <w:szCs w:val="22"/>
        </w:rPr>
        <w:t>Comparative Korean Studies, Seoul, South Korea, April 2011</w:t>
      </w:r>
    </w:p>
    <w:p w14:paraId="393C10B4" w14:textId="5D6A01AD" w:rsidR="00091614" w:rsidRPr="00091614" w:rsidRDefault="00091614" w:rsidP="00EC1561">
      <w:pPr>
        <w:pStyle w:val="BodyText"/>
        <w:spacing w:line="360" w:lineRule="auto"/>
        <w:rPr>
          <w:spacing w:val="-1"/>
          <w:sz w:val="22"/>
          <w:szCs w:val="22"/>
          <w:lang w:eastAsia="ko-KR"/>
        </w:rPr>
      </w:pPr>
    </w:p>
    <w:p w14:paraId="1CA748AB" w14:textId="77777777" w:rsidR="00C7004A" w:rsidRPr="003B19FB" w:rsidRDefault="00C7004A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 xml:space="preserve">Extra-Curricular Activities </w:t>
      </w:r>
    </w:p>
    <w:p w14:paraId="4A00DFD6" w14:textId="77777777" w:rsidR="00B365F5" w:rsidRDefault="00B365F5" w:rsidP="00EC1561">
      <w:pPr>
        <w:spacing w:line="360" w:lineRule="auto"/>
        <w:rPr>
          <w:rFonts w:asciiTheme="minorHAnsi" w:hAnsiTheme="minorHAnsi" w:cstheme="minorHAnsi"/>
          <w:b/>
          <w:bCs/>
          <w:sz w:val="22"/>
          <w:szCs w:val="22"/>
          <w:lang w:eastAsia="ko-KR"/>
        </w:rPr>
      </w:pPr>
    </w:p>
    <w:p w14:paraId="62B8AD88" w14:textId="6ED16A33" w:rsidR="00C7004A" w:rsidRPr="00ED20DF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 w:rsidRPr="00ED20DF">
        <w:rPr>
          <w:rFonts w:asciiTheme="minorHAnsi" w:hAnsiTheme="minorHAnsi" w:cstheme="minorHAnsi"/>
          <w:sz w:val="22"/>
          <w:szCs w:val="22"/>
          <w:lang w:eastAsia="ko-KR"/>
        </w:rPr>
        <w:t xml:space="preserve">The Public Reading for 304 Victims of Sewol Ship Accident  </w:t>
      </w:r>
    </w:p>
    <w:p w14:paraId="61E63357" w14:textId="396EAFDB" w:rsidR="00C7004A" w:rsidRDefault="00C7004A" w:rsidP="00EC1561">
      <w:pPr>
        <w:spacing w:line="360" w:lineRule="auto"/>
        <w:rPr>
          <w:rFonts w:asciiTheme="minorHAnsi" w:hAnsiTheme="minorHAnsi" w:cstheme="minorHAnsi"/>
          <w:sz w:val="22"/>
          <w:szCs w:val="22"/>
          <w:lang w:eastAsia="ko-KR"/>
        </w:rPr>
      </w:pPr>
      <w:r>
        <w:rPr>
          <w:rFonts w:asciiTheme="minorHAnsi" w:hAnsiTheme="minorHAnsi" w:cstheme="minorHAnsi"/>
          <w:sz w:val="22"/>
          <w:szCs w:val="22"/>
          <w:lang w:eastAsia="ko-KR"/>
        </w:rPr>
        <w:t>Korean Writer Association and Civic Organization, Seoul, South Korea,</w:t>
      </w:r>
      <w:r w:rsidR="00DC79F0">
        <w:rPr>
          <w:rFonts w:asciiTheme="minorHAnsi" w:hAnsiTheme="minorHAnsi" w:cstheme="minorHAnsi"/>
          <w:sz w:val="22"/>
          <w:szCs w:val="22"/>
          <w:lang w:eastAsia="ko-KR"/>
        </w:rPr>
        <w:t xml:space="preserve"> 2015, </w:t>
      </w:r>
      <w:r>
        <w:rPr>
          <w:rFonts w:asciiTheme="minorHAnsi" w:hAnsiTheme="minorHAnsi" w:cstheme="minorHAnsi"/>
          <w:sz w:val="22"/>
          <w:szCs w:val="22"/>
          <w:lang w:eastAsia="ko-KR"/>
        </w:rPr>
        <w:t xml:space="preserve">2016 </w:t>
      </w:r>
    </w:p>
    <w:p w14:paraId="574C70E3" w14:textId="17A68CEA" w:rsidR="00C7004A" w:rsidRDefault="00C7004A" w:rsidP="00EC1561">
      <w:pPr>
        <w:spacing w:line="360" w:lineRule="auto"/>
        <w:rPr>
          <w:rFonts w:asciiTheme="minorHAnsi" w:hAnsiTheme="minorHAnsi" w:cstheme="minorHAnsi"/>
          <w:lang w:eastAsia="ko-KR"/>
        </w:rPr>
      </w:pPr>
    </w:p>
    <w:p w14:paraId="6B78BA2E" w14:textId="10AE2BF6" w:rsidR="005F2BD8" w:rsidRPr="00ED20DF" w:rsidRDefault="005F2BD8" w:rsidP="00EC1561">
      <w:pPr>
        <w:spacing w:line="360" w:lineRule="auto"/>
        <w:rPr>
          <w:rFonts w:asciiTheme="minorHAnsi" w:hAnsiTheme="minorHAnsi" w:cstheme="minorHAnsi"/>
          <w:bCs/>
          <w:sz w:val="22"/>
          <w:lang w:eastAsia="ko-KR"/>
        </w:rPr>
      </w:pPr>
      <w:r w:rsidRPr="00ED20DF">
        <w:rPr>
          <w:rFonts w:asciiTheme="minorHAnsi" w:hAnsiTheme="minorHAnsi" w:cstheme="minorHAnsi"/>
          <w:bCs/>
          <w:sz w:val="22"/>
          <w:lang w:eastAsia="ko-KR"/>
        </w:rPr>
        <w:t xml:space="preserve">Wednesday Demonstration </w:t>
      </w:r>
      <w:r w:rsidR="000A2075" w:rsidRPr="00ED20DF">
        <w:rPr>
          <w:rFonts w:asciiTheme="minorHAnsi" w:hAnsiTheme="minorHAnsi" w:cstheme="minorHAnsi"/>
          <w:bCs/>
          <w:sz w:val="22"/>
          <w:lang w:eastAsia="ko-KR"/>
        </w:rPr>
        <w:t>and</w:t>
      </w:r>
      <w:r w:rsidRPr="00ED20DF">
        <w:rPr>
          <w:rFonts w:asciiTheme="minorHAnsi" w:hAnsiTheme="minorHAnsi" w:cstheme="minorHAnsi"/>
          <w:bCs/>
          <w:sz w:val="22"/>
          <w:lang w:eastAsia="ko-KR"/>
        </w:rPr>
        <w:t xml:space="preserve"> Campaign for Comfort Women</w:t>
      </w:r>
    </w:p>
    <w:p w14:paraId="421F093E" w14:textId="6C12C35B" w:rsidR="005F2BD8" w:rsidRDefault="005F2BD8" w:rsidP="00EC1561">
      <w:pPr>
        <w:spacing w:line="360" w:lineRule="auto"/>
        <w:rPr>
          <w:rFonts w:asciiTheme="minorHAnsi" w:hAnsiTheme="minorHAnsi" w:cstheme="minorHAnsi"/>
          <w:sz w:val="22"/>
          <w:lang w:eastAsia="ko-KR"/>
        </w:rPr>
      </w:pPr>
      <w:r w:rsidRPr="000A2075">
        <w:rPr>
          <w:rFonts w:asciiTheme="minorHAnsi" w:hAnsiTheme="minorHAnsi" w:cstheme="minorHAnsi"/>
          <w:sz w:val="22"/>
          <w:lang w:eastAsia="ko-KR"/>
        </w:rPr>
        <w:t>The Butterfly of Hope, Washington D.C., Boston, Philadelph</w:t>
      </w:r>
      <w:r w:rsidR="000A2075" w:rsidRPr="000A2075">
        <w:rPr>
          <w:rFonts w:asciiTheme="minorHAnsi" w:hAnsiTheme="minorHAnsi" w:cstheme="minorHAnsi"/>
          <w:sz w:val="22"/>
          <w:lang w:eastAsia="ko-KR"/>
        </w:rPr>
        <w:t xml:space="preserve">ia, and New York, U.S., Summer 2017 </w:t>
      </w:r>
    </w:p>
    <w:p w14:paraId="26DD79E3" w14:textId="74C11EAF" w:rsidR="005D21F4" w:rsidRDefault="005D21F4" w:rsidP="00EC1561">
      <w:pPr>
        <w:spacing w:line="360" w:lineRule="auto"/>
        <w:rPr>
          <w:rFonts w:asciiTheme="minorHAnsi" w:hAnsiTheme="minorHAnsi" w:cstheme="minorHAnsi"/>
          <w:sz w:val="22"/>
          <w:lang w:eastAsia="ko-KR"/>
        </w:rPr>
      </w:pPr>
      <w:r>
        <w:rPr>
          <w:rFonts w:asciiTheme="minorHAnsi" w:hAnsiTheme="minorHAnsi" w:cstheme="minorHAnsi"/>
          <w:sz w:val="22"/>
          <w:lang w:eastAsia="ko-KR"/>
        </w:rPr>
        <w:t xml:space="preserve">The Korean Council, Seoul, South Korea., 2019-2020 </w:t>
      </w:r>
    </w:p>
    <w:p w14:paraId="151E2C56" w14:textId="77777777" w:rsidR="00195BD8" w:rsidRDefault="00195BD8" w:rsidP="00EC1561">
      <w:pPr>
        <w:spacing w:line="360" w:lineRule="auto"/>
        <w:rPr>
          <w:rFonts w:asciiTheme="minorHAnsi" w:hAnsiTheme="minorHAnsi" w:cstheme="minorHAnsi"/>
          <w:sz w:val="22"/>
          <w:lang w:eastAsia="ko-KR"/>
        </w:rPr>
      </w:pPr>
    </w:p>
    <w:p w14:paraId="1602273A" w14:textId="0730F6AA" w:rsidR="00195BD8" w:rsidRPr="003B19FB" w:rsidRDefault="00195BD8" w:rsidP="00EC1561">
      <w:pPr>
        <w:pStyle w:val="Heading1"/>
        <w:spacing w:line="360" w:lineRule="auto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  <w:lang w:eastAsia="ko-KR"/>
        </w:rPr>
        <w:t xml:space="preserve">Languages </w:t>
      </w:r>
    </w:p>
    <w:p w14:paraId="19561220" w14:textId="678FB19F" w:rsidR="00195BD8" w:rsidRDefault="00195BD8" w:rsidP="00EC1561">
      <w:pPr>
        <w:spacing w:line="360" w:lineRule="auto"/>
        <w:rPr>
          <w:rFonts w:asciiTheme="minorHAnsi" w:hAnsiTheme="minorHAnsi" w:cstheme="minorHAnsi"/>
          <w:sz w:val="22"/>
          <w:lang w:eastAsia="ko-KR"/>
        </w:rPr>
      </w:pPr>
    </w:p>
    <w:p w14:paraId="613FD0EB" w14:textId="6F373AD4" w:rsidR="00A87A5F" w:rsidRPr="000A2075" w:rsidRDefault="00195BD8" w:rsidP="00EC1561">
      <w:pPr>
        <w:spacing w:line="360" w:lineRule="auto"/>
        <w:rPr>
          <w:rFonts w:asciiTheme="minorHAnsi" w:hAnsiTheme="minorHAnsi" w:cstheme="minorHAnsi"/>
          <w:sz w:val="22"/>
          <w:lang w:eastAsia="ko-KR"/>
        </w:rPr>
      </w:pPr>
      <w:r>
        <w:rPr>
          <w:rFonts w:asciiTheme="minorHAnsi" w:hAnsiTheme="minorHAnsi" w:cstheme="minorHAnsi"/>
          <w:sz w:val="22"/>
          <w:lang w:eastAsia="ko-KR"/>
        </w:rPr>
        <w:t>Korean (Native), English (Fluent), Japanese (Basic)</w:t>
      </w:r>
    </w:p>
    <w:sectPr w:rsidR="00A87A5F" w:rsidRPr="000A2075" w:rsidSect="001C29E5">
      <w:footerReference w:type="default" r:id="rId13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9B3EA" w14:textId="77777777" w:rsidR="00D04D46" w:rsidRDefault="00D04D46" w:rsidP="005A7565">
      <w:r>
        <w:separator/>
      </w:r>
    </w:p>
  </w:endnote>
  <w:endnote w:type="continuationSeparator" w:id="0">
    <w:p w14:paraId="237CE89F" w14:textId="77777777" w:rsidR="00D04D46" w:rsidRDefault="00D04D4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1304776"/>
      <w:docPartObj>
        <w:docPartGallery w:val="Page Numbers (Bottom of Page)"/>
        <w:docPartUnique/>
      </w:docPartObj>
    </w:sdtPr>
    <w:sdtContent>
      <w:p w14:paraId="77D8E02F" w14:textId="77777777" w:rsidR="00130286" w:rsidRDefault="0013028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3302A">
          <w:rPr>
            <w:noProof/>
            <w:lang w:val="ko-KR" w:eastAsia="ko-KR"/>
          </w:rPr>
          <w:t>1</w:t>
        </w:r>
        <w:r>
          <w:fldChar w:fldCharType="end"/>
        </w:r>
      </w:p>
    </w:sdtContent>
  </w:sdt>
  <w:p w14:paraId="561D73BE" w14:textId="77777777" w:rsidR="00130286" w:rsidRDefault="00130286" w:rsidP="00ED3A5D">
    <w:pPr>
      <w:pStyle w:val="Footer"/>
      <w:ind w:right="240"/>
      <w:jc w:val="right"/>
      <w:rPr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01D5A" w14:textId="77777777" w:rsidR="00D04D46" w:rsidRDefault="00D04D46" w:rsidP="005A7565">
      <w:r>
        <w:separator/>
      </w:r>
    </w:p>
  </w:footnote>
  <w:footnote w:type="continuationSeparator" w:id="0">
    <w:p w14:paraId="2B6BBAC3" w14:textId="77777777" w:rsidR="00D04D46" w:rsidRDefault="00D04D4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81793"/>
    <w:multiLevelType w:val="multilevel"/>
    <w:tmpl w:val="09A8E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7E1CFB"/>
    <w:multiLevelType w:val="hybridMultilevel"/>
    <w:tmpl w:val="002AA8F2"/>
    <w:lvl w:ilvl="0" w:tplc="9D30BEF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5928182">
    <w:abstractNumId w:val="0"/>
  </w:num>
  <w:num w:numId="2" w16cid:durableId="547255690">
    <w:abstractNumId w:val="5"/>
  </w:num>
  <w:num w:numId="3" w16cid:durableId="1809742990">
    <w:abstractNumId w:val="7"/>
  </w:num>
  <w:num w:numId="4" w16cid:durableId="1702707354">
    <w:abstractNumId w:val="4"/>
  </w:num>
  <w:num w:numId="5" w16cid:durableId="119537925">
    <w:abstractNumId w:val="8"/>
  </w:num>
  <w:num w:numId="6" w16cid:durableId="1060445791">
    <w:abstractNumId w:val="2"/>
  </w:num>
  <w:num w:numId="7" w16cid:durableId="713653559">
    <w:abstractNumId w:val="3"/>
  </w:num>
  <w:num w:numId="8" w16cid:durableId="713887289">
    <w:abstractNumId w:val="1"/>
  </w:num>
  <w:num w:numId="9" w16cid:durableId="17274899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C1NDawMDIwMLVU0lEKTi0uzszPAykwNagFAFya2/ItAAAA"/>
  </w:docVars>
  <w:rsids>
    <w:rsidRoot w:val="00F376E5"/>
    <w:rsid w:val="00003984"/>
    <w:rsid w:val="00010586"/>
    <w:rsid w:val="00014435"/>
    <w:rsid w:val="00030BC9"/>
    <w:rsid w:val="0003302A"/>
    <w:rsid w:val="00040F85"/>
    <w:rsid w:val="00046EA4"/>
    <w:rsid w:val="00051673"/>
    <w:rsid w:val="00053405"/>
    <w:rsid w:val="000618C0"/>
    <w:rsid w:val="000638E3"/>
    <w:rsid w:val="000643B3"/>
    <w:rsid w:val="00066157"/>
    <w:rsid w:val="00071E12"/>
    <w:rsid w:val="000730F4"/>
    <w:rsid w:val="000739E0"/>
    <w:rsid w:val="00073EA9"/>
    <w:rsid w:val="00076A22"/>
    <w:rsid w:val="000837D8"/>
    <w:rsid w:val="00084951"/>
    <w:rsid w:val="000861B9"/>
    <w:rsid w:val="00091614"/>
    <w:rsid w:val="00092665"/>
    <w:rsid w:val="00093F48"/>
    <w:rsid w:val="000A2075"/>
    <w:rsid w:val="000B0BAA"/>
    <w:rsid w:val="000B4391"/>
    <w:rsid w:val="000B4DE6"/>
    <w:rsid w:val="000B70C9"/>
    <w:rsid w:val="000B7D17"/>
    <w:rsid w:val="000C1FE3"/>
    <w:rsid w:val="000D1E5A"/>
    <w:rsid w:val="000E0B4E"/>
    <w:rsid w:val="000E6D36"/>
    <w:rsid w:val="000F03D5"/>
    <w:rsid w:val="000F0EFF"/>
    <w:rsid w:val="000F2EAC"/>
    <w:rsid w:val="000F53F0"/>
    <w:rsid w:val="000F6966"/>
    <w:rsid w:val="0010667F"/>
    <w:rsid w:val="00106B33"/>
    <w:rsid w:val="0011311C"/>
    <w:rsid w:val="00116094"/>
    <w:rsid w:val="00130286"/>
    <w:rsid w:val="001307AA"/>
    <w:rsid w:val="001409E8"/>
    <w:rsid w:val="0015295F"/>
    <w:rsid w:val="00155E14"/>
    <w:rsid w:val="00162986"/>
    <w:rsid w:val="001633E9"/>
    <w:rsid w:val="00170831"/>
    <w:rsid w:val="00175802"/>
    <w:rsid w:val="00186B34"/>
    <w:rsid w:val="00191193"/>
    <w:rsid w:val="001912A7"/>
    <w:rsid w:val="00195BD8"/>
    <w:rsid w:val="00196CDE"/>
    <w:rsid w:val="00197424"/>
    <w:rsid w:val="001A0991"/>
    <w:rsid w:val="001A2964"/>
    <w:rsid w:val="001A45C6"/>
    <w:rsid w:val="001A69E5"/>
    <w:rsid w:val="001B36AA"/>
    <w:rsid w:val="001C29E5"/>
    <w:rsid w:val="001C73D9"/>
    <w:rsid w:val="001E0FD6"/>
    <w:rsid w:val="001E18B5"/>
    <w:rsid w:val="001E505A"/>
    <w:rsid w:val="001E5F78"/>
    <w:rsid w:val="001F0B68"/>
    <w:rsid w:val="001F0BA9"/>
    <w:rsid w:val="001F7972"/>
    <w:rsid w:val="00200AC9"/>
    <w:rsid w:val="002100DE"/>
    <w:rsid w:val="00231D15"/>
    <w:rsid w:val="002365E9"/>
    <w:rsid w:val="0024293F"/>
    <w:rsid w:val="002512BF"/>
    <w:rsid w:val="00251FA2"/>
    <w:rsid w:val="002637CE"/>
    <w:rsid w:val="00267E05"/>
    <w:rsid w:val="00270A34"/>
    <w:rsid w:val="00275C88"/>
    <w:rsid w:val="00276DB9"/>
    <w:rsid w:val="002839B2"/>
    <w:rsid w:val="002841B3"/>
    <w:rsid w:val="00284D37"/>
    <w:rsid w:val="00287DEA"/>
    <w:rsid w:val="00291C72"/>
    <w:rsid w:val="00292655"/>
    <w:rsid w:val="00296B54"/>
    <w:rsid w:val="002A0C94"/>
    <w:rsid w:val="002A57A4"/>
    <w:rsid w:val="002B48AC"/>
    <w:rsid w:val="002B48AE"/>
    <w:rsid w:val="002D1857"/>
    <w:rsid w:val="002D29A3"/>
    <w:rsid w:val="002E0AE6"/>
    <w:rsid w:val="002E69A0"/>
    <w:rsid w:val="002F31D8"/>
    <w:rsid w:val="002F6F02"/>
    <w:rsid w:val="003045D5"/>
    <w:rsid w:val="003068E0"/>
    <w:rsid w:val="00306B9A"/>
    <w:rsid w:val="0030708E"/>
    <w:rsid w:val="0031251D"/>
    <w:rsid w:val="003159F9"/>
    <w:rsid w:val="00320721"/>
    <w:rsid w:val="00330465"/>
    <w:rsid w:val="003352EF"/>
    <w:rsid w:val="0033557D"/>
    <w:rsid w:val="0034098A"/>
    <w:rsid w:val="00345822"/>
    <w:rsid w:val="00353DF9"/>
    <w:rsid w:val="0035553B"/>
    <w:rsid w:val="00355CF7"/>
    <w:rsid w:val="00362834"/>
    <w:rsid w:val="00363CFD"/>
    <w:rsid w:val="00365797"/>
    <w:rsid w:val="00366185"/>
    <w:rsid w:val="0037294D"/>
    <w:rsid w:val="00372B26"/>
    <w:rsid w:val="0037546D"/>
    <w:rsid w:val="00376439"/>
    <w:rsid w:val="00382EA2"/>
    <w:rsid w:val="0039439E"/>
    <w:rsid w:val="00394884"/>
    <w:rsid w:val="00396E25"/>
    <w:rsid w:val="003A3A57"/>
    <w:rsid w:val="003A4B55"/>
    <w:rsid w:val="003A6261"/>
    <w:rsid w:val="003A7F25"/>
    <w:rsid w:val="003B19FB"/>
    <w:rsid w:val="003B6B8D"/>
    <w:rsid w:val="003C18F7"/>
    <w:rsid w:val="003C4F42"/>
    <w:rsid w:val="003C6B34"/>
    <w:rsid w:val="003D1453"/>
    <w:rsid w:val="003D2340"/>
    <w:rsid w:val="003D2D68"/>
    <w:rsid w:val="003D5136"/>
    <w:rsid w:val="003D5CC8"/>
    <w:rsid w:val="003E0912"/>
    <w:rsid w:val="003E16F2"/>
    <w:rsid w:val="003E1D18"/>
    <w:rsid w:val="003F1C3C"/>
    <w:rsid w:val="003F34A1"/>
    <w:rsid w:val="003F74B2"/>
    <w:rsid w:val="00401A17"/>
    <w:rsid w:val="0040229E"/>
    <w:rsid w:val="00402759"/>
    <w:rsid w:val="0040286F"/>
    <w:rsid w:val="004062AC"/>
    <w:rsid w:val="00420558"/>
    <w:rsid w:val="00434CF0"/>
    <w:rsid w:val="00437201"/>
    <w:rsid w:val="00440856"/>
    <w:rsid w:val="00440C7F"/>
    <w:rsid w:val="00441DD1"/>
    <w:rsid w:val="00444D0A"/>
    <w:rsid w:val="004455AA"/>
    <w:rsid w:val="00447809"/>
    <w:rsid w:val="00454A10"/>
    <w:rsid w:val="004565AB"/>
    <w:rsid w:val="00460326"/>
    <w:rsid w:val="00460A03"/>
    <w:rsid w:val="00467675"/>
    <w:rsid w:val="004725C4"/>
    <w:rsid w:val="00472A49"/>
    <w:rsid w:val="00481EA1"/>
    <w:rsid w:val="00494F3E"/>
    <w:rsid w:val="004B2AD4"/>
    <w:rsid w:val="004B43AD"/>
    <w:rsid w:val="004B48C2"/>
    <w:rsid w:val="004C2D12"/>
    <w:rsid w:val="004C4350"/>
    <w:rsid w:val="004C4A7A"/>
    <w:rsid w:val="004D7369"/>
    <w:rsid w:val="004E676C"/>
    <w:rsid w:val="004E6A76"/>
    <w:rsid w:val="004F62F6"/>
    <w:rsid w:val="004F6A6F"/>
    <w:rsid w:val="005273E5"/>
    <w:rsid w:val="00532F85"/>
    <w:rsid w:val="00552052"/>
    <w:rsid w:val="005520DC"/>
    <w:rsid w:val="00554909"/>
    <w:rsid w:val="00562B7E"/>
    <w:rsid w:val="005637A2"/>
    <w:rsid w:val="00567698"/>
    <w:rsid w:val="005709EC"/>
    <w:rsid w:val="00573D38"/>
    <w:rsid w:val="005814F6"/>
    <w:rsid w:val="0058698A"/>
    <w:rsid w:val="005965D6"/>
    <w:rsid w:val="005A0F09"/>
    <w:rsid w:val="005A7565"/>
    <w:rsid w:val="005B3861"/>
    <w:rsid w:val="005B5D79"/>
    <w:rsid w:val="005C32FB"/>
    <w:rsid w:val="005C6460"/>
    <w:rsid w:val="005D21F4"/>
    <w:rsid w:val="005D2D1A"/>
    <w:rsid w:val="005D49E1"/>
    <w:rsid w:val="005D64A2"/>
    <w:rsid w:val="005E0AE1"/>
    <w:rsid w:val="005E3C3C"/>
    <w:rsid w:val="005E47AB"/>
    <w:rsid w:val="005F01D2"/>
    <w:rsid w:val="005F2BD8"/>
    <w:rsid w:val="005F62F4"/>
    <w:rsid w:val="00602294"/>
    <w:rsid w:val="00605767"/>
    <w:rsid w:val="0060707E"/>
    <w:rsid w:val="006075BC"/>
    <w:rsid w:val="006104BD"/>
    <w:rsid w:val="00614B4F"/>
    <w:rsid w:val="00614BF8"/>
    <w:rsid w:val="00615DB1"/>
    <w:rsid w:val="00617119"/>
    <w:rsid w:val="0062421D"/>
    <w:rsid w:val="00624B43"/>
    <w:rsid w:val="006266F8"/>
    <w:rsid w:val="00626DFB"/>
    <w:rsid w:val="00635AE1"/>
    <w:rsid w:val="00637734"/>
    <w:rsid w:val="00644F9A"/>
    <w:rsid w:val="00645F90"/>
    <w:rsid w:val="00656155"/>
    <w:rsid w:val="006573E5"/>
    <w:rsid w:val="00663F77"/>
    <w:rsid w:val="006650E7"/>
    <w:rsid w:val="006712F3"/>
    <w:rsid w:val="00673AF2"/>
    <w:rsid w:val="006801C4"/>
    <w:rsid w:val="006809CC"/>
    <w:rsid w:val="0068627A"/>
    <w:rsid w:val="0069262A"/>
    <w:rsid w:val="006A5B46"/>
    <w:rsid w:val="006B0021"/>
    <w:rsid w:val="006B4237"/>
    <w:rsid w:val="006B68E0"/>
    <w:rsid w:val="006C0D33"/>
    <w:rsid w:val="006C3E5A"/>
    <w:rsid w:val="006C42FB"/>
    <w:rsid w:val="006C79FE"/>
    <w:rsid w:val="006D32ED"/>
    <w:rsid w:val="006D55A9"/>
    <w:rsid w:val="006D6AFD"/>
    <w:rsid w:val="006D7644"/>
    <w:rsid w:val="006E54AB"/>
    <w:rsid w:val="006E5E5E"/>
    <w:rsid w:val="006F0910"/>
    <w:rsid w:val="006F41A9"/>
    <w:rsid w:val="006F4B4A"/>
    <w:rsid w:val="006F71BB"/>
    <w:rsid w:val="00701EEF"/>
    <w:rsid w:val="00706F25"/>
    <w:rsid w:val="007178C3"/>
    <w:rsid w:val="00726B7B"/>
    <w:rsid w:val="00733CCA"/>
    <w:rsid w:val="007359A5"/>
    <w:rsid w:val="00737DFB"/>
    <w:rsid w:val="007438FD"/>
    <w:rsid w:val="00743C1C"/>
    <w:rsid w:val="00753583"/>
    <w:rsid w:val="00762D71"/>
    <w:rsid w:val="00763E0C"/>
    <w:rsid w:val="007678CF"/>
    <w:rsid w:val="00781056"/>
    <w:rsid w:val="007816D7"/>
    <w:rsid w:val="00784830"/>
    <w:rsid w:val="00785943"/>
    <w:rsid w:val="00792F11"/>
    <w:rsid w:val="00796813"/>
    <w:rsid w:val="00797225"/>
    <w:rsid w:val="007C1F5B"/>
    <w:rsid w:val="007C2579"/>
    <w:rsid w:val="007C490F"/>
    <w:rsid w:val="007C5248"/>
    <w:rsid w:val="007C56F7"/>
    <w:rsid w:val="007C6D68"/>
    <w:rsid w:val="007C734D"/>
    <w:rsid w:val="007D0066"/>
    <w:rsid w:val="007D090D"/>
    <w:rsid w:val="007D30D1"/>
    <w:rsid w:val="007E6B97"/>
    <w:rsid w:val="007F2B17"/>
    <w:rsid w:val="007F686A"/>
    <w:rsid w:val="00800BEB"/>
    <w:rsid w:val="00804BAA"/>
    <w:rsid w:val="00807AEA"/>
    <w:rsid w:val="00813B48"/>
    <w:rsid w:val="00814728"/>
    <w:rsid w:val="0082235A"/>
    <w:rsid w:val="00827C60"/>
    <w:rsid w:val="00834A85"/>
    <w:rsid w:val="00836752"/>
    <w:rsid w:val="008453E2"/>
    <w:rsid w:val="0084747E"/>
    <w:rsid w:val="008524B4"/>
    <w:rsid w:val="00861096"/>
    <w:rsid w:val="008725C7"/>
    <w:rsid w:val="00873000"/>
    <w:rsid w:val="00874745"/>
    <w:rsid w:val="00874F82"/>
    <w:rsid w:val="0088680B"/>
    <w:rsid w:val="00886B7F"/>
    <w:rsid w:val="008A4453"/>
    <w:rsid w:val="008A57C6"/>
    <w:rsid w:val="008B0AFE"/>
    <w:rsid w:val="008D1F6B"/>
    <w:rsid w:val="008D41CD"/>
    <w:rsid w:val="008D468A"/>
    <w:rsid w:val="008E068F"/>
    <w:rsid w:val="008E0D9A"/>
    <w:rsid w:val="008E498A"/>
    <w:rsid w:val="008E6CC5"/>
    <w:rsid w:val="008F3E78"/>
    <w:rsid w:val="00901756"/>
    <w:rsid w:val="00903C41"/>
    <w:rsid w:val="00904ADA"/>
    <w:rsid w:val="00905310"/>
    <w:rsid w:val="00906974"/>
    <w:rsid w:val="00906B13"/>
    <w:rsid w:val="009100C6"/>
    <w:rsid w:val="00915DA5"/>
    <w:rsid w:val="00916280"/>
    <w:rsid w:val="0092115C"/>
    <w:rsid w:val="009223B8"/>
    <w:rsid w:val="0092625E"/>
    <w:rsid w:val="00927FB9"/>
    <w:rsid w:val="00932594"/>
    <w:rsid w:val="0093549E"/>
    <w:rsid w:val="00940F57"/>
    <w:rsid w:val="00942685"/>
    <w:rsid w:val="00943007"/>
    <w:rsid w:val="009437A6"/>
    <w:rsid w:val="00943A59"/>
    <w:rsid w:val="00944109"/>
    <w:rsid w:val="00944BA4"/>
    <w:rsid w:val="00945EB3"/>
    <w:rsid w:val="00946E7B"/>
    <w:rsid w:val="0095336E"/>
    <w:rsid w:val="0096014A"/>
    <w:rsid w:val="00964379"/>
    <w:rsid w:val="009670FF"/>
    <w:rsid w:val="00973DE7"/>
    <w:rsid w:val="009742D7"/>
    <w:rsid w:val="009805B1"/>
    <w:rsid w:val="00980E3B"/>
    <w:rsid w:val="0098550F"/>
    <w:rsid w:val="009A02B5"/>
    <w:rsid w:val="009A18E9"/>
    <w:rsid w:val="009A34A9"/>
    <w:rsid w:val="009B29CC"/>
    <w:rsid w:val="009B43B4"/>
    <w:rsid w:val="009C3B53"/>
    <w:rsid w:val="009C6AA9"/>
    <w:rsid w:val="009C6F98"/>
    <w:rsid w:val="009D3779"/>
    <w:rsid w:val="009D4217"/>
    <w:rsid w:val="009E0C6C"/>
    <w:rsid w:val="009E1F2F"/>
    <w:rsid w:val="009E5A66"/>
    <w:rsid w:val="009E7CCD"/>
    <w:rsid w:val="009F2DAE"/>
    <w:rsid w:val="009F36C7"/>
    <w:rsid w:val="009F480F"/>
    <w:rsid w:val="009F4B9D"/>
    <w:rsid w:val="009F694A"/>
    <w:rsid w:val="009F7FEA"/>
    <w:rsid w:val="00A00BD8"/>
    <w:rsid w:val="00A0235E"/>
    <w:rsid w:val="00A04473"/>
    <w:rsid w:val="00A069C2"/>
    <w:rsid w:val="00A11519"/>
    <w:rsid w:val="00A14205"/>
    <w:rsid w:val="00A15AD2"/>
    <w:rsid w:val="00A17C6B"/>
    <w:rsid w:val="00A22439"/>
    <w:rsid w:val="00A2299B"/>
    <w:rsid w:val="00A2387A"/>
    <w:rsid w:val="00A23D2E"/>
    <w:rsid w:val="00A27B60"/>
    <w:rsid w:val="00A3428E"/>
    <w:rsid w:val="00A3610A"/>
    <w:rsid w:val="00A43F43"/>
    <w:rsid w:val="00A449A2"/>
    <w:rsid w:val="00A478D4"/>
    <w:rsid w:val="00A50E12"/>
    <w:rsid w:val="00A5603C"/>
    <w:rsid w:val="00A63A05"/>
    <w:rsid w:val="00A7363B"/>
    <w:rsid w:val="00A87A5F"/>
    <w:rsid w:val="00A90527"/>
    <w:rsid w:val="00AA0CA0"/>
    <w:rsid w:val="00AA0E82"/>
    <w:rsid w:val="00AB0DC4"/>
    <w:rsid w:val="00AC1481"/>
    <w:rsid w:val="00AC20AA"/>
    <w:rsid w:val="00AC3191"/>
    <w:rsid w:val="00AC3E0A"/>
    <w:rsid w:val="00AC490C"/>
    <w:rsid w:val="00AC78DA"/>
    <w:rsid w:val="00AD2176"/>
    <w:rsid w:val="00AD375F"/>
    <w:rsid w:val="00AF0B89"/>
    <w:rsid w:val="00AF3463"/>
    <w:rsid w:val="00AF6CB6"/>
    <w:rsid w:val="00AF7D0B"/>
    <w:rsid w:val="00B02094"/>
    <w:rsid w:val="00B05164"/>
    <w:rsid w:val="00B05B6B"/>
    <w:rsid w:val="00B3344C"/>
    <w:rsid w:val="00B365F5"/>
    <w:rsid w:val="00B47FAF"/>
    <w:rsid w:val="00B508DC"/>
    <w:rsid w:val="00B52FBB"/>
    <w:rsid w:val="00B62F52"/>
    <w:rsid w:val="00B63BE9"/>
    <w:rsid w:val="00B64249"/>
    <w:rsid w:val="00B703F2"/>
    <w:rsid w:val="00B706E4"/>
    <w:rsid w:val="00B77809"/>
    <w:rsid w:val="00B77C69"/>
    <w:rsid w:val="00B807D5"/>
    <w:rsid w:val="00B80FC7"/>
    <w:rsid w:val="00B95434"/>
    <w:rsid w:val="00B95E86"/>
    <w:rsid w:val="00B97223"/>
    <w:rsid w:val="00BA03D1"/>
    <w:rsid w:val="00BA4A75"/>
    <w:rsid w:val="00BB1669"/>
    <w:rsid w:val="00BB1C8F"/>
    <w:rsid w:val="00BB72DC"/>
    <w:rsid w:val="00BC25FE"/>
    <w:rsid w:val="00BC5A4A"/>
    <w:rsid w:val="00BC7DFE"/>
    <w:rsid w:val="00BD5D30"/>
    <w:rsid w:val="00BE0A09"/>
    <w:rsid w:val="00BE1FC1"/>
    <w:rsid w:val="00BE31C8"/>
    <w:rsid w:val="00BF2BDF"/>
    <w:rsid w:val="00BF63D3"/>
    <w:rsid w:val="00C01C9C"/>
    <w:rsid w:val="00C046B9"/>
    <w:rsid w:val="00C10152"/>
    <w:rsid w:val="00C11360"/>
    <w:rsid w:val="00C16B58"/>
    <w:rsid w:val="00C2124A"/>
    <w:rsid w:val="00C222D0"/>
    <w:rsid w:val="00C229F7"/>
    <w:rsid w:val="00C22DDC"/>
    <w:rsid w:val="00C23D1C"/>
    <w:rsid w:val="00C306A5"/>
    <w:rsid w:val="00C309F0"/>
    <w:rsid w:val="00C337F4"/>
    <w:rsid w:val="00C4135C"/>
    <w:rsid w:val="00C503E6"/>
    <w:rsid w:val="00C511E3"/>
    <w:rsid w:val="00C522B5"/>
    <w:rsid w:val="00C54697"/>
    <w:rsid w:val="00C559AA"/>
    <w:rsid w:val="00C55B0B"/>
    <w:rsid w:val="00C579ED"/>
    <w:rsid w:val="00C626BE"/>
    <w:rsid w:val="00C653CC"/>
    <w:rsid w:val="00C7004A"/>
    <w:rsid w:val="00C70C0B"/>
    <w:rsid w:val="00C7161D"/>
    <w:rsid w:val="00C73F8D"/>
    <w:rsid w:val="00C8254A"/>
    <w:rsid w:val="00C82D0A"/>
    <w:rsid w:val="00C91158"/>
    <w:rsid w:val="00C94A8B"/>
    <w:rsid w:val="00CA5A0E"/>
    <w:rsid w:val="00CA7380"/>
    <w:rsid w:val="00CB10ED"/>
    <w:rsid w:val="00CB12DF"/>
    <w:rsid w:val="00CB20D7"/>
    <w:rsid w:val="00CC4CAA"/>
    <w:rsid w:val="00CD0391"/>
    <w:rsid w:val="00CD31CE"/>
    <w:rsid w:val="00CD3462"/>
    <w:rsid w:val="00CD3C7C"/>
    <w:rsid w:val="00CD7413"/>
    <w:rsid w:val="00CE6C76"/>
    <w:rsid w:val="00CF0678"/>
    <w:rsid w:val="00CF25AE"/>
    <w:rsid w:val="00CF5192"/>
    <w:rsid w:val="00CF6B2A"/>
    <w:rsid w:val="00D00EF0"/>
    <w:rsid w:val="00D04D46"/>
    <w:rsid w:val="00D06A67"/>
    <w:rsid w:val="00D2200C"/>
    <w:rsid w:val="00D22688"/>
    <w:rsid w:val="00D270CE"/>
    <w:rsid w:val="00D4180B"/>
    <w:rsid w:val="00D41DDF"/>
    <w:rsid w:val="00D46FC2"/>
    <w:rsid w:val="00D50B41"/>
    <w:rsid w:val="00D51035"/>
    <w:rsid w:val="00D52DD8"/>
    <w:rsid w:val="00D564A5"/>
    <w:rsid w:val="00D6391C"/>
    <w:rsid w:val="00D71A65"/>
    <w:rsid w:val="00D737F8"/>
    <w:rsid w:val="00D73C48"/>
    <w:rsid w:val="00D82DF5"/>
    <w:rsid w:val="00D835B6"/>
    <w:rsid w:val="00D83A1D"/>
    <w:rsid w:val="00D8624C"/>
    <w:rsid w:val="00D87F2B"/>
    <w:rsid w:val="00D91C41"/>
    <w:rsid w:val="00D965EB"/>
    <w:rsid w:val="00D96A86"/>
    <w:rsid w:val="00DA1702"/>
    <w:rsid w:val="00DB09B1"/>
    <w:rsid w:val="00DB3946"/>
    <w:rsid w:val="00DB51AF"/>
    <w:rsid w:val="00DB6684"/>
    <w:rsid w:val="00DC2E06"/>
    <w:rsid w:val="00DC3A05"/>
    <w:rsid w:val="00DC743C"/>
    <w:rsid w:val="00DC79F0"/>
    <w:rsid w:val="00DD2BB9"/>
    <w:rsid w:val="00DD6586"/>
    <w:rsid w:val="00DD6C46"/>
    <w:rsid w:val="00DE16D0"/>
    <w:rsid w:val="00DE2949"/>
    <w:rsid w:val="00DE3D89"/>
    <w:rsid w:val="00DF3EB4"/>
    <w:rsid w:val="00E01838"/>
    <w:rsid w:val="00E105CB"/>
    <w:rsid w:val="00E12C13"/>
    <w:rsid w:val="00E15EEB"/>
    <w:rsid w:val="00E20E22"/>
    <w:rsid w:val="00E268C1"/>
    <w:rsid w:val="00E43C4F"/>
    <w:rsid w:val="00E44059"/>
    <w:rsid w:val="00E717D1"/>
    <w:rsid w:val="00E74BC9"/>
    <w:rsid w:val="00E85944"/>
    <w:rsid w:val="00E86FD2"/>
    <w:rsid w:val="00E87B45"/>
    <w:rsid w:val="00E92645"/>
    <w:rsid w:val="00E969E4"/>
    <w:rsid w:val="00E97992"/>
    <w:rsid w:val="00EA1D5B"/>
    <w:rsid w:val="00EA2F62"/>
    <w:rsid w:val="00EA40BD"/>
    <w:rsid w:val="00EA5C51"/>
    <w:rsid w:val="00EB2A92"/>
    <w:rsid w:val="00EB7CDD"/>
    <w:rsid w:val="00EC1561"/>
    <w:rsid w:val="00EC23D1"/>
    <w:rsid w:val="00EC2501"/>
    <w:rsid w:val="00EC3171"/>
    <w:rsid w:val="00ED02C5"/>
    <w:rsid w:val="00ED02D9"/>
    <w:rsid w:val="00ED1924"/>
    <w:rsid w:val="00ED20DF"/>
    <w:rsid w:val="00ED21A3"/>
    <w:rsid w:val="00ED3A5D"/>
    <w:rsid w:val="00ED5A60"/>
    <w:rsid w:val="00ED6114"/>
    <w:rsid w:val="00ED7E1F"/>
    <w:rsid w:val="00EE5741"/>
    <w:rsid w:val="00EF582B"/>
    <w:rsid w:val="00EF6509"/>
    <w:rsid w:val="00F06232"/>
    <w:rsid w:val="00F07345"/>
    <w:rsid w:val="00F10A2B"/>
    <w:rsid w:val="00F11D79"/>
    <w:rsid w:val="00F12492"/>
    <w:rsid w:val="00F1332A"/>
    <w:rsid w:val="00F201A9"/>
    <w:rsid w:val="00F3531F"/>
    <w:rsid w:val="00F376E5"/>
    <w:rsid w:val="00F41BBB"/>
    <w:rsid w:val="00F41E0C"/>
    <w:rsid w:val="00F44E32"/>
    <w:rsid w:val="00F476AF"/>
    <w:rsid w:val="00F47D42"/>
    <w:rsid w:val="00F54C46"/>
    <w:rsid w:val="00F61630"/>
    <w:rsid w:val="00F61891"/>
    <w:rsid w:val="00F62821"/>
    <w:rsid w:val="00F64683"/>
    <w:rsid w:val="00F70CBC"/>
    <w:rsid w:val="00F71A97"/>
    <w:rsid w:val="00F77962"/>
    <w:rsid w:val="00F80687"/>
    <w:rsid w:val="00F81922"/>
    <w:rsid w:val="00F84EA8"/>
    <w:rsid w:val="00F93FC6"/>
    <w:rsid w:val="00F9472F"/>
    <w:rsid w:val="00F94FED"/>
    <w:rsid w:val="00F96785"/>
    <w:rsid w:val="00F9715D"/>
    <w:rsid w:val="00FA2CEA"/>
    <w:rsid w:val="00FA3E22"/>
    <w:rsid w:val="00FA4646"/>
    <w:rsid w:val="00FB3A81"/>
    <w:rsid w:val="00FB4798"/>
    <w:rsid w:val="00FB78C8"/>
    <w:rsid w:val="00FC2974"/>
    <w:rsid w:val="00FC4C8F"/>
    <w:rsid w:val="00FC5101"/>
    <w:rsid w:val="00FF0B26"/>
    <w:rsid w:val="00FF4550"/>
    <w:rsid w:val="00FF4AD0"/>
    <w:rsid w:val="00FF59D6"/>
    <w:rsid w:val="00FF6FF6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E1855B"/>
  <w15:docId w15:val="{5C7FDA53-CE20-4A44-9994-33EBEFCC7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31C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0708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Default">
    <w:name w:val="Default"/>
    <w:rsid w:val="00C337F4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0708E"/>
    <w:rPr>
      <w:b/>
      <w:bCs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D3A5D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B1C8F"/>
    <w:rPr>
      <w:rFonts w:cs="Arial"/>
      <w:b/>
      <w:bCs/>
      <w:smallCaps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BB1C8F"/>
    <w:rPr>
      <w:rFonts w:cs="Arial"/>
      <w:b/>
      <w:bCs/>
      <w:i/>
      <w:iCs/>
      <w:sz w:val="24"/>
      <w:szCs w:val="28"/>
    </w:rPr>
  </w:style>
  <w:style w:type="paragraph" w:styleId="BodyText">
    <w:name w:val="Body Text"/>
    <w:basedOn w:val="Normal"/>
    <w:link w:val="BodyTextChar"/>
    <w:unhideWhenUsed/>
    <w:rsid w:val="00D82DF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82DF5"/>
    <w:rPr>
      <w:sz w:val="24"/>
      <w:szCs w:val="24"/>
    </w:rPr>
  </w:style>
  <w:style w:type="character" w:customStyle="1" w:styleId="qu">
    <w:name w:val="qu"/>
    <w:basedOn w:val="DefaultParagraphFont"/>
    <w:rsid w:val="002B48AC"/>
  </w:style>
  <w:style w:type="character" w:customStyle="1" w:styleId="gd">
    <w:name w:val="gd"/>
    <w:basedOn w:val="DefaultParagraphFont"/>
    <w:rsid w:val="002B48AC"/>
  </w:style>
  <w:style w:type="paragraph" w:styleId="BalloonText">
    <w:name w:val="Balloon Text"/>
    <w:basedOn w:val="Normal"/>
    <w:link w:val="BalloonTextChar"/>
    <w:semiHidden/>
    <w:unhideWhenUsed/>
    <w:rsid w:val="002B48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48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63D3"/>
    <w:pPr>
      <w:ind w:leftChars="400" w:left="7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31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31CE"/>
    <w:rPr>
      <w:rFonts w:ascii="굴림체" w:eastAsia="굴림체" w:hAnsi="굴림체" w:cs="굴림체"/>
      <w:sz w:val="24"/>
      <w:szCs w:val="24"/>
      <w:lang w:eastAsia="ko-KR"/>
    </w:rPr>
  </w:style>
  <w:style w:type="character" w:customStyle="1" w:styleId="y2iqfc">
    <w:name w:val="y2iqfc"/>
    <w:basedOn w:val="DefaultParagraphFont"/>
    <w:rsid w:val="00CD31CE"/>
  </w:style>
  <w:style w:type="character" w:styleId="UnresolvedMention">
    <w:name w:val="Unresolved Mention"/>
    <w:basedOn w:val="DefaultParagraphFont"/>
    <w:uiPriority w:val="99"/>
    <w:semiHidden/>
    <w:unhideWhenUsed/>
    <w:rsid w:val="00EB7CD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945EB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45E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45E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5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5EB3"/>
    <w:rPr>
      <w:b/>
      <w:bCs/>
    </w:rPr>
  </w:style>
  <w:style w:type="paragraph" w:styleId="Revision">
    <w:name w:val="Revision"/>
    <w:hidden/>
    <w:uiPriority w:val="99"/>
    <w:semiHidden/>
    <w:rsid w:val="00945EB3"/>
    <w:rPr>
      <w:sz w:val="24"/>
      <w:szCs w:val="24"/>
    </w:rPr>
  </w:style>
  <w:style w:type="character" w:customStyle="1" w:styleId="gi">
    <w:name w:val="gi"/>
    <w:basedOn w:val="DefaultParagraphFont"/>
    <w:rsid w:val="00C54697"/>
  </w:style>
  <w:style w:type="character" w:customStyle="1" w:styleId="res9jf">
    <w:name w:val="res9jf"/>
    <w:basedOn w:val="DefaultParagraphFont"/>
    <w:rsid w:val="001307AA"/>
  </w:style>
  <w:style w:type="character" w:customStyle="1" w:styleId="doilink">
    <w:name w:val="doi_link"/>
    <w:basedOn w:val="DefaultParagraphFont"/>
    <w:rsid w:val="001307AA"/>
  </w:style>
  <w:style w:type="character" w:customStyle="1" w:styleId="il">
    <w:name w:val="il"/>
    <w:basedOn w:val="DefaultParagraphFont"/>
    <w:rsid w:val="006650E7"/>
  </w:style>
  <w:style w:type="character" w:styleId="Emphasis">
    <w:name w:val="Emphasis"/>
    <w:basedOn w:val="DefaultParagraphFont"/>
    <w:uiPriority w:val="20"/>
    <w:qFormat/>
    <w:rsid w:val="00CB12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9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0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6369X.2022.215817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le336@g.uky.edu" TargetMode="External"/><Relationship Id="rId12" Type="http://schemas.openxmlformats.org/officeDocument/2006/relationships/hyperlink" Target="https://passport-2021.as.uky.edu/video/asian-and-asian-american-experience-race-and-equ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O4ye5nm_GT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80/0966369X.2021.20166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77%2F1474474021105414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7</Pages>
  <Words>2237</Words>
  <Characters>12756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CV</vt:lpstr>
      <vt:lpstr>CV</vt:lpstr>
    </vt:vector>
  </TitlesOfParts>
  <Company/>
  <LinksUpToDate>false</LinksUpToDate>
  <CharactersWithSpaces>14964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Vertex42</dc:creator>
  <cp:lastModifiedBy>Jaeyeon Lee</cp:lastModifiedBy>
  <cp:revision>9</cp:revision>
  <cp:lastPrinted>2022-01-03T17:53:00Z</cp:lastPrinted>
  <dcterms:created xsi:type="dcterms:W3CDTF">2022-12-23T06:38:00Z</dcterms:created>
  <dcterms:modified xsi:type="dcterms:W3CDTF">2023-02-08T22:15:00Z</dcterms:modified>
</cp:coreProperties>
</file>